
<file path=[Content_Types].xml><?xml version="1.0" encoding="utf-8"?>
<Types xmlns="http://schemas.openxmlformats.org/package/2006/content-types">
  <Default Extension="xml" ContentType="application/xml"/>
  <Default Extension="docx" ContentType="application/vnd.openxmlformats-officedocument.wordprocessingml.document"/>
  <Default Extension="jpeg" ContentType="image/jpeg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3F4114" w14:textId="77777777" w:rsidR="0070480A" w:rsidRPr="0070480A" w:rsidRDefault="0070480A" w:rsidP="0070480A">
      <w:pPr>
        <w:jc w:val="center"/>
        <w:rPr>
          <w:rFonts w:asciiTheme="majorHAnsi" w:eastAsiaTheme="majorEastAsia" w:hAnsiTheme="majorHAnsi" w:cstheme="majorBidi"/>
          <w:b/>
          <w:bCs/>
          <w:color w:val="262626" w:themeColor="text1" w:themeTint="D9"/>
          <w:sz w:val="32"/>
          <w:szCs w:val="28"/>
          <w:lang w:eastAsia="en-US"/>
        </w:rPr>
      </w:pPr>
      <w:r w:rsidRPr="0070480A">
        <w:rPr>
          <w:rFonts w:asciiTheme="majorHAnsi" w:eastAsiaTheme="majorEastAsia" w:hAnsiTheme="majorHAnsi" w:cstheme="majorBidi"/>
          <w:b/>
          <w:bCs/>
          <w:color w:val="262626" w:themeColor="text1" w:themeTint="D9"/>
          <w:sz w:val="32"/>
          <w:szCs w:val="28"/>
          <w:lang w:eastAsia="en-US"/>
        </w:rPr>
        <w:t>Impact of Fluid Balance on Mortality in Sepsis - Analysis of a Large Critical Care Database</w:t>
      </w:r>
    </w:p>
    <w:p w14:paraId="0E02B6D9" w14:textId="20B04DDF" w:rsidR="00775133" w:rsidRDefault="001077A8" w:rsidP="00DC5692">
      <w:pPr>
        <w:pStyle w:val="Author"/>
      </w:pPr>
      <w:r>
        <w:t>Jan 31</w:t>
      </w:r>
      <w:r w:rsidR="00966258">
        <w:t>, 2018</w:t>
      </w:r>
    </w:p>
    <w:p w14:paraId="192D62F9" w14:textId="4165D297" w:rsidR="00775133" w:rsidRPr="0070480A" w:rsidRDefault="00966258" w:rsidP="0070480A">
      <w:pPr>
        <w:pStyle w:val="Heading3"/>
        <w:numPr>
          <w:ilvl w:val="0"/>
          <w:numId w:val="35"/>
        </w:numPr>
        <w:rPr>
          <w:color w:val="262626" w:themeColor="text1" w:themeTint="D9"/>
          <w:sz w:val="20"/>
        </w:rPr>
      </w:pPr>
      <w:bookmarkStart w:id="0" w:name="study-cohort-all-sepsis-patients-in-mimi"/>
      <w:bookmarkEnd w:id="0"/>
      <w:r w:rsidRPr="0070480A">
        <w:rPr>
          <w:color w:val="262626" w:themeColor="text1" w:themeTint="D9"/>
          <w:sz w:val="24"/>
        </w:rPr>
        <w:t xml:space="preserve">Study cohort: all sepsis patients in </w:t>
      </w:r>
      <w:r w:rsidR="009257A0" w:rsidRPr="0070480A">
        <w:rPr>
          <w:color w:val="262626" w:themeColor="text1" w:themeTint="D9"/>
          <w:sz w:val="24"/>
        </w:rPr>
        <w:t>MIMIC</w:t>
      </w:r>
    </w:p>
    <w:p w14:paraId="3FEB3A06" w14:textId="3479D549" w:rsidR="009568F8" w:rsidRPr="009257A0" w:rsidRDefault="009257A0" w:rsidP="002503C4">
      <w:pPr>
        <w:rPr>
          <w:rFonts w:asciiTheme="majorHAnsi" w:eastAsiaTheme="majorEastAsia" w:hAnsiTheme="majorHAnsi" w:cstheme="majorBidi"/>
          <w:b/>
          <w:bCs/>
          <w:color w:val="262626" w:themeColor="text1" w:themeTint="D9"/>
          <w:sz w:val="2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262626" w:themeColor="text1" w:themeTint="D9"/>
          <w:sz w:val="22"/>
          <w:szCs w:val="28"/>
        </w:rPr>
        <w:t xml:space="preserve">   </w:t>
      </w:r>
    </w:p>
    <w:p w14:paraId="78F64048" w14:textId="53CFF80F" w:rsidR="00732A8E" w:rsidRPr="00732A8E" w:rsidRDefault="00732A8E" w:rsidP="00732A8E">
      <w:pPr>
        <w:pStyle w:val="BodyText"/>
        <w:rPr>
          <w:sz w:val="2"/>
          <w:lang w:eastAsia="zh-CN"/>
        </w:rPr>
      </w:pPr>
    </w:p>
    <w:bookmarkStart w:id="1" w:name="_MON_1578855116"/>
    <w:bookmarkEnd w:id="1"/>
    <w:p w14:paraId="1407E688" w14:textId="449EBA97" w:rsidR="00732A8E" w:rsidRDefault="00A50CD3" w:rsidP="00833E02">
      <w:pPr>
        <w:pStyle w:val="BodyText"/>
      </w:pPr>
      <w:r w:rsidRPr="00732A8E">
        <w:rPr>
          <w:sz w:val="21"/>
        </w:rPr>
        <w:object w:dxaOrig="9040" w:dyaOrig="8880" w14:anchorId="4D89E3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2.1pt;height:443.7pt" o:ole="">
            <v:imagedata r:id="rId7" o:title=""/>
          </v:shape>
          <o:OLEObject Type="Embed" ProgID="Word.Document.12" ShapeID="_x0000_i1025" DrawAspect="Content" ObjectID="_1578905604" r:id="rId8">
            <o:FieldCodes>\s</o:FieldCodes>
          </o:OLEObject>
        </w:object>
      </w:r>
    </w:p>
    <w:p w14:paraId="6C6C2CB7" w14:textId="77777777" w:rsidR="0070480A" w:rsidRPr="00940334" w:rsidRDefault="0070480A" w:rsidP="0070480A">
      <w:pPr>
        <w:pStyle w:val="Heading4"/>
        <w:jc w:val="center"/>
        <w:rPr>
          <w:i/>
          <w:color w:val="auto"/>
          <w:sz w:val="22"/>
          <w:szCs w:val="20"/>
        </w:rPr>
      </w:pPr>
      <w:r>
        <w:rPr>
          <w:i/>
          <w:color w:val="auto"/>
          <w:sz w:val="22"/>
          <w:szCs w:val="20"/>
        </w:rPr>
        <w:t>Figure</w:t>
      </w:r>
      <w:r w:rsidRPr="00940334">
        <w:rPr>
          <w:i/>
          <w:color w:val="auto"/>
          <w:sz w:val="22"/>
          <w:szCs w:val="20"/>
        </w:rPr>
        <w:t xml:space="preserve"> 1.1: </w:t>
      </w:r>
      <w:r>
        <w:rPr>
          <w:i/>
          <w:color w:val="auto"/>
          <w:sz w:val="22"/>
          <w:szCs w:val="20"/>
        </w:rPr>
        <w:t>Data inclusion flow</w:t>
      </w:r>
    </w:p>
    <w:p w14:paraId="0358822C" w14:textId="77777777" w:rsidR="00732A8E" w:rsidRDefault="00732A8E" w:rsidP="00833E02">
      <w:pPr>
        <w:pStyle w:val="BodyText"/>
      </w:pPr>
    </w:p>
    <w:p w14:paraId="0CFC5D72" w14:textId="77777777" w:rsidR="0070480A" w:rsidRPr="00833E02" w:rsidRDefault="0070480A" w:rsidP="00833E02">
      <w:pPr>
        <w:pStyle w:val="BodyText"/>
      </w:pPr>
    </w:p>
    <w:p w14:paraId="0075B563" w14:textId="3D332592" w:rsidR="00A50CD3" w:rsidRPr="00052BB1" w:rsidRDefault="009568F8" w:rsidP="00052BB1">
      <w:pPr>
        <w:pStyle w:val="Heading4"/>
        <w:jc w:val="center"/>
        <w:rPr>
          <w:i/>
          <w:color w:val="auto"/>
          <w:sz w:val="22"/>
          <w:szCs w:val="20"/>
        </w:rPr>
      </w:pPr>
      <w:r w:rsidRPr="00940334">
        <w:rPr>
          <w:i/>
          <w:color w:val="auto"/>
          <w:sz w:val="22"/>
          <w:szCs w:val="20"/>
        </w:rPr>
        <w:lastRenderedPageBreak/>
        <w:t>Table</w:t>
      </w:r>
      <w:r w:rsidR="00802349">
        <w:rPr>
          <w:i/>
          <w:color w:val="auto"/>
          <w:sz w:val="22"/>
          <w:szCs w:val="20"/>
        </w:rPr>
        <w:t xml:space="preserve"> </w:t>
      </w:r>
      <w:r w:rsidR="00DB57A1" w:rsidRPr="00940334">
        <w:rPr>
          <w:i/>
          <w:color w:val="auto"/>
          <w:sz w:val="22"/>
          <w:szCs w:val="20"/>
        </w:rPr>
        <w:t>1.</w:t>
      </w:r>
      <w:r w:rsidRPr="00940334">
        <w:rPr>
          <w:i/>
          <w:color w:val="auto"/>
          <w:sz w:val="22"/>
          <w:szCs w:val="20"/>
        </w:rPr>
        <w:t xml:space="preserve">2 </w:t>
      </w:r>
      <w:r w:rsidR="00966258" w:rsidRPr="00940334">
        <w:rPr>
          <w:i/>
          <w:color w:val="auto"/>
          <w:sz w:val="22"/>
          <w:szCs w:val="20"/>
        </w:rPr>
        <w:t xml:space="preserve">Baseline characteristics, </w:t>
      </w:r>
      <w:r w:rsidR="00F22015" w:rsidRPr="00940334">
        <w:rPr>
          <w:i/>
          <w:color w:val="auto"/>
          <w:sz w:val="22"/>
          <w:szCs w:val="20"/>
        </w:rPr>
        <w:t>stratified</w:t>
      </w:r>
      <w:r w:rsidR="00966258" w:rsidRPr="00940334">
        <w:rPr>
          <w:i/>
          <w:color w:val="auto"/>
          <w:sz w:val="22"/>
          <w:szCs w:val="20"/>
        </w:rPr>
        <w:t xml:space="preserve"> by </w:t>
      </w:r>
      <w:r w:rsidR="0053799E">
        <w:rPr>
          <w:i/>
          <w:color w:val="auto"/>
          <w:sz w:val="22"/>
          <w:szCs w:val="20"/>
        </w:rPr>
        <w:t xml:space="preserve">quartile of </w:t>
      </w:r>
      <w:r w:rsidR="000F7B19">
        <w:rPr>
          <w:i/>
          <w:color w:val="auto"/>
          <w:sz w:val="22"/>
          <w:szCs w:val="20"/>
        </w:rPr>
        <w:t>24hr-</w:t>
      </w:r>
      <w:r w:rsidR="00052BB1">
        <w:rPr>
          <w:i/>
          <w:color w:val="auto"/>
          <w:sz w:val="22"/>
          <w:szCs w:val="20"/>
        </w:rPr>
        <w:t>Fluid balance</w:t>
      </w:r>
    </w:p>
    <w:tbl>
      <w:tblPr>
        <w:tblStyle w:val="PlainTable5"/>
        <w:tblW w:w="10762" w:type="dxa"/>
        <w:jc w:val="center"/>
        <w:tblLook w:val="04A0" w:firstRow="1" w:lastRow="0" w:firstColumn="1" w:lastColumn="0" w:noHBand="0" w:noVBand="1"/>
      </w:tblPr>
      <w:tblGrid>
        <w:gridCol w:w="3180"/>
        <w:gridCol w:w="1701"/>
        <w:gridCol w:w="1750"/>
        <w:gridCol w:w="1418"/>
        <w:gridCol w:w="1793"/>
        <w:gridCol w:w="920"/>
      </w:tblGrid>
      <w:tr w:rsidR="00C07946" w:rsidRPr="006E6F51" w14:paraId="1DFB375B" w14:textId="77777777" w:rsidTr="002E2F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80" w:type="dxa"/>
            <w:noWrap/>
            <w:hideMark/>
          </w:tcPr>
          <w:p w14:paraId="5C3804D4" w14:textId="77777777" w:rsidR="00A50CD3" w:rsidRPr="00A50CD3" w:rsidRDefault="00A50CD3">
            <w:pPr>
              <w:rPr>
                <w:rFonts w:asciiTheme="minorHAnsi" w:hAnsiTheme="minorHAnsi" w:cstheme="minorBidi"/>
                <w:sz w:val="21"/>
                <w:szCs w:val="21"/>
              </w:rPr>
            </w:pPr>
          </w:p>
        </w:tc>
        <w:tc>
          <w:tcPr>
            <w:tcW w:w="1701" w:type="dxa"/>
            <w:noWrap/>
            <w:hideMark/>
          </w:tcPr>
          <w:p w14:paraId="0417602C" w14:textId="77777777" w:rsidR="00A50CD3" w:rsidRPr="006E6F51" w:rsidRDefault="00A50CD3" w:rsidP="00052B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6E6F51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>Group1</w:t>
            </w:r>
          </w:p>
          <w:p w14:paraId="6C1E2330" w14:textId="2E3B93AC" w:rsidR="00A50CD3" w:rsidRPr="006E6F51" w:rsidRDefault="00A50CD3" w:rsidP="00052B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6E6F51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>(n= 2597)</w:t>
            </w:r>
          </w:p>
        </w:tc>
        <w:tc>
          <w:tcPr>
            <w:tcW w:w="1750" w:type="dxa"/>
            <w:noWrap/>
            <w:hideMark/>
          </w:tcPr>
          <w:p w14:paraId="14849035" w14:textId="77777777" w:rsidR="00A50CD3" w:rsidRPr="006E6F51" w:rsidRDefault="00A50CD3" w:rsidP="00052B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6E6F51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>Group2</w:t>
            </w:r>
          </w:p>
          <w:p w14:paraId="5B38D109" w14:textId="3E9CFD22" w:rsidR="00A50CD3" w:rsidRPr="006E6F51" w:rsidRDefault="00A50CD3" w:rsidP="00052B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6E6F51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>(n= 2596)</w:t>
            </w:r>
          </w:p>
        </w:tc>
        <w:tc>
          <w:tcPr>
            <w:tcW w:w="1418" w:type="dxa"/>
            <w:noWrap/>
            <w:hideMark/>
          </w:tcPr>
          <w:p w14:paraId="4C33F1C9" w14:textId="77777777" w:rsidR="00A50CD3" w:rsidRPr="006E6F51" w:rsidRDefault="00A50CD3" w:rsidP="00052B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6E6F51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>Group3</w:t>
            </w:r>
          </w:p>
          <w:p w14:paraId="2DB835FD" w14:textId="27A7DE6A" w:rsidR="00A50CD3" w:rsidRPr="006E6F51" w:rsidRDefault="00A50CD3" w:rsidP="00052B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6E6F51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>(n= 2597)</w:t>
            </w:r>
          </w:p>
        </w:tc>
        <w:tc>
          <w:tcPr>
            <w:tcW w:w="1793" w:type="dxa"/>
            <w:noWrap/>
            <w:hideMark/>
          </w:tcPr>
          <w:p w14:paraId="66B7BAFA" w14:textId="6E0C52E9" w:rsidR="00A50CD3" w:rsidRPr="006E6F51" w:rsidRDefault="00A50CD3" w:rsidP="00052B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6E6F51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>Group4</w:t>
            </w:r>
          </w:p>
          <w:p w14:paraId="0EFBFE15" w14:textId="604377A4" w:rsidR="00A50CD3" w:rsidRPr="006E6F51" w:rsidRDefault="00A50CD3" w:rsidP="00052B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6E6F51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>(n=2597)</w:t>
            </w:r>
          </w:p>
        </w:tc>
        <w:tc>
          <w:tcPr>
            <w:tcW w:w="920" w:type="dxa"/>
            <w:noWrap/>
            <w:hideMark/>
          </w:tcPr>
          <w:p w14:paraId="744F36EE" w14:textId="77777777" w:rsidR="00A50CD3" w:rsidRPr="006E6F51" w:rsidRDefault="00A50CD3" w:rsidP="00052BB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6E6F51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>p-value</w:t>
            </w:r>
          </w:p>
        </w:tc>
      </w:tr>
      <w:tr w:rsidR="00C07946" w:rsidRPr="00A50CD3" w14:paraId="3220E051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4987714E" w14:textId="14F4D6F2" w:rsidR="00A50CD3" w:rsidRPr="00C07946" w:rsidRDefault="00A50CD3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age (mean (</w:t>
            </w:r>
            <w:proofErr w:type="spellStart"/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sd</w:t>
            </w:r>
            <w:proofErr w:type="spellEnd"/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)), years</w:t>
            </w:r>
          </w:p>
        </w:tc>
        <w:tc>
          <w:tcPr>
            <w:tcW w:w="1701" w:type="dxa"/>
            <w:noWrap/>
            <w:hideMark/>
          </w:tcPr>
          <w:p w14:paraId="6C128F9B" w14:textId="7777777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67.53 (16.25)</w:t>
            </w:r>
          </w:p>
        </w:tc>
        <w:tc>
          <w:tcPr>
            <w:tcW w:w="1750" w:type="dxa"/>
            <w:noWrap/>
            <w:hideMark/>
          </w:tcPr>
          <w:p w14:paraId="1F1C1815" w14:textId="7777777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68.04 (16.50)</w:t>
            </w:r>
          </w:p>
        </w:tc>
        <w:tc>
          <w:tcPr>
            <w:tcW w:w="1418" w:type="dxa"/>
            <w:noWrap/>
            <w:hideMark/>
          </w:tcPr>
          <w:p w14:paraId="13D4B154" w14:textId="7777777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66.60 (16.98)</w:t>
            </w:r>
          </w:p>
        </w:tc>
        <w:tc>
          <w:tcPr>
            <w:tcW w:w="1793" w:type="dxa"/>
            <w:noWrap/>
            <w:hideMark/>
          </w:tcPr>
          <w:p w14:paraId="61A392DE" w14:textId="7777777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64.56 (16.85)</w:t>
            </w:r>
          </w:p>
        </w:tc>
        <w:tc>
          <w:tcPr>
            <w:tcW w:w="920" w:type="dxa"/>
            <w:noWrap/>
            <w:hideMark/>
          </w:tcPr>
          <w:p w14:paraId="5B46470F" w14:textId="77777777" w:rsidR="00A50CD3" w:rsidRPr="002829FA" w:rsidRDefault="00A50CD3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0369AAA6" w14:textId="77777777" w:rsidTr="002E2F4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324A6369" w14:textId="7A024301" w:rsidR="00A50CD3" w:rsidRPr="00C07946" w:rsidRDefault="00A50CD3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Gender=Male, (%)</w:t>
            </w:r>
          </w:p>
        </w:tc>
        <w:tc>
          <w:tcPr>
            <w:tcW w:w="1701" w:type="dxa"/>
            <w:noWrap/>
            <w:hideMark/>
          </w:tcPr>
          <w:p w14:paraId="6AD480C5" w14:textId="77777777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1264 (48.7) </w:t>
            </w:r>
          </w:p>
        </w:tc>
        <w:tc>
          <w:tcPr>
            <w:tcW w:w="1750" w:type="dxa"/>
            <w:noWrap/>
            <w:hideMark/>
          </w:tcPr>
          <w:p w14:paraId="755CE64C" w14:textId="77777777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1261 (48.6) </w:t>
            </w:r>
          </w:p>
        </w:tc>
        <w:tc>
          <w:tcPr>
            <w:tcW w:w="1418" w:type="dxa"/>
            <w:noWrap/>
            <w:hideMark/>
          </w:tcPr>
          <w:p w14:paraId="07FBDEA2" w14:textId="77777777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1184 (45.6) </w:t>
            </w:r>
          </w:p>
        </w:tc>
        <w:tc>
          <w:tcPr>
            <w:tcW w:w="1793" w:type="dxa"/>
            <w:noWrap/>
            <w:hideMark/>
          </w:tcPr>
          <w:p w14:paraId="6498AB6A" w14:textId="77777777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1201 (46.2) </w:t>
            </w:r>
          </w:p>
        </w:tc>
        <w:tc>
          <w:tcPr>
            <w:tcW w:w="920" w:type="dxa"/>
            <w:noWrap/>
            <w:hideMark/>
          </w:tcPr>
          <w:p w14:paraId="4FF4F50C" w14:textId="77777777" w:rsidR="00A50CD3" w:rsidRPr="002829FA" w:rsidRDefault="00A50CD3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0.049</w:t>
            </w:r>
          </w:p>
        </w:tc>
      </w:tr>
      <w:tr w:rsidR="00C07946" w:rsidRPr="00A50CD3" w14:paraId="7D84B40C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07C45B41" w14:textId="5335FE9A" w:rsidR="00A50CD3" w:rsidRPr="00C07946" w:rsidRDefault="00A50CD3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weight (mean (</w:t>
            </w:r>
            <w:proofErr w:type="spellStart"/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sd</w:t>
            </w:r>
            <w:proofErr w:type="spellEnd"/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)), KG</w:t>
            </w:r>
          </w:p>
        </w:tc>
        <w:tc>
          <w:tcPr>
            <w:tcW w:w="1701" w:type="dxa"/>
            <w:noWrap/>
            <w:hideMark/>
          </w:tcPr>
          <w:p w14:paraId="12ED81E4" w14:textId="7777777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81.98 (25.13)</w:t>
            </w:r>
          </w:p>
        </w:tc>
        <w:tc>
          <w:tcPr>
            <w:tcW w:w="1750" w:type="dxa"/>
            <w:noWrap/>
            <w:hideMark/>
          </w:tcPr>
          <w:p w14:paraId="3C9CC0ED" w14:textId="7777777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79.29 (24.84)</w:t>
            </w:r>
          </w:p>
        </w:tc>
        <w:tc>
          <w:tcPr>
            <w:tcW w:w="1418" w:type="dxa"/>
            <w:noWrap/>
            <w:hideMark/>
          </w:tcPr>
          <w:p w14:paraId="64A2074E" w14:textId="7777777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79.96 (23.99)</w:t>
            </w:r>
          </w:p>
        </w:tc>
        <w:tc>
          <w:tcPr>
            <w:tcW w:w="1793" w:type="dxa"/>
            <w:noWrap/>
            <w:hideMark/>
          </w:tcPr>
          <w:p w14:paraId="36FF38EB" w14:textId="7777777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82.86 (25.70)</w:t>
            </w:r>
          </w:p>
        </w:tc>
        <w:tc>
          <w:tcPr>
            <w:tcW w:w="920" w:type="dxa"/>
            <w:noWrap/>
            <w:hideMark/>
          </w:tcPr>
          <w:p w14:paraId="78375354" w14:textId="77777777" w:rsidR="00A50CD3" w:rsidRPr="002829FA" w:rsidRDefault="00A50CD3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62A785C8" w14:textId="77777777" w:rsidTr="002E2F4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66FC3E59" w14:textId="01C906C1" w:rsidR="00A50CD3" w:rsidRPr="00C07946" w:rsidRDefault="00A50CD3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LOS hospital (mean (</w:t>
            </w:r>
            <w:proofErr w:type="spellStart"/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sd</w:t>
            </w:r>
            <w:proofErr w:type="spellEnd"/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)), Days</w:t>
            </w:r>
          </w:p>
        </w:tc>
        <w:tc>
          <w:tcPr>
            <w:tcW w:w="1701" w:type="dxa"/>
            <w:noWrap/>
            <w:hideMark/>
          </w:tcPr>
          <w:p w14:paraId="75F0BE43" w14:textId="77777777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5.06 (14.06)</w:t>
            </w:r>
          </w:p>
        </w:tc>
        <w:tc>
          <w:tcPr>
            <w:tcW w:w="1750" w:type="dxa"/>
            <w:noWrap/>
            <w:hideMark/>
          </w:tcPr>
          <w:p w14:paraId="2FBFF9B1" w14:textId="77777777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5.28 (14.11)</w:t>
            </w:r>
          </w:p>
        </w:tc>
        <w:tc>
          <w:tcPr>
            <w:tcW w:w="1418" w:type="dxa"/>
            <w:noWrap/>
            <w:hideMark/>
          </w:tcPr>
          <w:p w14:paraId="72DABDC2" w14:textId="77777777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5.68 (15.84)</w:t>
            </w:r>
          </w:p>
        </w:tc>
        <w:tc>
          <w:tcPr>
            <w:tcW w:w="1793" w:type="dxa"/>
            <w:noWrap/>
            <w:hideMark/>
          </w:tcPr>
          <w:p w14:paraId="4CAEC019" w14:textId="77777777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7.86 (16.46)</w:t>
            </w:r>
          </w:p>
        </w:tc>
        <w:tc>
          <w:tcPr>
            <w:tcW w:w="920" w:type="dxa"/>
            <w:noWrap/>
            <w:hideMark/>
          </w:tcPr>
          <w:p w14:paraId="670C6C66" w14:textId="77777777" w:rsidR="00A50CD3" w:rsidRPr="002829FA" w:rsidRDefault="00A50CD3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643B3448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4FC425BE" w14:textId="70A45117" w:rsidR="00A50CD3" w:rsidRPr="00C07946" w:rsidRDefault="00A50CD3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LOS ICU (mean (</w:t>
            </w:r>
            <w:proofErr w:type="spellStart"/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sd</w:t>
            </w:r>
            <w:proofErr w:type="spellEnd"/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)), Days</w:t>
            </w:r>
          </w:p>
        </w:tc>
        <w:tc>
          <w:tcPr>
            <w:tcW w:w="1701" w:type="dxa"/>
            <w:noWrap/>
            <w:hideMark/>
          </w:tcPr>
          <w:p w14:paraId="32E8CCEE" w14:textId="7777777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6.69 (9.24)</w:t>
            </w:r>
          </w:p>
        </w:tc>
        <w:tc>
          <w:tcPr>
            <w:tcW w:w="1750" w:type="dxa"/>
            <w:noWrap/>
            <w:hideMark/>
          </w:tcPr>
          <w:p w14:paraId="280A974F" w14:textId="7777777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6.88 (8.38)</w:t>
            </w:r>
          </w:p>
        </w:tc>
        <w:tc>
          <w:tcPr>
            <w:tcW w:w="1418" w:type="dxa"/>
            <w:noWrap/>
            <w:hideMark/>
          </w:tcPr>
          <w:p w14:paraId="395B8B2A" w14:textId="7777777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7.51 (8.97)</w:t>
            </w:r>
          </w:p>
        </w:tc>
        <w:tc>
          <w:tcPr>
            <w:tcW w:w="1793" w:type="dxa"/>
            <w:noWrap/>
            <w:hideMark/>
          </w:tcPr>
          <w:p w14:paraId="07F69F74" w14:textId="7777777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9.12 (10.11)</w:t>
            </w:r>
          </w:p>
        </w:tc>
        <w:tc>
          <w:tcPr>
            <w:tcW w:w="920" w:type="dxa"/>
            <w:noWrap/>
            <w:hideMark/>
          </w:tcPr>
          <w:p w14:paraId="1B4FECC6" w14:textId="77777777" w:rsidR="00A50CD3" w:rsidRPr="002829FA" w:rsidRDefault="00A50CD3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0492C77C" w14:textId="77777777" w:rsidTr="002E2F49">
        <w:trPr>
          <w:trHeight w:val="50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4E518B84" w14:textId="0C493735" w:rsidR="00A50CD3" w:rsidRPr="00C07946" w:rsidRDefault="00A50CD3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Mechanical ventilation duration (mean (</w:t>
            </w:r>
            <w:proofErr w:type="spellStart"/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sd</w:t>
            </w:r>
            <w:proofErr w:type="spellEnd"/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)), hours</w:t>
            </w:r>
          </w:p>
        </w:tc>
        <w:tc>
          <w:tcPr>
            <w:tcW w:w="1701" w:type="dxa"/>
            <w:noWrap/>
            <w:hideMark/>
          </w:tcPr>
          <w:p w14:paraId="29622D3B" w14:textId="77777777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3.46 (10.28)</w:t>
            </w:r>
          </w:p>
        </w:tc>
        <w:tc>
          <w:tcPr>
            <w:tcW w:w="1750" w:type="dxa"/>
            <w:noWrap/>
            <w:hideMark/>
          </w:tcPr>
          <w:p w14:paraId="366E07F3" w14:textId="77777777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4.51 (9.84)</w:t>
            </w:r>
          </w:p>
        </w:tc>
        <w:tc>
          <w:tcPr>
            <w:tcW w:w="1418" w:type="dxa"/>
            <w:noWrap/>
            <w:hideMark/>
          </w:tcPr>
          <w:p w14:paraId="3633D51D" w14:textId="77777777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5.19 (9.52)</w:t>
            </w:r>
          </w:p>
        </w:tc>
        <w:tc>
          <w:tcPr>
            <w:tcW w:w="1793" w:type="dxa"/>
            <w:noWrap/>
            <w:hideMark/>
          </w:tcPr>
          <w:p w14:paraId="7D837939" w14:textId="77777777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6.27 (8.68)</w:t>
            </w:r>
          </w:p>
        </w:tc>
        <w:tc>
          <w:tcPr>
            <w:tcW w:w="920" w:type="dxa"/>
            <w:noWrap/>
            <w:hideMark/>
          </w:tcPr>
          <w:p w14:paraId="37CE68AF" w14:textId="77777777" w:rsidR="00A50CD3" w:rsidRPr="002829FA" w:rsidRDefault="00A50CD3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39A9B101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</w:tcPr>
          <w:p w14:paraId="66E8E063" w14:textId="7B23A523" w:rsidR="00A50CD3" w:rsidRPr="00C07946" w:rsidRDefault="00A50CD3" w:rsidP="00A50CD3">
            <w:pPr>
              <w:jc w:val="left"/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b/>
                <w:color w:val="000000" w:themeColor="text1"/>
                <w:sz w:val="20"/>
                <w:szCs w:val="21"/>
              </w:rPr>
              <w:t>PAST MEDICAL HISTORY, YES (%)</w:t>
            </w:r>
          </w:p>
        </w:tc>
        <w:tc>
          <w:tcPr>
            <w:tcW w:w="1701" w:type="dxa"/>
            <w:noWrap/>
          </w:tcPr>
          <w:p w14:paraId="0EF51919" w14:textId="7777777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50" w:type="dxa"/>
            <w:noWrap/>
          </w:tcPr>
          <w:p w14:paraId="6BD09378" w14:textId="7777777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418" w:type="dxa"/>
            <w:noWrap/>
          </w:tcPr>
          <w:p w14:paraId="3BB6560F" w14:textId="7777777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93" w:type="dxa"/>
            <w:noWrap/>
          </w:tcPr>
          <w:p w14:paraId="5D1053D7" w14:textId="7777777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920" w:type="dxa"/>
            <w:noWrap/>
          </w:tcPr>
          <w:p w14:paraId="566D4981" w14:textId="77777777" w:rsidR="00A50CD3" w:rsidRPr="002829FA" w:rsidRDefault="00A50CD3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</w:p>
        </w:tc>
      </w:tr>
      <w:tr w:rsidR="00C07946" w:rsidRPr="00A50CD3" w14:paraId="3C68358E" w14:textId="77777777" w:rsidTr="002E2F4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0DFBA595" w14:textId="4E7837E7" w:rsidR="00A50CD3" w:rsidRPr="00C07946" w:rsidRDefault="00A50CD3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Diabetes </w:t>
            </w:r>
          </w:p>
        </w:tc>
        <w:tc>
          <w:tcPr>
            <w:tcW w:w="1701" w:type="dxa"/>
            <w:noWrap/>
            <w:hideMark/>
          </w:tcPr>
          <w:p w14:paraId="0A0C0E30" w14:textId="40CEB9CD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799 (30.8</w:t>
            </w:r>
            <w:r w:rsidR="00052BB1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50" w:type="dxa"/>
            <w:noWrap/>
            <w:hideMark/>
          </w:tcPr>
          <w:p w14:paraId="0B88FEBD" w14:textId="4E417913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702 (27.0</w:t>
            </w:r>
            <w:r w:rsidR="00052BB1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418" w:type="dxa"/>
            <w:noWrap/>
            <w:hideMark/>
          </w:tcPr>
          <w:p w14:paraId="21A14E16" w14:textId="67C97C05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664 (25.6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93" w:type="dxa"/>
            <w:noWrap/>
            <w:hideMark/>
          </w:tcPr>
          <w:p w14:paraId="443D6906" w14:textId="33C78EEE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687 (26.5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920" w:type="dxa"/>
            <w:noWrap/>
            <w:hideMark/>
          </w:tcPr>
          <w:p w14:paraId="02F2EC84" w14:textId="77777777" w:rsidR="00A50CD3" w:rsidRPr="002829FA" w:rsidRDefault="00A50CD3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3F93EECC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04DB6BDF" w14:textId="47B2CD7B" w:rsidR="00A50CD3" w:rsidRPr="00C07946" w:rsidRDefault="00A50CD3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Hypertension </w:t>
            </w:r>
          </w:p>
        </w:tc>
        <w:tc>
          <w:tcPr>
            <w:tcW w:w="1701" w:type="dxa"/>
            <w:noWrap/>
            <w:hideMark/>
          </w:tcPr>
          <w:p w14:paraId="70C607FA" w14:textId="55BAB687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424 (16.3</w:t>
            </w:r>
            <w:r w:rsidR="00052BB1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50" w:type="dxa"/>
            <w:noWrap/>
            <w:hideMark/>
          </w:tcPr>
          <w:p w14:paraId="782CE3F9" w14:textId="69E69726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372 (14.3</w:t>
            </w:r>
            <w:r w:rsidR="00052BB1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418" w:type="dxa"/>
            <w:noWrap/>
            <w:hideMark/>
          </w:tcPr>
          <w:p w14:paraId="6D32C5DC" w14:textId="37A7B684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332 (12.8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93" w:type="dxa"/>
            <w:noWrap/>
            <w:hideMark/>
          </w:tcPr>
          <w:p w14:paraId="4FDD733F" w14:textId="1DAF43D1" w:rsidR="00A50CD3" w:rsidRPr="00C07946" w:rsidRDefault="002504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57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9.9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920" w:type="dxa"/>
            <w:noWrap/>
            <w:hideMark/>
          </w:tcPr>
          <w:p w14:paraId="7D9B0822" w14:textId="77777777" w:rsidR="00A50CD3" w:rsidRPr="002829FA" w:rsidRDefault="00A50CD3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3AE67497" w14:textId="77777777" w:rsidTr="002E2F4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293CD80F" w14:textId="196D3F68" w:rsidR="00A50CD3" w:rsidRPr="00C07946" w:rsidRDefault="00A50CD3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Congestive heart failure</w:t>
            </w:r>
          </w:p>
        </w:tc>
        <w:tc>
          <w:tcPr>
            <w:tcW w:w="1701" w:type="dxa"/>
            <w:noWrap/>
            <w:hideMark/>
          </w:tcPr>
          <w:p w14:paraId="1E398A06" w14:textId="76F936B3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754 (29.0</w:t>
            </w:r>
            <w:r w:rsidR="00052BB1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50" w:type="dxa"/>
            <w:noWrap/>
            <w:hideMark/>
          </w:tcPr>
          <w:p w14:paraId="2070C21A" w14:textId="31677B01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688 (26.5</w:t>
            </w:r>
            <w:r w:rsidR="00052BB1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418" w:type="dxa"/>
            <w:noWrap/>
            <w:hideMark/>
          </w:tcPr>
          <w:p w14:paraId="20D32295" w14:textId="3811B29B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580 (22.3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93" w:type="dxa"/>
            <w:noWrap/>
            <w:hideMark/>
          </w:tcPr>
          <w:p w14:paraId="5EE27E60" w14:textId="0701864F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473 (18.2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920" w:type="dxa"/>
            <w:noWrap/>
            <w:hideMark/>
          </w:tcPr>
          <w:p w14:paraId="32171752" w14:textId="77777777" w:rsidR="00A50CD3" w:rsidRPr="002829FA" w:rsidRDefault="00A50CD3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1F37BBEB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3613897E" w14:textId="0FB5832C" w:rsidR="00A50CD3" w:rsidRPr="00C07946" w:rsidRDefault="00A50CD3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Renal failure</w:t>
            </w:r>
          </w:p>
        </w:tc>
        <w:tc>
          <w:tcPr>
            <w:tcW w:w="1701" w:type="dxa"/>
            <w:noWrap/>
            <w:hideMark/>
          </w:tcPr>
          <w:p w14:paraId="268E68F0" w14:textId="51B4732D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506 (19.5</w:t>
            </w:r>
            <w:r w:rsidR="00052BB1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50" w:type="dxa"/>
            <w:noWrap/>
            <w:hideMark/>
          </w:tcPr>
          <w:p w14:paraId="405C8193" w14:textId="470BF94B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467 (18.0</w:t>
            </w:r>
            <w:r w:rsidR="00052BB1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418" w:type="dxa"/>
            <w:noWrap/>
            <w:hideMark/>
          </w:tcPr>
          <w:p w14:paraId="37E3BBB2" w14:textId="19FDB72F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390 (15.0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93" w:type="dxa"/>
            <w:noWrap/>
            <w:hideMark/>
          </w:tcPr>
          <w:p w14:paraId="36A46698" w14:textId="5246F3BD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318 (12.2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920" w:type="dxa"/>
            <w:noWrap/>
            <w:hideMark/>
          </w:tcPr>
          <w:p w14:paraId="5C00A145" w14:textId="77777777" w:rsidR="00A50CD3" w:rsidRPr="002829FA" w:rsidRDefault="00A50CD3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089F5A10" w14:textId="77777777" w:rsidTr="002E2F4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3830F6C5" w14:textId="604A14A4" w:rsidR="00A50CD3" w:rsidRPr="00C07946" w:rsidRDefault="00A50CD3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Liver disease</w:t>
            </w:r>
          </w:p>
        </w:tc>
        <w:tc>
          <w:tcPr>
            <w:tcW w:w="1701" w:type="dxa"/>
            <w:noWrap/>
            <w:hideMark/>
          </w:tcPr>
          <w:p w14:paraId="4977B995" w14:textId="5FED50A4" w:rsidR="00A50CD3" w:rsidRPr="00C07946" w:rsidRDefault="00052B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71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6.6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50" w:type="dxa"/>
            <w:noWrap/>
            <w:hideMark/>
          </w:tcPr>
          <w:p w14:paraId="1117770D" w14:textId="41C53EEE" w:rsidR="00A50CD3" w:rsidRPr="00C07946" w:rsidRDefault="00052B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08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8.0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418" w:type="dxa"/>
            <w:noWrap/>
            <w:hideMark/>
          </w:tcPr>
          <w:p w14:paraId="4C3EF31B" w14:textId="63487F7C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230 (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8.9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93" w:type="dxa"/>
            <w:noWrap/>
            <w:hideMark/>
          </w:tcPr>
          <w:p w14:paraId="2601344B" w14:textId="4B17272E" w:rsidR="00A50CD3" w:rsidRPr="00C07946" w:rsidRDefault="00A50C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99 (11.5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920" w:type="dxa"/>
            <w:noWrap/>
            <w:hideMark/>
          </w:tcPr>
          <w:p w14:paraId="173FE0CA" w14:textId="77777777" w:rsidR="00A50CD3" w:rsidRPr="002829FA" w:rsidRDefault="00A50CD3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16692A3A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644EBF86" w14:textId="1C2CD8DD" w:rsidR="00A50CD3" w:rsidRPr="00C07946" w:rsidRDefault="00A50CD3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Cancer </w:t>
            </w:r>
          </w:p>
        </w:tc>
        <w:tc>
          <w:tcPr>
            <w:tcW w:w="1701" w:type="dxa"/>
            <w:noWrap/>
            <w:hideMark/>
          </w:tcPr>
          <w:p w14:paraId="3C165BDC" w14:textId="67DAFC66" w:rsidR="00A50CD3" w:rsidRPr="00C07946" w:rsidRDefault="00052B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60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6.2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50" w:type="dxa"/>
            <w:noWrap/>
            <w:hideMark/>
          </w:tcPr>
          <w:p w14:paraId="40CEDB24" w14:textId="6453F7C6" w:rsidR="00A50CD3" w:rsidRPr="00C07946" w:rsidRDefault="00052B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89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7.3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418" w:type="dxa"/>
            <w:noWrap/>
            <w:hideMark/>
          </w:tcPr>
          <w:p w14:paraId="5AB9D436" w14:textId="3B4DABAB" w:rsidR="00A50CD3" w:rsidRPr="00C07946" w:rsidRDefault="002504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13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8.2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93" w:type="dxa"/>
            <w:noWrap/>
            <w:hideMark/>
          </w:tcPr>
          <w:p w14:paraId="260EF72E" w14:textId="343AB3F9" w:rsidR="00A50CD3" w:rsidRPr="00C07946" w:rsidRDefault="002504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31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8.9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920" w:type="dxa"/>
            <w:noWrap/>
            <w:hideMark/>
          </w:tcPr>
          <w:p w14:paraId="272D7834" w14:textId="77777777" w:rsidR="00A50CD3" w:rsidRPr="002829FA" w:rsidRDefault="00A50CD3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0.001</w:t>
            </w:r>
          </w:p>
        </w:tc>
      </w:tr>
      <w:tr w:rsidR="00C07946" w:rsidRPr="00A50CD3" w14:paraId="0EB005BE" w14:textId="77777777" w:rsidTr="002E2F4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5B85A38C" w14:textId="74D16811" w:rsidR="00A50CD3" w:rsidRPr="00C07946" w:rsidRDefault="00A50CD3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AIDS</w:t>
            </w:r>
          </w:p>
        </w:tc>
        <w:tc>
          <w:tcPr>
            <w:tcW w:w="1701" w:type="dxa"/>
            <w:noWrap/>
            <w:hideMark/>
          </w:tcPr>
          <w:p w14:paraId="30E01FB5" w14:textId="56ADBF90" w:rsidR="00A50CD3" w:rsidRPr="00C07946" w:rsidRDefault="00052B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15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0.6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50" w:type="dxa"/>
            <w:noWrap/>
            <w:hideMark/>
          </w:tcPr>
          <w:p w14:paraId="212D212C" w14:textId="7B5A82CC" w:rsidR="00A50CD3" w:rsidRPr="00C07946" w:rsidRDefault="00250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17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0.7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418" w:type="dxa"/>
            <w:noWrap/>
            <w:hideMark/>
          </w:tcPr>
          <w:p w14:paraId="5B5E5439" w14:textId="427FC538" w:rsidR="00A50CD3" w:rsidRPr="00C07946" w:rsidRDefault="00250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 8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0.3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93" w:type="dxa"/>
            <w:noWrap/>
            <w:hideMark/>
          </w:tcPr>
          <w:p w14:paraId="4CD1F43C" w14:textId="4EFA617C" w:rsidR="00A50CD3" w:rsidRPr="00C07946" w:rsidRDefault="00250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 6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0.2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920" w:type="dxa"/>
            <w:noWrap/>
            <w:hideMark/>
          </w:tcPr>
          <w:p w14:paraId="2D93805C" w14:textId="77777777" w:rsidR="00A50CD3" w:rsidRPr="00C07946" w:rsidRDefault="00A50CD3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0.059</w:t>
            </w:r>
          </w:p>
        </w:tc>
      </w:tr>
      <w:tr w:rsidR="00C07946" w:rsidRPr="00A50CD3" w14:paraId="3FA49B33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11D905F8" w14:textId="291A821A" w:rsidR="00A50CD3" w:rsidRPr="00C07946" w:rsidRDefault="00195767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Chronic 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pulmonary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disease</w:t>
            </w:r>
          </w:p>
        </w:tc>
        <w:tc>
          <w:tcPr>
            <w:tcW w:w="1701" w:type="dxa"/>
            <w:noWrap/>
            <w:hideMark/>
          </w:tcPr>
          <w:p w14:paraId="4DC6BA8F" w14:textId="6BDC9E2D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643 (24.8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50" w:type="dxa"/>
            <w:noWrap/>
            <w:hideMark/>
          </w:tcPr>
          <w:p w14:paraId="5BEFD404" w14:textId="09AD0229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606 (23.3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418" w:type="dxa"/>
            <w:noWrap/>
            <w:hideMark/>
          </w:tcPr>
          <w:p w14:paraId="1AA59604" w14:textId="4D38A241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510 (19.6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93" w:type="dxa"/>
            <w:noWrap/>
            <w:hideMark/>
          </w:tcPr>
          <w:p w14:paraId="5D78D4E5" w14:textId="10B57CC5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433 (16.7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920" w:type="dxa"/>
            <w:noWrap/>
            <w:hideMark/>
          </w:tcPr>
          <w:p w14:paraId="7F8C2CEE" w14:textId="77777777" w:rsidR="00A50CD3" w:rsidRPr="002829FA" w:rsidRDefault="00A50CD3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0AAE5660" w14:textId="77777777" w:rsidTr="002E2F4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28E2CD5E" w14:textId="6D041101" w:rsidR="00A50CD3" w:rsidRPr="00C07946" w:rsidRDefault="00195767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Obesity </w:t>
            </w:r>
          </w:p>
        </w:tc>
        <w:tc>
          <w:tcPr>
            <w:tcW w:w="1701" w:type="dxa"/>
            <w:noWrap/>
            <w:hideMark/>
          </w:tcPr>
          <w:p w14:paraId="1FED60D3" w14:textId="65759B88" w:rsidR="00A50CD3" w:rsidRPr="00C07946" w:rsidRDefault="00250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62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6.2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50" w:type="dxa"/>
            <w:noWrap/>
            <w:hideMark/>
          </w:tcPr>
          <w:p w14:paraId="70A831AD" w14:textId="5E235B17" w:rsidR="00A50CD3" w:rsidRPr="00C07946" w:rsidRDefault="00250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23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4.7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418" w:type="dxa"/>
            <w:noWrap/>
            <w:hideMark/>
          </w:tcPr>
          <w:p w14:paraId="7F86AE6F" w14:textId="473FA37C" w:rsidR="00A50CD3" w:rsidRPr="00C07946" w:rsidRDefault="00250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20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4.6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93" w:type="dxa"/>
            <w:noWrap/>
            <w:hideMark/>
          </w:tcPr>
          <w:p w14:paraId="6CDECA70" w14:textId="5DC24555" w:rsidR="00A50CD3" w:rsidRPr="00C07946" w:rsidRDefault="00250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99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7.7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920" w:type="dxa"/>
            <w:noWrap/>
            <w:hideMark/>
          </w:tcPr>
          <w:p w14:paraId="3A091D1B" w14:textId="77777777" w:rsidR="00A50CD3" w:rsidRPr="002829FA" w:rsidRDefault="00A50CD3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778D9FEF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5D3451E0" w14:textId="248CC266" w:rsidR="00A50CD3" w:rsidRPr="00C07946" w:rsidRDefault="00195767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D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ialysis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3B35F6A3" w14:textId="50F10ABD" w:rsidR="00A50CD3" w:rsidRPr="00C07946" w:rsidRDefault="002504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60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6.8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50" w:type="dxa"/>
            <w:noWrap/>
            <w:hideMark/>
          </w:tcPr>
          <w:p w14:paraId="20439326" w14:textId="4A35C535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60 (10.8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418" w:type="dxa"/>
            <w:noWrap/>
            <w:hideMark/>
          </w:tcPr>
          <w:p w14:paraId="5B70DAAA" w14:textId="366F1371" w:rsidR="00A50CD3" w:rsidRPr="00C07946" w:rsidRDefault="002504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23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9.2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93" w:type="dxa"/>
            <w:noWrap/>
            <w:hideMark/>
          </w:tcPr>
          <w:p w14:paraId="13819F00" w14:textId="7AECE4EE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76 (11.0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920" w:type="dxa"/>
            <w:noWrap/>
            <w:hideMark/>
          </w:tcPr>
          <w:p w14:paraId="6EBD8469" w14:textId="77777777" w:rsidR="00A50CD3" w:rsidRPr="002829FA" w:rsidRDefault="00A50CD3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61787074" w14:textId="77777777" w:rsidTr="002E2F4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0F3D9454" w14:textId="7FBF9BC3" w:rsidR="00A50CD3" w:rsidRPr="00C07946" w:rsidRDefault="00195767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ESKD</w:t>
            </w:r>
          </w:p>
        </w:tc>
        <w:tc>
          <w:tcPr>
            <w:tcW w:w="1701" w:type="dxa"/>
            <w:noWrap/>
            <w:hideMark/>
          </w:tcPr>
          <w:p w14:paraId="487021C6" w14:textId="62E0C2BE" w:rsidR="00A50CD3" w:rsidRPr="00C07946" w:rsidRDefault="00250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68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2.6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50" w:type="dxa"/>
            <w:noWrap/>
            <w:hideMark/>
          </w:tcPr>
          <w:p w14:paraId="10CC78CE" w14:textId="4DD3B365" w:rsidR="00A50CD3" w:rsidRPr="00C07946" w:rsidRDefault="00250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04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4.0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418" w:type="dxa"/>
            <w:noWrap/>
            <w:hideMark/>
          </w:tcPr>
          <w:p w14:paraId="0F434271" w14:textId="1A8163F5" w:rsidR="00A50CD3" w:rsidRPr="00C07946" w:rsidRDefault="00250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68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2.6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93" w:type="dxa"/>
            <w:noWrap/>
            <w:hideMark/>
          </w:tcPr>
          <w:p w14:paraId="2258A718" w14:textId="406482E6" w:rsidR="00A50CD3" w:rsidRPr="00C07946" w:rsidRDefault="00250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42 (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1.6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920" w:type="dxa"/>
            <w:noWrap/>
            <w:hideMark/>
          </w:tcPr>
          <w:p w14:paraId="3E0F067B" w14:textId="77777777" w:rsidR="00A50CD3" w:rsidRPr="002829FA" w:rsidRDefault="00A50CD3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01BBD9D5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647EEED3" w14:textId="0E7A51BC" w:rsidR="00A50CD3" w:rsidRPr="00C07946" w:rsidRDefault="00195767" w:rsidP="00195767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P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ul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monary infection</w:t>
            </w:r>
          </w:p>
        </w:tc>
        <w:tc>
          <w:tcPr>
            <w:tcW w:w="1701" w:type="dxa"/>
            <w:noWrap/>
            <w:hideMark/>
          </w:tcPr>
          <w:p w14:paraId="749D08F0" w14:textId="48061C75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888 (34.2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50" w:type="dxa"/>
            <w:noWrap/>
            <w:hideMark/>
          </w:tcPr>
          <w:p w14:paraId="476CDBCB" w14:textId="2D7E7D30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782 (30.1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418" w:type="dxa"/>
            <w:noWrap/>
            <w:hideMark/>
          </w:tcPr>
          <w:p w14:paraId="3638D749" w14:textId="68955541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683 (26.3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93" w:type="dxa"/>
            <w:noWrap/>
            <w:hideMark/>
          </w:tcPr>
          <w:p w14:paraId="3DA7CB82" w14:textId="43F48F01" w:rsidR="00A50CD3" w:rsidRPr="00C07946" w:rsidRDefault="00A50C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522 (20.1</w:t>
            </w:r>
            <w:r w:rsidR="00250444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920" w:type="dxa"/>
            <w:noWrap/>
            <w:hideMark/>
          </w:tcPr>
          <w:p w14:paraId="693718B5" w14:textId="77777777" w:rsidR="00A50CD3" w:rsidRPr="002829FA" w:rsidRDefault="00A50CD3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7CADB6DD" w14:textId="77777777" w:rsidTr="002E2F49">
        <w:trPr>
          <w:trHeight w:val="2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</w:tcPr>
          <w:p w14:paraId="24476A76" w14:textId="2AF7B499" w:rsidR="00195767" w:rsidRPr="00C07946" w:rsidRDefault="00195767" w:rsidP="00195767">
            <w:pPr>
              <w:jc w:val="left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b/>
                <w:color w:val="000000" w:themeColor="text1"/>
                <w:sz w:val="20"/>
                <w:szCs w:val="21"/>
              </w:rPr>
              <w:t>CLINICAL SCORE, MEAN(SD)</w:t>
            </w:r>
          </w:p>
        </w:tc>
        <w:tc>
          <w:tcPr>
            <w:tcW w:w="1701" w:type="dxa"/>
            <w:noWrap/>
          </w:tcPr>
          <w:p w14:paraId="62CBF80C" w14:textId="77777777" w:rsidR="00195767" w:rsidRPr="00C07946" w:rsidRDefault="001957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50" w:type="dxa"/>
            <w:noWrap/>
          </w:tcPr>
          <w:p w14:paraId="45F7D3A1" w14:textId="77777777" w:rsidR="00195767" w:rsidRPr="00C07946" w:rsidRDefault="001957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418" w:type="dxa"/>
            <w:noWrap/>
          </w:tcPr>
          <w:p w14:paraId="4F7E9736" w14:textId="77777777" w:rsidR="00195767" w:rsidRPr="00C07946" w:rsidRDefault="001957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93" w:type="dxa"/>
            <w:noWrap/>
          </w:tcPr>
          <w:p w14:paraId="467BD6A5" w14:textId="77777777" w:rsidR="00195767" w:rsidRPr="00C07946" w:rsidRDefault="001957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920" w:type="dxa"/>
            <w:noWrap/>
          </w:tcPr>
          <w:p w14:paraId="17E66497" w14:textId="77777777" w:rsidR="00195767" w:rsidRPr="002829FA" w:rsidRDefault="001957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</w:p>
        </w:tc>
      </w:tr>
      <w:tr w:rsidR="00C07946" w:rsidRPr="00A50CD3" w14:paraId="632E12C0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1EA08072" w14:textId="673868C4" w:rsidR="00A50CD3" w:rsidRPr="00C07946" w:rsidRDefault="00195767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SOFA</w:t>
            </w:r>
          </w:p>
        </w:tc>
        <w:tc>
          <w:tcPr>
            <w:tcW w:w="1701" w:type="dxa"/>
            <w:noWrap/>
            <w:hideMark/>
          </w:tcPr>
          <w:p w14:paraId="0E6C5482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5.25 (3.03)</w:t>
            </w:r>
          </w:p>
        </w:tc>
        <w:tc>
          <w:tcPr>
            <w:tcW w:w="1750" w:type="dxa"/>
            <w:noWrap/>
            <w:hideMark/>
          </w:tcPr>
          <w:p w14:paraId="6CF2C774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6.21 (3.43)</w:t>
            </w:r>
          </w:p>
        </w:tc>
        <w:tc>
          <w:tcPr>
            <w:tcW w:w="1418" w:type="dxa"/>
            <w:noWrap/>
            <w:hideMark/>
          </w:tcPr>
          <w:p w14:paraId="38DAB13D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7.24 (3.83)</w:t>
            </w:r>
          </w:p>
        </w:tc>
        <w:tc>
          <w:tcPr>
            <w:tcW w:w="1793" w:type="dxa"/>
            <w:noWrap/>
            <w:hideMark/>
          </w:tcPr>
          <w:p w14:paraId="38CE53FE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9.70 (4.57)</w:t>
            </w:r>
          </w:p>
        </w:tc>
        <w:tc>
          <w:tcPr>
            <w:tcW w:w="920" w:type="dxa"/>
            <w:noWrap/>
            <w:hideMark/>
          </w:tcPr>
          <w:p w14:paraId="5E790127" w14:textId="77777777" w:rsidR="00A50CD3" w:rsidRPr="002829FA" w:rsidRDefault="00A50CD3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395BB40A" w14:textId="77777777" w:rsidTr="002E2F4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79924AEE" w14:textId="084599A4" w:rsidR="00A50CD3" w:rsidRPr="00C07946" w:rsidRDefault="00195767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GCS Score</w:t>
            </w:r>
          </w:p>
        </w:tc>
        <w:tc>
          <w:tcPr>
            <w:tcW w:w="1701" w:type="dxa"/>
            <w:noWrap/>
            <w:hideMark/>
          </w:tcPr>
          <w:p w14:paraId="7C517DF9" w14:textId="77777777" w:rsidR="00A50CD3" w:rsidRPr="00C07946" w:rsidRDefault="00A50CD3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0.74 (4.31)</w:t>
            </w:r>
          </w:p>
        </w:tc>
        <w:tc>
          <w:tcPr>
            <w:tcW w:w="1750" w:type="dxa"/>
            <w:noWrap/>
            <w:hideMark/>
          </w:tcPr>
          <w:p w14:paraId="5D5AC0DA" w14:textId="77777777" w:rsidR="00A50CD3" w:rsidRPr="00C07946" w:rsidRDefault="00A50CD3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9.96 (4.48)</w:t>
            </w:r>
          </w:p>
        </w:tc>
        <w:tc>
          <w:tcPr>
            <w:tcW w:w="1418" w:type="dxa"/>
            <w:noWrap/>
            <w:hideMark/>
          </w:tcPr>
          <w:p w14:paraId="7DA54DB9" w14:textId="77777777" w:rsidR="00A50CD3" w:rsidRPr="00C07946" w:rsidRDefault="00A50CD3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9.09 (4.62)</w:t>
            </w:r>
          </w:p>
        </w:tc>
        <w:tc>
          <w:tcPr>
            <w:tcW w:w="1793" w:type="dxa"/>
            <w:noWrap/>
            <w:hideMark/>
          </w:tcPr>
          <w:p w14:paraId="49A3ACF0" w14:textId="77777777" w:rsidR="00A50CD3" w:rsidRPr="00C07946" w:rsidRDefault="00A50CD3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7.28 (4.64)</w:t>
            </w:r>
          </w:p>
        </w:tc>
        <w:tc>
          <w:tcPr>
            <w:tcW w:w="920" w:type="dxa"/>
            <w:noWrap/>
            <w:hideMark/>
          </w:tcPr>
          <w:p w14:paraId="272E6169" w14:textId="77777777" w:rsidR="00A50CD3" w:rsidRPr="002829FA" w:rsidRDefault="00A50CD3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264A46D7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0E16B4A2" w14:textId="7CCED3D6" w:rsidR="00A50CD3" w:rsidRPr="00C07946" w:rsidRDefault="00195767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OASIS</w:t>
            </w:r>
          </w:p>
        </w:tc>
        <w:tc>
          <w:tcPr>
            <w:tcW w:w="1701" w:type="dxa"/>
            <w:noWrap/>
            <w:hideMark/>
          </w:tcPr>
          <w:p w14:paraId="181C6BE4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34.90 (9.65)</w:t>
            </w:r>
          </w:p>
        </w:tc>
        <w:tc>
          <w:tcPr>
            <w:tcW w:w="1750" w:type="dxa"/>
            <w:noWrap/>
            <w:hideMark/>
          </w:tcPr>
          <w:p w14:paraId="1563D6C8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38.36 (10.07)</w:t>
            </w:r>
          </w:p>
        </w:tc>
        <w:tc>
          <w:tcPr>
            <w:tcW w:w="1418" w:type="dxa"/>
            <w:noWrap/>
            <w:hideMark/>
          </w:tcPr>
          <w:p w14:paraId="32337F0A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40.16 (10.54)</w:t>
            </w:r>
          </w:p>
        </w:tc>
        <w:tc>
          <w:tcPr>
            <w:tcW w:w="1793" w:type="dxa"/>
            <w:noWrap/>
            <w:hideMark/>
          </w:tcPr>
          <w:p w14:paraId="7C9D67F0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44.20 (10.68)</w:t>
            </w:r>
          </w:p>
        </w:tc>
        <w:tc>
          <w:tcPr>
            <w:tcW w:w="920" w:type="dxa"/>
            <w:noWrap/>
            <w:hideMark/>
          </w:tcPr>
          <w:p w14:paraId="3DA96311" w14:textId="77777777" w:rsidR="00A50CD3" w:rsidRPr="002829FA" w:rsidRDefault="00A50CD3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7EB6372C" w14:textId="77777777" w:rsidTr="002E2F49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</w:tcPr>
          <w:p w14:paraId="410777E4" w14:textId="62809644" w:rsidR="00195767" w:rsidRPr="00C07946" w:rsidRDefault="00625250" w:rsidP="00195767">
            <w:pPr>
              <w:jc w:val="left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b/>
                <w:color w:val="000000" w:themeColor="text1"/>
                <w:sz w:val="20"/>
              </w:rPr>
              <w:t>LABORATORY VALUES, MEAN(SD)</w:t>
            </w:r>
          </w:p>
        </w:tc>
        <w:tc>
          <w:tcPr>
            <w:tcW w:w="1701" w:type="dxa"/>
            <w:noWrap/>
          </w:tcPr>
          <w:p w14:paraId="568F462F" w14:textId="77777777" w:rsidR="00195767" w:rsidRPr="00C07946" w:rsidRDefault="00195767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50" w:type="dxa"/>
            <w:noWrap/>
          </w:tcPr>
          <w:p w14:paraId="5184698A" w14:textId="77777777" w:rsidR="00195767" w:rsidRPr="00C07946" w:rsidRDefault="00195767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418" w:type="dxa"/>
            <w:noWrap/>
          </w:tcPr>
          <w:p w14:paraId="5FD1C59F" w14:textId="77777777" w:rsidR="00195767" w:rsidRPr="00C07946" w:rsidRDefault="00195767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93" w:type="dxa"/>
            <w:noWrap/>
          </w:tcPr>
          <w:p w14:paraId="0D975396" w14:textId="77777777" w:rsidR="00195767" w:rsidRPr="00C07946" w:rsidRDefault="00195767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920" w:type="dxa"/>
            <w:noWrap/>
          </w:tcPr>
          <w:p w14:paraId="016E4769" w14:textId="77777777" w:rsidR="00195767" w:rsidRPr="00C07946" w:rsidRDefault="00195767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</w:tr>
      <w:tr w:rsidR="00C07946" w:rsidRPr="00A50CD3" w14:paraId="4C9E1992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0A8C5A69" w14:textId="2A98D778" w:rsidR="00A50CD3" w:rsidRPr="00C07946" w:rsidRDefault="00625250" w:rsidP="00625250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H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emoglobin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45751961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1.56 (2.17)</w:t>
            </w:r>
          </w:p>
        </w:tc>
        <w:tc>
          <w:tcPr>
            <w:tcW w:w="1750" w:type="dxa"/>
            <w:noWrap/>
            <w:hideMark/>
          </w:tcPr>
          <w:p w14:paraId="385B70A9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1.67 (2.24)</w:t>
            </w:r>
          </w:p>
        </w:tc>
        <w:tc>
          <w:tcPr>
            <w:tcW w:w="1418" w:type="dxa"/>
            <w:noWrap/>
            <w:hideMark/>
          </w:tcPr>
          <w:p w14:paraId="26FDD5BE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1.61 (2.27)</w:t>
            </w:r>
          </w:p>
        </w:tc>
        <w:tc>
          <w:tcPr>
            <w:tcW w:w="1793" w:type="dxa"/>
            <w:noWrap/>
            <w:hideMark/>
          </w:tcPr>
          <w:p w14:paraId="72FDA566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1.62 (2.39)</w:t>
            </w:r>
          </w:p>
        </w:tc>
        <w:tc>
          <w:tcPr>
            <w:tcW w:w="920" w:type="dxa"/>
            <w:noWrap/>
            <w:hideMark/>
          </w:tcPr>
          <w:p w14:paraId="07BF2FEC" w14:textId="77777777" w:rsidR="00A50CD3" w:rsidRPr="00C07946" w:rsidRDefault="00A50CD3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0.306</w:t>
            </w:r>
          </w:p>
        </w:tc>
      </w:tr>
      <w:tr w:rsidR="00C07946" w:rsidRPr="00A50CD3" w14:paraId="7CAA4EA4" w14:textId="77777777" w:rsidTr="002E2F4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6847CFA7" w14:textId="0226103C" w:rsidR="00A50CD3" w:rsidRPr="00C07946" w:rsidRDefault="00625250" w:rsidP="00625250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C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reatinine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</w:t>
            </w:r>
          </w:p>
        </w:tc>
        <w:tc>
          <w:tcPr>
            <w:tcW w:w="1701" w:type="dxa"/>
            <w:noWrap/>
            <w:hideMark/>
          </w:tcPr>
          <w:p w14:paraId="25F61CCD" w14:textId="77777777" w:rsidR="00A50CD3" w:rsidRPr="00C07946" w:rsidRDefault="00A50CD3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1.59 (1.55)</w:t>
            </w:r>
          </w:p>
        </w:tc>
        <w:tc>
          <w:tcPr>
            <w:tcW w:w="1750" w:type="dxa"/>
            <w:noWrap/>
            <w:hideMark/>
          </w:tcPr>
          <w:p w14:paraId="6DBBA3DC" w14:textId="77777777" w:rsidR="00A50CD3" w:rsidRPr="00C07946" w:rsidRDefault="00A50CD3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1.76 (1.87)</w:t>
            </w:r>
          </w:p>
        </w:tc>
        <w:tc>
          <w:tcPr>
            <w:tcW w:w="1418" w:type="dxa"/>
            <w:noWrap/>
            <w:hideMark/>
          </w:tcPr>
          <w:p w14:paraId="528A2263" w14:textId="77777777" w:rsidR="00A50CD3" w:rsidRPr="00C07946" w:rsidRDefault="00A50CD3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1.70 (1.63)</w:t>
            </w:r>
          </w:p>
        </w:tc>
        <w:tc>
          <w:tcPr>
            <w:tcW w:w="1793" w:type="dxa"/>
            <w:noWrap/>
            <w:hideMark/>
          </w:tcPr>
          <w:p w14:paraId="1856065C" w14:textId="77777777" w:rsidR="00A50CD3" w:rsidRPr="00C07946" w:rsidRDefault="00A50CD3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1.75 (1.53)</w:t>
            </w:r>
          </w:p>
        </w:tc>
        <w:tc>
          <w:tcPr>
            <w:tcW w:w="920" w:type="dxa"/>
            <w:noWrap/>
            <w:hideMark/>
          </w:tcPr>
          <w:p w14:paraId="373EBB75" w14:textId="77777777" w:rsidR="00A50CD3" w:rsidRPr="002829FA" w:rsidRDefault="00A50CD3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0.001</w:t>
            </w:r>
          </w:p>
        </w:tc>
      </w:tr>
      <w:tr w:rsidR="00C07946" w:rsidRPr="00A50CD3" w14:paraId="699B3634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2C97F34C" w14:textId="62533EBA" w:rsidR="00A50CD3" w:rsidRPr="00C07946" w:rsidRDefault="00625250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WBC</w:t>
            </w:r>
          </w:p>
        </w:tc>
        <w:tc>
          <w:tcPr>
            <w:tcW w:w="1701" w:type="dxa"/>
            <w:noWrap/>
            <w:hideMark/>
          </w:tcPr>
          <w:p w14:paraId="5C5D7F0D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2.35 (9.31)</w:t>
            </w:r>
          </w:p>
        </w:tc>
        <w:tc>
          <w:tcPr>
            <w:tcW w:w="1750" w:type="dxa"/>
            <w:noWrap/>
            <w:hideMark/>
          </w:tcPr>
          <w:p w14:paraId="09E00AC4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3.28 (11.57)</w:t>
            </w:r>
          </w:p>
        </w:tc>
        <w:tc>
          <w:tcPr>
            <w:tcW w:w="1418" w:type="dxa"/>
            <w:noWrap/>
            <w:hideMark/>
          </w:tcPr>
          <w:p w14:paraId="7309AA09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3.75 (12.67)</w:t>
            </w:r>
          </w:p>
        </w:tc>
        <w:tc>
          <w:tcPr>
            <w:tcW w:w="1793" w:type="dxa"/>
            <w:noWrap/>
            <w:hideMark/>
          </w:tcPr>
          <w:p w14:paraId="54CD1B3F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3.69 (10.82)</w:t>
            </w:r>
          </w:p>
        </w:tc>
        <w:tc>
          <w:tcPr>
            <w:tcW w:w="920" w:type="dxa"/>
            <w:noWrap/>
            <w:hideMark/>
          </w:tcPr>
          <w:p w14:paraId="5B9B2304" w14:textId="77777777" w:rsidR="00A50CD3" w:rsidRPr="002829FA" w:rsidRDefault="00A50CD3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7CDDFCFC" w14:textId="77777777" w:rsidTr="002E2F49">
        <w:trPr>
          <w:trHeight w:val="23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</w:tcPr>
          <w:p w14:paraId="26C0CCB4" w14:textId="6B3F4A80" w:rsidR="00625250" w:rsidRPr="00C07946" w:rsidRDefault="00625250" w:rsidP="00625250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b/>
                <w:color w:val="000000" w:themeColor="text1"/>
                <w:sz w:val="20"/>
              </w:rPr>
              <w:t>VITAL SIGNS, MEAN(SD)</w:t>
            </w:r>
          </w:p>
        </w:tc>
        <w:tc>
          <w:tcPr>
            <w:tcW w:w="1701" w:type="dxa"/>
            <w:noWrap/>
          </w:tcPr>
          <w:p w14:paraId="4D79EA22" w14:textId="77777777" w:rsidR="00625250" w:rsidRPr="00C07946" w:rsidRDefault="00625250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50" w:type="dxa"/>
            <w:noWrap/>
          </w:tcPr>
          <w:p w14:paraId="591804E6" w14:textId="77777777" w:rsidR="00625250" w:rsidRPr="00C07946" w:rsidRDefault="00625250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418" w:type="dxa"/>
            <w:noWrap/>
          </w:tcPr>
          <w:p w14:paraId="0980D0A3" w14:textId="77777777" w:rsidR="00625250" w:rsidRPr="00C07946" w:rsidRDefault="00625250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93" w:type="dxa"/>
            <w:noWrap/>
          </w:tcPr>
          <w:p w14:paraId="2DD0B1F7" w14:textId="77777777" w:rsidR="00625250" w:rsidRPr="00C07946" w:rsidRDefault="00625250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920" w:type="dxa"/>
            <w:noWrap/>
          </w:tcPr>
          <w:p w14:paraId="3A4825C6" w14:textId="77777777" w:rsidR="00625250" w:rsidRPr="002829FA" w:rsidRDefault="00625250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</w:p>
        </w:tc>
      </w:tr>
      <w:tr w:rsidR="00C07946" w:rsidRPr="00A50CD3" w14:paraId="21785F95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027B5C5C" w14:textId="5626A4F2" w:rsidR="00A50CD3" w:rsidRPr="00C07946" w:rsidRDefault="00625250" w:rsidP="00625250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T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emp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erature </w:t>
            </w:r>
          </w:p>
        </w:tc>
        <w:tc>
          <w:tcPr>
            <w:tcW w:w="1701" w:type="dxa"/>
            <w:noWrap/>
            <w:hideMark/>
          </w:tcPr>
          <w:p w14:paraId="5192E560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36.78 (0.94)</w:t>
            </w:r>
          </w:p>
        </w:tc>
        <w:tc>
          <w:tcPr>
            <w:tcW w:w="1750" w:type="dxa"/>
            <w:noWrap/>
            <w:hideMark/>
          </w:tcPr>
          <w:p w14:paraId="0B767750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36.77 (1.02)</w:t>
            </w:r>
          </w:p>
        </w:tc>
        <w:tc>
          <w:tcPr>
            <w:tcW w:w="1418" w:type="dxa"/>
            <w:noWrap/>
            <w:hideMark/>
          </w:tcPr>
          <w:p w14:paraId="5ACBDD9A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36.75 (1.20)</w:t>
            </w:r>
          </w:p>
        </w:tc>
        <w:tc>
          <w:tcPr>
            <w:tcW w:w="1793" w:type="dxa"/>
            <w:noWrap/>
            <w:hideMark/>
          </w:tcPr>
          <w:p w14:paraId="5A0136DC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36.52 (1.26)</w:t>
            </w:r>
          </w:p>
        </w:tc>
        <w:tc>
          <w:tcPr>
            <w:tcW w:w="920" w:type="dxa"/>
            <w:noWrap/>
            <w:hideMark/>
          </w:tcPr>
          <w:p w14:paraId="7BA26E8F" w14:textId="77777777" w:rsidR="00A50CD3" w:rsidRPr="002829FA" w:rsidRDefault="00A50CD3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25A5B99B" w14:textId="77777777" w:rsidTr="002E2F4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21F7A5E1" w14:textId="692F4DD6" w:rsidR="00A50CD3" w:rsidRPr="00C07946" w:rsidRDefault="00625250" w:rsidP="00625250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R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esp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iratory rate</w:t>
            </w:r>
          </w:p>
        </w:tc>
        <w:tc>
          <w:tcPr>
            <w:tcW w:w="1701" w:type="dxa"/>
            <w:noWrap/>
            <w:hideMark/>
          </w:tcPr>
          <w:p w14:paraId="34A37EE8" w14:textId="77777777" w:rsidR="00A50CD3" w:rsidRPr="00C07946" w:rsidRDefault="00A50CD3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20.60 (6.36)</w:t>
            </w:r>
          </w:p>
        </w:tc>
        <w:tc>
          <w:tcPr>
            <w:tcW w:w="1750" w:type="dxa"/>
            <w:noWrap/>
            <w:hideMark/>
          </w:tcPr>
          <w:p w14:paraId="7F485FC5" w14:textId="77777777" w:rsidR="00A50CD3" w:rsidRPr="00C07946" w:rsidRDefault="00A50CD3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9.99 (6.04)</w:t>
            </w:r>
          </w:p>
        </w:tc>
        <w:tc>
          <w:tcPr>
            <w:tcW w:w="1418" w:type="dxa"/>
            <w:noWrap/>
            <w:hideMark/>
          </w:tcPr>
          <w:p w14:paraId="168F1270" w14:textId="77777777" w:rsidR="00A50CD3" w:rsidRPr="00C07946" w:rsidRDefault="00A50CD3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20.12 (6.71)</w:t>
            </w:r>
          </w:p>
        </w:tc>
        <w:tc>
          <w:tcPr>
            <w:tcW w:w="1793" w:type="dxa"/>
            <w:noWrap/>
            <w:hideMark/>
          </w:tcPr>
          <w:p w14:paraId="09C30E8F" w14:textId="77777777" w:rsidR="00A50CD3" w:rsidRPr="00C07946" w:rsidRDefault="00A50CD3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20.08 (7.06)</w:t>
            </w:r>
          </w:p>
        </w:tc>
        <w:tc>
          <w:tcPr>
            <w:tcW w:w="920" w:type="dxa"/>
            <w:noWrap/>
            <w:hideMark/>
          </w:tcPr>
          <w:p w14:paraId="1B123C73" w14:textId="77777777" w:rsidR="00A50CD3" w:rsidRPr="002829FA" w:rsidRDefault="00A50CD3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0.003</w:t>
            </w:r>
          </w:p>
        </w:tc>
      </w:tr>
      <w:tr w:rsidR="00C07946" w:rsidRPr="00A50CD3" w14:paraId="2B78BC82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61CE4121" w14:textId="23D72DDA" w:rsidR="00A50CD3" w:rsidRPr="00C07946" w:rsidRDefault="00625250" w:rsidP="00625250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H</w:t>
            </w:r>
            <w:r w:rsidR="00A50CD3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eart</w:t>
            </w: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rate</w:t>
            </w:r>
          </w:p>
        </w:tc>
        <w:tc>
          <w:tcPr>
            <w:tcW w:w="1701" w:type="dxa"/>
            <w:noWrap/>
            <w:hideMark/>
          </w:tcPr>
          <w:p w14:paraId="40A57651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89.88 (19.84)</w:t>
            </w:r>
          </w:p>
        </w:tc>
        <w:tc>
          <w:tcPr>
            <w:tcW w:w="1750" w:type="dxa"/>
            <w:noWrap/>
            <w:hideMark/>
          </w:tcPr>
          <w:p w14:paraId="26B8C769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90.69 (20.30)</w:t>
            </w:r>
          </w:p>
        </w:tc>
        <w:tc>
          <w:tcPr>
            <w:tcW w:w="1418" w:type="dxa"/>
            <w:noWrap/>
            <w:hideMark/>
          </w:tcPr>
          <w:p w14:paraId="19C6D3A6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93.88 (21.19)</w:t>
            </w:r>
          </w:p>
        </w:tc>
        <w:tc>
          <w:tcPr>
            <w:tcW w:w="1793" w:type="dxa"/>
            <w:noWrap/>
            <w:hideMark/>
          </w:tcPr>
          <w:p w14:paraId="7BB24C3C" w14:textId="77777777" w:rsidR="00A50CD3" w:rsidRPr="00C07946" w:rsidRDefault="00A50CD3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97.96 (21.50)</w:t>
            </w:r>
          </w:p>
        </w:tc>
        <w:tc>
          <w:tcPr>
            <w:tcW w:w="920" w:type="dxa"/>
            <w:noWrap/>
            <w:hideMark/>
          </w:tcPr>
          <w:p w14:paraId="02239E33" w14:textId="77777777" w:rsidR="00A50CD3" w:rsidRPr="002829FA" w:rsidRDefault="00A50CD3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28EFA03C" w14:textId="77777777" w:rsidTr="002E2F4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51E480A0" w14:textId="4B987DF2" w:rsidR="00A50CD3" w:rsidRPr="00C07946" w:rsidRDefault="00625250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MBP</w:t>
            </w:r>
          </w:p>
        </w:tc>
        <w:tc>
          <w:tcPr>
            <w:tcW w:w="1701" w:type="dxa"/>
            <w:noWrap/>
            <w:hideMark/>
          </w:tcPr>
          <w:p w14:paraId="462749D9" w14:textId="77777777" w:rsidR="00A50CD3" w:rsidRPr="00C07946" w:rsidRDefault="00A50CD3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84.49 (17.98)</w:t>
            </w:r>
          </w:p>
        </w:tc>
        <w:tc>
          <w:tcPr>
            <w:tcW w:w="1750" w:type="dxa"/>
            <w:noWrap/>
            <w:hideMark/>
          </w:tcPr>
          <w:p w14:paraId="6C48EDDC" w14:textId="77777777" w:rsidR="00A50CD3" w:rsidRPr="00C07946" w:rsidRDefault="00A50CD3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81.82 (19.48)</w:t>
            </w:r>
          </w:p>
        </w:tc>
        <w:tc>
          <w:tcPr>
            <w:tcW w:w="1418" w:type="dxa"/>
            <w:noWrap/>
            <w:hideMark/>
          </w:tcPr>
          <w:p w14:paraId="44D9FD91" w14:textId="77777777" w:rsidR="00A50CD3" w:rsidRPr="00C07946" w:rsidRDefault="00A50CD3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79.72 (19.01)</w:t>
            </w:r>
          </w:p>
        </w:tc>
        <w:tc>
          <w:tcPr>
            <w:tcW w:w="1793" w:type="dxa"/>
            <w:noWrap/>
            <w:hideMark/>
          </w:tcPr>
          <w:p w14:paraId="79E18C33" w14:textId="77777777" w:rsidR="00A50CD3" w:rsidRPr="00C07946" w:rsidRDefault="00A50CD3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77.54 (19.10)</w:t>
            </w:r>
          </w:p>
        </w:tc>
        <w:tc>
          <w:tcPr>
            <w:tcW w:w="920" w:type="dxa"/>
            <w:noWrap/>
            <w:hideMark/>
          </w:tcPr>
          <w:p w14:paraId="5CCC6947" w14:textId="77777777" w:rsidR="00A50CD3" w:rsidRPr="002829FA" w:rsidRDefault="00A50CD3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09D8A4E7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0BE2F6AA" w14:textId="7A136160" w:rsidR="00625250" w:rsidRPr="00C07946" w:rsidRDefault="006E6F51" w:rsidP="00625250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b/>
                <w:color w:val="000000" w:themeColor="text1"/>
                <w:sz w:val="20"/>
              </w:rPr>
              <w:t xml:space="preserve">24Hour </w:t>
            </w:r>
            <w:r w:rsidRPr="00C07946">
              <w:rPr>
                <w:rFonts w:ascii="Calibri" w:eastAsia="Times New Roman" w:hAnsi="Calibri"/>
                <w:b/>
                <w:color w:val="000000" w:themeColor="text1"/>
                <w:sz w:val="20"/>
              </w:rPr>
              <w:t>FLUID BALANCE, MEDIAN[IQR], mL</w:t>
            </w:r>
          </w:p>
        </w:tc>
        <w:tc>
          <w:tcPr>
            <w:tcW w:w="1701" w:type="dxa"/>
            <w:noWrap/>
            <w:hideMark/>
          </w:tcPr>
          <w:p w14:paraId="478635CF" w14:textId="77777777" w:rsidR="00C07946" w:rsidRDefault="00625250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-355.00</w:t>
            </w:r>
          </w:p>
          <w:p w14:paraId="1D1D9B92" w14:textId="02CB2FA1" w:rsidR="00625250" w:rsidRPr="00C07946" w:rsidRDefault="00625250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[-1188.62, 224.58]</w:t>
            </w:r>
          </w:p>
        </w:tc>
        <w:tc>
          <w:tcPr>
            <w:tcW w:w="1750" w:type="dxa"/>
            <w:noWrap/>
            <w:hideMark/>
          </w:tcPr>
          <w:p w14:paraId="47EED668" w14:textId="77777777" w:rsidR="00C07946" w:rsidRDefault="00625250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1803.47 </w:t>
            </w:r>
          </w:p>
          <w:p w14:paraId="13E5F247" w14:textId="30A41FFD" w:rsidR="00625250" w:rsidRPr="00C07946" w:rsidRDefault="00625250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[1281.77, 2300.24]</w:t>
            </w:r>
          </w:p>
        </w:tc>
        <w:tc>
          <w:tcPr>
            <w:tcW w:w="1418" w:type="dxa"/>
            <w:noWrap/>
            <w:hideMark/>
          </w:tcPr>
          <w:p w14:paraId="236BECFA" w14:textId="77777777" w:rsidR="00C07946" w:rsidRDefault="00625250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4329.61 </w:t>
            </w:r>
          </w:p>
          <w:p w14:paraId="778C5725" w14:textId="7E6EF1E8" w:rsidR="00625250" w:rsidRPr="00C07946" w:rsidRDefault="00625250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[3530.61, 5240.14]</w:t>
            </w:r>
          </w:p>
        </w:tc>
        <w:tc>
          <w:tcPr>
            <w:tcW w:w="1793" w:type="dxa"/>
            <w:noWrap/>
            <w:hideMark/>
          </w:tcPr>
          <w:p w14:paraId="01434F3D" w14:textId="77777777" w:rsidR="00C07946" w:rsidRDefault="00625250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9826.13 </w:t>
            </w:r>
          </w:p>
          <w:p w14:paraId="5DF81FF9" w14:textId="0E4397AD" w:rsidR="00625250" w:rsidRPr="00C07946" w:rsidRDefault="00625250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[7830.47, 13427.71]</w:t>
            </w:r>
          </w:p>
        </w:tc>
        <w:tc>
          <w:tcPr>
            <w:tcW w:w="920" w:type="dxa"/>
            <w:noWrap/>
            <w:hideMark/>
          </w:tcPr>
          <w:p w14:paraId="12EF8547" w14:textId="77777777" w:rsidR="00625250" w:rsidRPr="002829FA" w:rsidRDefault="00625250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2F0D75C7" w14:textId="77777777" w:rsidTr="002E2F49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</w:tcPr>
          <w:p w14:paraId="1AD70225" w14:textId="26295417" w:rsidR="00625250" w:rsidRPr="00C07946" w:rsidRDefault="00625250" w:rsidP="00625250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b/>
                <w:color w:val="000000" w:themeColor="text1"/>
                <w:sz w:val="20"/>
              </w:rPr>
              <w:t>MORTALITY (%)</w:t>
            </w:r>
          </w:p>
        </w:tc>
        <w:tc>
          <w:tcPr>
            <w:tcW w:w="1701" w:type="dxa"/>
            <w:noWrap/>
          </w:tcPr>
          <w:p w14:paraId="4579FCAA" w14:textId="77777777" w:rsidR="00625250" w:rsidRPr="00C07946" w:rsidRDefault="00625250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50" w:type="dxa"/>
            <w:noWrap/>
          </w:tcPr>
          <w:p w14:paraId="73DEDA93" w14:textId="77777777" w:rsidR="00625250" w:rsidRPr="00C07946" w:rsidRDefault="00625250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418" w:type="dxa"/>
            <w:noWrap/>
          </w:tcPr>
          <w:p w14:paraId="47742AEB" w14:textId="77777777" w:rsidR="00625250" w:rsidRPr="00C07946" w:rsidRDefault="00625250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93" w:type="dxa"/>
            <w:noWrap/>
          </w:tcPr>
          <w:p w14:paraId="4E9F5A67" w14:textId="77777777" w:rsidR="00625250" w:rsidRPr="00C07946" w:rsidRDefault="00625250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920" w:type="dxa"/>
            <w:noWrap/>
          </w:tcPr>
          <w:p w14:paraId="525C03DF" w14:textId="77777777" w:rsidR="00625250" w:rsidRPr="00C07946" w:rsidRDefault="00625250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</w:tr>
      <w:tr w:rsidR="00C07946" w:rsidRPr="00A50CD3" w14:paraId="0261E088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573AD68F" w14:textId="517D772A" w:rsidR="00625250" w:rsidRPr="00C07946" w:rsidRDefault="00625250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</w:rPr>
              <w:t>Hospital expire</w:t>
            </w:r>
          </w:p>
        </w:tc>
        <w:tc>
          <w:tcPr>
            <w:tcW w:w="1701" w:type="dxa"/>
            <w:noWrap/>
            <w:hideMark/>
          </w:tcPr>
          <w:p w14:paraId="0745FEF9" w14:textId="3D08B1F7" w:rsidR="00625250" w:rsidRPr="00C07946" w:rsidRDefault="00625250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421 (16.2%) </w:t>
            </w:r>
          </w:p>
        </w:tc>
        <w:tc>
          <w:tcPr>
            <w:tcW w:w="1750" w:type="dxa"/>
            <w:noWrap/>
            <w:hideMark/>
          </w:tcPr>
          <w:p w14:paraId="235353D3" w14:textId="3D59E73C" w:rsidR="00625250" w:rsidRPr="00C07946" w:rsidRDefault="00625250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541 (20.8%) </w:t>
            </w:r>
          </w:p>
        </w:tc>
        <w:tc>
          <w:tcPr>
            <w:tcW w:w="1418" w:type="dxa"/>
            <w:noWrap/>
            <w:hideMark/>
          </w:tcPr>
          <w:p w14:paraId="4EC3966D" w14:textId="236F5277" w:rsidR="00625250" w:rsidRPr="00C07946" w:rsidRDefault="00625250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563 (21.7%) </w:t>
            </w:r>
          </w:p>
        </w:tc>
        <w:tc>
          <w:tcPr>
            <w:tcW w:w="1793" w:type="dxa"/>
            <w:noWrap/>
            <w:hideMark/>
          </w:tcPr>
          <w:p w14:paraId="406EA618" w14:textId="320FCE6F" w:rsidR="00625250" w:rsidRPr="00C07946" w:rsidRDefault="00625250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701 (27.0%) </w:t>
            </w:r>
          </w:p>
        </w:tc>
        <w:tc>
          <w:tcPr>
            <w:tcW w:w="920" w:type="dxa"/>
            <w:noWrap/>
            <w:hideMark/>
          </w:tcPr>
          <w:p w14:paraId="6FE6C008" w14:textId="77777777" w:rsidR="00625250" w:rsidRPr="002829FA" w:rsidRDefault="00625250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0D671B95" w14:textId="77777777" w:rsidTr="002E2F49">
        <w:trPr>
          <w:trHeight w:val="2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7FEF6AFD" w14:textId="5377820F" w:rsidR="00625250" w:rsidRPr="00C07946" w:rsidRDefault="00625250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</w:rPr>
              <w:t>ICU expire</w:t>
            </w:r>
          </w:p>
        </w:tc>
        <w:tc>
          <w:tcPr>
            <w:tcW w:w="1701" w:type="dxa"/>
            <w:noWrap/>
            <w:hideMark/>
          </w:tcPr>
          <w:p w14:paraId="1EE864D9" w14:textId="11A025B4" w:rsidR="00625250" w:rsidRPr="00C07946" w:rsidRDefault="00625250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65 (10.2%) </w:t>
            </w:r>
          </w:p>
        </w:tc>
        <w:tc>
          <w:tcPr>
            <w:tcW w:w="1750" w:type="dxa"/>
            <w:noWrap/>
            <w:hideMark/>
          </w:tcPr>
          <w:p w14:paraId="5471A9D4" w14:textId="3054B96A" w:rsidR="00625250" w:rsidRPr="00C07946" w:rsidRDefault="00625250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338 (13.0%) </w:t>
            </w:r>
          </w:p>
        </w:tc>
        <w:tc>
          <w:tcPr>
            <w:tcW w:w="1418" w:type="dxa"/>
            <w:noWrap/>
            <w:hideMark/>
          </w:tcPr>
          <w:p w14:paraId="278D116B" w14:textId="00BB666B" w:rsidR="00625250" w:rsidRPr="00C07946" w:rsidRDefault="00625250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386 (14.9%) </w:t>
            </w:r>
          </w:p>
        </w:tc>
        <w:tc>
          <w:tcPr>
            <w:tcW w:w="1793" w:type="dxa"/>
            <w:noWrap/>
            <w:hideMark/>
          </w:tcPr>
          <w:p w14:paraId="69E202D2" w14:textId="5A16A6F4" w:rsidR="00625250" w:rsidRPr="00C07946" w:rsidRDefault="00625250" w:rsidP="002E2F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534 (20.6%) </w:t>
            </w:r>
          </w:p>
        </w:tc>
        <w:tc>
          <w:tcPr>
            <w:tcW w:w="920" w:type="dxa"/>
            <w:noWrap/>
            <w:hideMark/>
          </w:tcPr>
          <w:p w14:paraId="1E932109" w14:textId="77777777" w:rsidR="00625250" w:rsidRPr="002829FA" w:rsidRDefault="00625250" w:rsidP="002E2F4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  <w:tr w:rsidR="00C07946" w:rsidRPr="00A50CD3" w14:paraId="05114F2F" w14:textId="77777777" w:rsidTr="002E2F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0" w:type="dxa"/>
            <w:noWrap/>
            <w:hideMark/>
          </w:tcPr>
          <w:p w14:paraId="4799D747" w14:textId="75B92C28" w:rsidR="00625250" w:rsidRPr="00C07946" w:rsidRDefault="00625250" w:rsidP="00A50CD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</w:rPr>
              <w:t>28-day expire</w:t>
            </w:r>
          </w:p>
        </w:tc>
        <w:tc>
          <w:tcPr>
            <w:tcW w:w="1701" w:type="dxa"/>
            <w:noWrap/>
            <w:hideMark/>
          </w:tcPr>
          <w:p w14:paraId="73E4A8D0" w14:textId="7553232B" w:rsidR="00625250" w:rsidRPr="00C07946" w:rsidRDefault="00E921B1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381 (14.7</w:t>
            </w:r>
            <w:r w:rsidR="00625250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%) </w:t>
            </w:r>
          </w:p>
        </w:tc>
        <w:tc>
          <w:tcPr>
            <w:tcW w:w="1750" w:type="dxa"/>
            <w:noWrap/>
            <w:hideMark/>
          </w:tcPr>
          <w:p w14:paraId="262D3497" w14:textId="014F15DC" w:rsidR="00625250" w:rsidRPr="00C07946" w:rsidRDefault="00E921B1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473 (18.2</w:t>
            </w:r>
            <w:r w:rsidR="00625250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%) </w:t>
            </w:r>
          </w:p>
        </w:tc>
        <w:tc>
          <w:tcPr>
            <w:tcW w:w="1418" w:type="dxa"/>
            <w:noWrap/>
            <w:hideMark/>
          </w:tcPr>
          <w:p w14:paraId="2F47569B" w14:textId="5B5AF281" w:rsidR="00625250" w:rsidRPr="00C07946" w:rsidRDefault="00E921B1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500 (19.3</w:t>
            </w:r>
            <w:r w:rsidR="00625250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%) </w:t>
            </w:r>
          </w:p>
        </w:tc>
        <w:tc>
          <w:tcPr>
            <w:tcW w:w="1793" w:type="dxa"/>
            <w:noWrap/>
            <w:hideMark/>
          </w:tcPr>
          <w:p w14:paraId="5ED2324D" w14:textId="25A802EA" w:rsidR="00625250" w:rsidRPr="00C07946" w:rsidRDefault="00E921B1" w:rsidP="002E2F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606 (23.2</w:t>
            </w:r>
            <w:r w:rsidR="00625250"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%) </w:t>
            </w:r>
          </w:p>
        </w:tc>
        <w:tc>
          <w:tcPr>
            <w:tcW w:w="920" w:type="dxa"/>
            <w:noWrap/>
            <w:hideMark/>
          </w:tcPr>
          <w:p w14:paraId="40E0A471" w14:textId="77777777" w:rsidR="00625250" w:rsidRPr="002829FA" w:rsidRDefault="00625250" w:rsidP="002E2F4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</w:pPr>
            <w:r w:rsidRPr="002829FA">
              <w:rPr>
                <w:rFonts w:ascii="Calibri" w:eastAsia="Times New Roman" w:hAnsi="Calibri"/>
                <w:color w:val="000000"/>
                <w:sz w:val="20"/>
                <w:szCs w:val="21"/>
                <w:highlight w:val="yellow"/>
              </w:rPr>
              <w:t>&lt;0.001</w:t>
            </w:r>
          </w:p>
        </w:tc>
      </w:tr>
    </w:tbl>
    <w:p w14:paraId="6D8EA467" w14:textId="77777777" w:rsidR="00B82BD4" w:rsidRPr="00B82BD4" w:rsidRDefault="00B82BD4" w:rsidP="00B82BD4">
      <w:pPr>
        <w:pStyle w:val="BodyText"/>
        <w:rPr>
          <w:lang w:eastAsia="zh-CN"/>
        </w:rPr>
      </w:pPr>
    </w:p>
    <w:p w14:paraId="6D586B38" w14:textId="0FA256B0" w:rsidR="00802349" w:rsidRDefault="00802349" w:rsidP="00802349">
      <w:pPr>
        <w:pStyle w:val="BodyText"/>
        <w:jc w:val="center"/>
      </w:pPr>
      <w:r>
        <w:rPr>
          <w:noProof/>
          <w:lang w:eastAsia="zh-CN"/>
        </w:rPr>
        <w:drawing>
          <wp:inline distT="0" distB="0" distL="0" distR="0" wp14:anchorId="3056382D" wp14:editId="61E44BDE">
            <wp:extent cx="5210023" cy="31471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ortality&amp;sofa.ps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0794" cy="3165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C21F2" w14:textId="698C0750" w:rsidR="00802349" w:rsidRDefault="00A86A2E" w:rsidP="00802349">
      <w:pPr>
        <w:pStyle w:val="BlockText"/>
        <w:ind w:left="480"/>
        <w:jc w:val="center"/>
        <w:rPr>
          <w:b/>
          <w:sz w:val="22"/>
        </w:rPr>
      </w:pPr>
      <w:r>
        <w:rPr>
          <w:b/>
          <w:sz w:val="22"/>
        </w:rPr>
        <w:t>Figure 1.2</w:t>
      </w:r>
      <w:r w:rsidR="00802349">
        <w:rPr>
          <w:b/>
          <w:sz w:val="22"/>
        </w:rPr>
        <w:t xml:space="preserve"> </w:t>
      </w:r>
      <w:r w:rsidR="00802349" w:rsidRPr="00291EDE">
        <w:rPr>
          <w:b/>
          <w:sz w:val="22"/>
        </w:rPr>
        <w:t>Relation between Hospital mortality</w:t>
      </w:r>
      <w:r w:rsidR="00CE2A5B">
        <w:rPr>
          <w:b/>
          <w:sz w:val="22"/>
        </w:rPr>
        <w:t xml:space="preserve">, </w:t>
      </w:r>
      <w:r w:rsidR="0053799E">
        <w:rPr>
          <w:b/>
          <w:sz w:val="22"/>
        </w:rPr>
        <w:t xml:space="preserve">SOFA </w:t>
      </w:r>
      <w:r w:rsidR="00802349" w:rsidRPr="00291EDE">
        <w:rPr>
          <w:b/>
          <w:sz w:val="22"/>
        </w:rPr>
        <w:t>and Fluid balance</w:t>
      </w:r>
    </w:p>
    <w:p w14:paraId="287F02C8" w14:textId="5B8A515C" w:rsidR="00C66041" w:rsidRPr="00C66041" w:rsidRDefault="00951413" w:rsidP="00976387">
      <w:pPr>
        <w:pStyle w:val="BodyText"/>
        <w:jc w:val="center"/>
      </w:pPr>
      <w:r>
        <w:rPr>
          <w:noProof/>
          <w:lang w:eastAsia="zh-CN"/>
        </w:rPr>
        <w:drawing>
          <wp:inline distT="0" distB="0" distL="0" distR="0" wp14:anchorId="3CBE11F5" wp14:editId="0C4E1E3B">
            <wp:extent cx="5475605" cy="3306445"/>
            <wp:effectExtent l="0" t="0" r="0" b="0"/>
            <wp:docPr id="1" name="Picture 1" descr="mortality&amp;sof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ortality&amp;sofa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605" cy="330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83C7C" w14:textId="1CA28641" w:rsidR="00A14EF0" w:rsidRDefault="00A86A2E" w:rsidP="00976387">
      <w:pPr>
        <w:pStyle w:val="BlockText"/>
        <w:ind w:left="480"/>
        <w:jc w:val="center"/>
        <w:rPr>
          <w:b/>
          <w:sz w:val="22"/>
        </w:rPr>
      </w:pPr>
      <w:r>
        <w:rPr>
          <w:b/>
          <w:sz w:val="22"/>
        </w:rPr>
        <w:t>Figure 1.3</w:t>
      </w:r>
      <w:r w:rsidR="00C66041">
        <w:rPr>
          <w:b/>
          <w:sz w:val="22"/>
        </w:rPr>
        <w:t xml:space="preserve"> </w:t>
      </w:r>
      <w:r w:rsidR="00C66041" w:rsidRPr="00291EDE">
        <w:rPr>
          <w:b/>
          <w:sz w:val="22"/>
        </w:rPr>
        <w:t xml:space="preserve">Relation between </w:t>
      </w:r>
      <w:r w:rsidR="00C66041">
        <w:rPr>
          <w:b/>
          <w:sz w:val="22"/>
        </w:rPr>
        <w:t>28-days</w:t>
      </w:r>
      <w:r w:rsidR="00C66041" w:rsidRPr="00291EDE">
        <w:rPr>
          <w:b/>
          <w:sz w:val="22"/>
        </w:rPr>
        <w:t xml:space="preserve"> mortality</w:t>
      </w:r>
      <w:r w:rsidR="00C66041">
        <w:rPr>
          <w:b/>
          <w:sz w:val="22"/>
        </w:rPr>
        <w:t xml:space="preserve">, SOFA </w:t>
      </w:r>
      <w:r w:rsidR="00C66041" w:rsidRPr="00291EDE">
        <w:rPr>
          <w:b/>
          <w:sz w:val="22"/>
        </w:rPr>
        <w:t>and Fluid balance</w:t>
      </w:r>
    </w:p>
    <w:p w14:paraId="37678D83" w14:textId="77777777" w:rsidR="00976387" w:rsidRDefault="00976387" w:rsidP="00976387">
      <w:pPr>
        <w:pStyle w:val="BodyText"/>
      </w:pPr>
    </w:p>
    <w:p w14:paraId="56E57CCC" w14:textId="77777777" w:rsidR="002E2F49" w:rsidRPr="00976387" w:rsidRDefault="002E2F49" w:rsidP="00976387">
      <w:pPr>
        <w:pStyle w:val="BodyText"/>
      </w:pPr>
    </w:p>
    <w:p w14:paraId="29C03D19" w14:textId="12DFF7CB" w:rsidR="002E2F49" w:rsidRPr="00B960C4" w:rsidRDefault="00DE0217" w:rsidP="002E2F49">
      <w:pPr>
        <w:pStyle w:val="Compact"/>
        <w:jc w:val="center"/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</w:pPr>
      <w:r w:rsidRPr="002E2F49"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  <w:lastRenderedPageBreak/>
        <w:t xml:space="preserve">Table 1.3 </w:t>
      </w:r>
      <w:r w:rsidR="002E2F49" w:rsidRPr="00B960C4"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  <w:t xml:space="preserve">Use logistic regression to evaluate Relationship between FB and </w:t>
      </w:r>
      <w:r w:rsidR="002E2F49"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  <w:t>28-day</w:t>
      </w:r>
      <w:r w:rsidR="002E2F49" w:rsidRPr="00B960C4"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  <w:t xml:space="preserve"> mortality status, stratified by quartile of fluid balance</w:t>
      </w:r>
    </w:p>
    <w:tbl>
      <w:tblPr>
        <w:tblStyle w:val="PlainTable1"/>
        <w:tblpPr w:leftFromText="180" w:rightFromText="180" w:vertAnchor="text" w:horzAnchor="page" w:tblpX="1630" w:tblpY="152"/>
        <w:tblW w:w="9670" w:type="dxa"/>
        <w:tblLook w:val="04A0" w:firstRow="1" w:lastRow="0" w:firstColumn="1" w:lastColumn="0" w:noHBand="0" w:noVBand="1"/>
      </w:tblPr>
      <w:tblGrid>
        <w:gridCol w:w="1225"/>
        <w:gridCol w:w="885"/>
        <w:gridCol w:w="1890"/>
        <w:gridCol w:w="1890"/>
        <w:gridCol w:w="1890"/>
        <w:gridCol w:w="1890"/>
      </w:tblGrid>
      <w:tr w:rsidR="0001010F" w14:paraId="31987CBA" w14:textId="77777777" w:rsidTr="003718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70" w:type="dxa"/>
            <w:gridSpan w:val="6"/>
            <w:noWrap/>
          </w:tcPr>
          <w:p w14:paraId="6D27F96B" w14:textId="2EFC47F8" w:rsidR="0001010F" w:rsidRDefault="0001010F" w:rsidP="0001010F">
            <w:pPr>
              <w:jc w:val="center"/>
              <w:rPr>
                <w:rFonts w:ascii="Calibri" w:eastAsia="Times New Roman" w:hAnsi="Calibri"/>
                <w:color w:val="000000"/>
                <w:sz w:val="18"/>
              </w:rPr>
            </w:pPr>
            <w:proofErr w:type="gramStart"/>
            <w:r>
              <w:rPr>
                <w:rFonts w:ascii="Calibri" w:eastAsia="Times New Roman" w:hAnsi="Calibri"/>
                <w:color w:val="000000"/>
                <w:sz w:val="18"/>
              </w:rPr>
              <w:t>OR(</w:t>
            </w:r>
            <w:proofErr w:type="gramEnd"/>
            <w:r>
              <w:rPr>
                <w:rFonts w:ascii="Calibri" w:eastAsia="Times New Roman" w:hAnsi="Calibri"/>
                <w:color w:val="000000"/>
                <w:sz w:val="18"/>
              </w:rPr>
              <w:t>95% CI), p-value</w:t>
            </w:r>
          </w:p>
        </w:tc>
      </w:tr>
      <w:tr w:rsidR="00BD151F" w14:paraId="0DD470B7" w14:textId="77777777" w:rsidTr="00BD15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33292808" w14:textId="0BA19BB4" w:rsidR="00BD151F" w:rsidRPr="00BD151F" w:rsidRDefault="00BD151F" w:rsidP="00BD151F">
            <w:pPr>
              <w:rPr>
                <w:rFonts w:ascii="Calibri" w:eastAsia="Times New Roman" w:hAnsi="Calibri"/>
                <w:color w:val="000000"/>
                <w:sz w:val="18"/>
              </w:rPr>
            </w:pPr>
            <w:bookmarkStart w:id="2" w:name="_GoBack" w:colFirst="1" w:colLast="5"/>
          </w:p>
        </w:tc>
        <w:tc>
          <w:tcPr>
            <w:tcW w:w="885" w:type="dxa"/>
            <w:noWrap/>
            <w:hideMark/>
          </w:tcPr>
          <w:p w14:paraId="4CF199C4" w14:textId="77777777" w:rsidR="00BD151F" w:rsidRPr="00235E3A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235E3A">
              <w:rPr>
                <w:rFonts w:ascii="Calibri" w:eastAsia="Times New Roman" w:hAnsi="Calibri"/>
                <w:b/>
                <w:color w:val="000000"/>
                <w:sz w:val="18"/>
              </w:rPr>
              <w:t>group1</w:t>
            </w:r>
          </w:p>
        </w:tc>
        <w:tc>
          <w:tcPr>
            <w:tcW w:w="1890" w:type="dxa"/>
            <w:noWrap/>
            <w:hideMark/>
          </w:tcPr>
          <w:p w14:paraId="6BA4CC64" w14:textId="77777777" w:rsidR="00BD151F" w:rsidRPr="00235E3A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235E3A">
              <w:rPr>
                <w:rFonts w:ascii="Calibri" w:eastAsia="Times New Roman" w:hAnsi="Calibri"/>
                <w:b/>
                <w:color w:val="000000"/>
                <w:sz w:val="18"/>
              </w:rPr>
              <w:t>group2</w:t>
            </w:r>
          </w:p>
        </w:tc>
        <w:tc>
          <w:tcPr>
            <w:tcW w:w="1890" w:type="dxa"/>
            <w:noWrap/>
            <w:hideMark/>
          </w:tcPr>
          <w:p w14:paraId="2C421084" w14:textId="77777777" w:rsidR="00BD151F" w:rsidRPr="00235E3A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235E3A">
              <w:rPr>
                <w:rFonts w:ascii="Calibri" w:eastAsia="Times New Roman" w:hAnsi="Calibri"/>
                <w:b/>
                <w:color w:val="000000"/>
                <w:sz w:val="18"/>
              </w:rPr>
              <w:t>group3</w:t>
            </w:r>
          </w:p>
        </w:tc>
        <w:tc>
          <w:tcPr>
            <w:tcW w:w="1890" w:type="dxa"/>
            <w:noWrap/>
            <w:hideMark/>
          </w:tcPr>
          <w:p w14:paraId="7D8058EA" w14:textId="77777777" w:rsidR="00BD151F" w:rsidRPr="00235E3A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235E3A">
              <w:rPr>
                <w:rFonts w:ascii="Calibri" w:eastAsia="Times New Roman" w:hAnsi="Calibri"/>
                <w:b/>
                <w:color w:val="000000"/>
                <w:sz w:val="18"/>
              </w:rPr>
              <w:t>group4</w:t>
            </w:r>
          </w:p>
        </w:tc>
        <w:tc>
          <w:tcPr>
            <w:tcW w:w="1890" w:type="dxa"/>
            <w:noWrap/>
            <w:hideMark/>
          </w:tcPr>
          <w:p w14:paraId="3FDFF55B" w14:textId="77777777" w:rsidR="00BD151F" w:rsidRPr="00235E3A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235E3A">
              <w:rPr>
                <w:rFonts w:ascii="Calibri" w:eastAsia="Times New Roman" w:hAnsi="Calibri"/>
                <w:b/>
                <w:color w:val="000000"/>
                <w:sz w:val="18"/>
              </w:rPr>
              <w:t>Per 1L increase in FB</w:t>
            </w:r>
          </w:p>
        </w:tc>
      </w:tr>
      <w:bookmarkEnd w:id="2"/>
      <w:tr w:rsidR="00BD151F" w14:paraId="5242CFD4" w14:textId="77777777" w:rsidTr="00BD151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588977AB" w14:textId="77777777" w:rsidR="00BD151F" w:rsidRDefault="00BD151F" w:rsidP="00811F7C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Model1</w:t>
            </w:r>
          </w:p>
          <w:p w14:paraId="29F4C8FD" w14:textId="2CC0BA6E" w:rsidR="00BD151F" w:rsidRPr="00BD151F" w:rsidRDefault="00BD151F" w:rsidP="00BD151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ALL patients</w:t>
            </w:r>
          </w:p>
        </w:tc>
        <w:tc>
          <w:tcPr>
            <w:tcW w:w="885" w:type="dxa"/>
            <w:noWrap/>
            <w:hideMark/>
          </w:tcPr>
          <w:p w14:paraId="2ECF67B4" w14:textId="77777777" w:rsidR="00BD151F" w:rsidRP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90" w:type="dxa"/>
            <w:noWrap/>
            <w:hideMark/>
          </w:tcPr>
          <w:p w14:paraId="65CA3D67" w14:textId="77777777" w:rsid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1.11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94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1.31 ) </w:t>
            </w:r>
          </w:p>
          <w:p w14:paraId="1AA29088" w14:textId="77777777" w:rsidR="00BD151F" w:rsidRP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233</w:t>
            </w:r>
          </w:p>
        </w:tc>
        <w:tc>
          <w:tcPr>
            <w:tcW w:w="1890" w:type="dxa"/>
            <w:noWrap/>
            <w:hideMark/>
          </w:tcPr>
          <w:p w14:paraId="698F6B66" w14:textId="77777777" w:rsid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0.97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81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1.16 ) </w:t>
            </w:r>
          </w:p>
          <w:p w14:paraId="3E181886" w14:textId="77777777" w:rsidR="00BD151F" w:rsidRP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732</w:t>
            </w:r>
          </w:p>
        </w:tc>
        <w:tc>
          <w:tcPr>
            <w:tcW w:w="1890" w:type="dxa"/>
            <w:noWrap/>
            <w:hideMark/>
          </w:tcPr>
          <w:p w14:paraId="3D7198CF" w14:textId="77777777" w:rsid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0.87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68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1.12 ) </w:t>
            </w:r>
          </w:p>
          <w:p w14:paraId="4A0005A8" w14:textId="77777777" w:rsidR="00BD151F" w:rsidRP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281</w:t>
            </w:r>
          </w:p>
        </w:tc>
        <w:tc>
          <w:tcPr>
            <w:tcW w:w="1890" w:type="dxa"/>
            <w:noWrap/>
            <w:hideMark/>
          </w:tcPr>
          <w:p w14:paraId="7DE5CA4E" w14:textId="77777777" w:rsid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0.99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97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1 ) </w:t>
            </w:r>
          </w:p>
          <w:p w14:paraId="738F0F17" w14:textId="77777777" w:rsidR="00BD151F" w:rsidRP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092</w:t>
            </w:r>
          </w:p>
        </w:tc>
      </w:tr>
      <w:tr w:rsidR="00BD151F" w14:paraId="092CCD2F" w14:textId="77777777" w:rsidTr="00BD15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025A720B" w14:textId="77777777" w:rsidR="00BD151F" w:rsidRDefault="00BD151F" w:rsidP="00811F7C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Model2</w:t>
            </w:r>
          </w:p>
          <w:p w14:paraId="682BD633" w14:textId="62D5D35B" w:rsidR="00BD151F" w:rsidRPr="00BD151F" w:rsidRDefault="00BD151F" w:rsidP="00BD151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PUL</w:t>
            </w:r>
          </w:p>
        </w:tc>
        <w:tc>
          <w:tcPr>
            <w:tcW w:w="885" w:type="dxa"/>
            <w:noWrap/>
            <w:hideMark/>
          </w:tcPr>
          <w:p w14:paraId="74C548BA" w14:textId="77777777" w:rsidR="00BD151F" w:rsidRP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90" w:type="dxa"/>
            <w:noWrap/>
            <w:hideMark/>
          </w:tcPr>
          <w:p w14:paraId="4F83FE7B" w14:textId="77777777" w:rsid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1.43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1.05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1.95 ) </w:t>
            </w:r>
          </w:p>
          <w:p w14:paraId="15C698B7" w14:textId="77777777" w:rsidR="00BD151F" w:rsidRP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.022</w:t>
            </w:r>
          </w:p>
        </w:tc>
        <w:tc>
          <w:tcPr>
            <w:tcW w:w="1890" w:type="dxa"/>
            <w:noWrap/>
            <w:hideMark/>
          </w:tcPr>
          <w:p w14:paraId="7EDD6AC2" w14:textId="77777777" w:rsid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1.31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94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1.84 ) </w:t>
            </w:r>
          </w:p>
          <w:p w14:paraId="0F55A338" w14:textId="77777777" w:rsidR="00BD151F" w:rsidRP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109</w:t>
            </w:r>
          </w:p>
        </w:tc>
        <w:tc>
          <w:tcPr>
            <w:tcW w:w="1890" w:type="dxa"/>
            <w:noWrap/>
            <w:hideMark/>
          </w:tcPr>
          <w:p w14:paraId="63634FDE" w14:textId="77777777" w:rsid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1.3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82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2.08 ) </w:t>
            </w:r>
          </w:p>
          <w:p w14:paraId="73FBDE26" w14:textId="77777777" w:rsidR="00BD151F" w:rsidRP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267</w:t>
            </w:r>
          </w:p>
        </w:tc>
        <w:tc>
          <w:tcPr>
            <w:tcW w:w="1890" w:type="dxa"/>
            <w:noWrap/>
            <w:hideMark/>
          </w:tcPr>
          <w:p w14:paraId="2086443A" w14:textId="77777777" w:rsid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0.98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94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1.01 ) </w:t>
            </w:r>
          </w:p>
          <w:p w14:paraId="59F4389D" w14:textId="77777777" w:rsidR="00BD151F" w:rsidRP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147</w:t>
            </w:r>
          </w:p>
        </w:tc>
      </w:tr>
      <w:tr w:rsidR="00BD151F" w14:paraId="736900B4" w14:textId="77777777" w:rsidTr="00BD151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479223B3" w14:textId="77777777" w:rsidR="00BD151F" w:rsidRDefault="00BD151F" w:rsidP="00811F7C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Model3</w:t>
            </w:r>
          </w:p>
          <w:p w14:paraId="16C83801" w14:textId="4C70783F" w:rsidR="00BD151F" w:rsidRPr="00BD151F" w:rsidRDefault="00BD151F" w:rsidP="00BD151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CKD</w:t>
            </w:r>
          </w:p>
        </w:tc>
        <w:tc>
          <w:tcPr>
            <w:tcW w:w="885" w:type="dxa"/>
            <w:noWrap/>
            <w:hideMark/>
          </w:tcPr>
          <w:p w14:paraId="1A192D1F" w14:textId="77777777" w:rsidR="00BD151F" w:rsidRP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90" w:type="dxa"/>
            <w:noWrap/>
            <w:hideMark/>
          </w:tcPr>
          <w:p w14:paraId="52E4BEED" w14:textId="77777777" w:rsid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1.49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95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2.36 ) </w:t>
            </w:r>
          </w:p>
          <w:p w14:paraId="2C7D5A92" w14:textId="77777777" w:rsidR="00BD151F" w:rsidRP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086</w:t>
            </w:r>
          </w:p>
        </w:tc>
        <w:tc>
          <w:tcPr>
            <w:tcW w:w="1890" w:type="dxa"/>
            <w:noWrap/>
            <w:hideMark/>
          </w:tcPr>
          <w:p w14:paraId="60087006" w14:textId="77777777" w:rsid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1.52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94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2.5 ) </w:t>
            </w:r>
          </w:p>
          <w:p w14:paraId="3EBE7FFB" w14:textId="77777777" w:rsidR="00BD151F" w:rsidRP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091</w:t>
            </w:r>
          </w:p>
        </w:tc>
        <w:tc>
          <w:tcPr>
            <w:tcW w:w="1890" w:type="dxa"/>
            <w:noWrap/>
            <w:hideMark/>
          </w:tcPr>
          <w:p w14:paraId="2D4085F1" w14:textId="77777777" w:rsid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1.35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68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2.7 ) </w:t>
            </w:r>
          </w:p>
          <w:p w14:paraId="1F5F4C83" w14:textId="77777777" w:rsidR="00BD151F" w:rsidRP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396</w:t>
            </w:r>
          </w:p>
        </w:tc>
        <w:tc>
          <w:tcPr>
            <w:tcW w:w="1890" w:type="dxa"/>
            <w:noWrap/>
            <w:hideMark/>
          </w:tcPr>
          <w:p w14:paraId="26070EE4" w14:textId="77777777" w:rsid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0.99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94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1.04 ) </w:t>
            </w:r>
          </w:p>
          <w:p w14:paraId="77D2F75F" w14:textId="77777777" w:rsidR="00BD151F" w:rsidRP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718</w:t>
            </w:r>
          </w:p>
        </w:tc>
      </w:tr>
      <w:tr w:rsidR="00BD151F" w14:paraId="62B7095A" w14:textId="77777777" w:rsidTr="00BD15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57405E70" w14:textId="77777777" w:rsidR="00BD151F" w:rsidRDefault="00BD151F" w:rsidP="00811F7C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Model4</w:t>
            </w:r>
          </w:p>
          <w:p w14:paraId="1E4CE9B6" w14:textId="5B73D616" w:rsidR="00BD151F" w:rsidRPr="00BD151F" w:rsidRDefault="00BD151F" w:rsidP="00BD151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CHF</w:t>
            </w:r>
          </w:p>
        </w:tc>
        <w:tc>
          <w:tcPr>
            <w:tcW w:w="885" w:type="dxa"/>
            <w:noWrap/>
            <w:hideMark/>
          </w:tcPr>
          <w:p w14:paraId="07AEA963" w14:textId="77777777" w:rsidR="00BD151F" w:rsidRP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90" w:type="dxa"/>
            <w:noWrap/>
            <w:hideMark/>
          </w:tcPr>
          <w:p w14:paraId="52A4EC44" w14:textId="77777777" w:rsid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1.24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9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1.72 ) </w:t>
            </w:r>
          </w:p>
          <w:p w14:paraId="1C08DA7A" w14:textId="77777777" w:rsidR="00BD151F" w:rsidRP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191</w:t>
            </w:r>
          </w:p>
        </w:tc>
        <w:tc>
          <w:tcPr>
            <w:tcW w:w="1890" w:type="dxa"/>
            <w:noWrap/>
            <w:hideMark/>
          </w:tcPr>
          <w:p w14:paraId="1AB231C5" w14:textId="77777777" w:rsid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1.28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9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1.81 ) </w:t>
            </w:r>
          </w:p>
          <w:p w14:paraId="412C15ED" w14:textId="77777777" w:rsidR="00BD151F" w:rsidRP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171</w:t>
            </w:r>
          </w:p>
        </w:tc>
        <w:tc>
          <w:tcPr>
            <w:tcW w:w="1890" w:type="dxa"/>
            <w:noWrap/>
            <w:hideMark/>
          </w:tcPr>
          <w:p w14:paraId="53520A40" w14:textId="77777777" w:rsid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1.14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7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1.84 ) </w:t>
            </w:r>
          </w:p>
          <w:p w14:paraId="0D601B56" w14:textId="77777777" w:rsidR="00BD151F" w:rsidRP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594</w:t>
            </w:r>
          </w:p>
        </w:tc>
        <w:tc>
          <w:tcPr>
            <w:tcW w:w="1890" w:type="dxa"/>
            <w:noWrap/>
            <w:hideMark/>
          </w:tcPr>
          <w:p w14:paraId="3B055CCD" w14:textId="77777777" w:rsid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0.98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95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1.02 ) </w:t>
            </w:r>
          </w:p>
          <w:p w14:paraId="57C604E7" w14:textId="77777777" w:rsidR="00BD151F" w:rsidRPr="00BD151F" w:rsidRDefault="00BD151F" w:rsidP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293</w:t>
            </w:r>
          </w:p>
        </w:tc>
      </w:tr>
      <w:tr w:rsidR="00BD151F" w14:paraId="6EBDB4FC" w14:textId="77777777" w:rsidTr="00BD151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564A8814" w14:textId="77777777" w:rsidR="00BD151F" w:rsidRDefault="00BD151F" w:rsidP="00811F7C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Model5</w:t>
            </w:r>
          </w:p>
          <w:p w14:paraId="22EEB011" w14:textId="045352F1" w:rsidR="00BD151F" w:rsidRPr="00BD151F" w:rsidRDefault="00BD151F" w:rsidP="00BD151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Hypertension</w:t>
            </w:r>
          </w:p>
        </w:tc>
        <w:tc>
          <w:tcPr>
            <w:tcW w:w="885" w:type="dxa"/>
            <w:noWrap/>
            <w:hideMark/>
          </w:tcPr>
          <w:p w14:paraId="39E54502" w14:textId="77777777" w:rsidR="00BD151F" w:rsidRP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90" w:type="dxa"/>
            <w:noWrap/>
            <w:hideMark/>
          </w:tcPr>
          <w:p w14:paraId="2B95267C" w14:textId="77777777" w:rsid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1.25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75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2.13 ) </w:t>
            </w:r>
          </w:p>
          <w:p w14:paraId="13F224D6" w14:textId="77777777" w:rsidR="00BD151F" w:rsidRP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398</w:t>
            </w:r>
          </w:p>
        </w:tc>
        <w:tc>
          <w:tcPr>
            <w:tcW w:w="1890" w:type="dxa"/>
            <w:noWrap/>
            <w:hideMark/>
          </w:tcPr>
          <w:p w14:paraId="4B7BEBA6" w14:textId="77777777" w:rsid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1.41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82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2.48 ) </w:t>
            </w:r>
          </w:p>
          <w:p w14:paraId="6C0C2B33" w14:textId="77777777" w:rsidR="00BD151F" w:rsidRP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222</w:t>
            </w:r>
          </w:p>
        </w:tc>
        <w:tc>
          <w:tcPr>
            <w:tcW w:w="1890" w:type="dxa"/>
            <w:noWrap/>
            <w:hideMark/>
          </w:tcPr>
          <w:p w14:paraId="29E232F3" w14:textId="77777777" w:rsid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1.05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47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2.35 ) </w:t>
            </w:r>
          </w:p>
          <w:p w14:paraId="65C94BA6" w14:textId="77777777" w:rsidR="00BD151F" w:rsidRP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>.906</w:t>
            </w:r>
          </w:p>
        </w:tc>
        <w:tc>
          <w:tcPr>
            <w:tcW w:w="1890" w:type="dxa"/>
            <w:noWrap/>
            <w:hideMark/>
          </w:tcPr>
          <w:p w14:paraId="7668020F" w14:textId="77777777" w:rsid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1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( 0.94</w:t>
            </w:r>
            <w:proofErr w:type="gramEnd"/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 , 1.06 ) </w:t>
            </w:r>
          </w:p>
          <w:p w14:paraId="0F23E2BA" w14:textId="77777777" w:rsidR="00BD151F" w:rsidRPr="00BD151F" w:rsidRDefault="00BD151F" w:rsidP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D151F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BD151F">
              <w:rPr>
                <w:rFonts w:ascii="Calibri" w:eastAsia="Times New Roman" w:hAnsi="Calibri"/>
                <w:color w:val="000000"/>
                <w:sz w:val="18"/>
              </w:rPr>
              <w:t>=  1</w:t>
            </w:r>
            <w:proofErr w:type="gramEnd"/>
          </w:p>
        </w:tc>
      </w:tr>
    </w:tbl>
    <w:p w14:paraId="5143157E" w14:textId="0E33FF17" w:rsidR="00D02981" w:rsidRDefault="00D02981" w:rsidP="002F0DCA">
      <w:pPr>
        <w:pStyle w:val="Compact"/>
        <w:ind w:left="-284"/>
        <w:rPr>
          <w:rFonts w:asciiTheme="majorHAnsi" w:eastAsiaTheme="majorEastAsia" w:hAnsiTheme="majorHAnsi" w:cstheme="majorBidi"/>
          <w:bCs/>
          <w:i/>
          <w:sz w:val="18"/>
          <w:szCs w:val="20"/>
        </w:rPr>
      </w:pP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Model</w:t>
      </w:r>
      <w:r w:rsidR="002B37B5"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1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for all patients adjusted</w:t>
      </w:r>
      <w:r w:rsidRPr="002D0D61"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for </w:t>
      </w:r>
      <w:r w:rsidRPr="00EF28C5"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age, gender, weight, </w:t>
      </w:r>
      <w:r w:rsidRPr="00D63586">
        <w:rPr>
          <w:rFonts w:asciiTheme="majorHAnsi" w:eastAsiaTheme="majorEastAsia" w:hAnsiTheme="majorHAnsi" w:cstheme="majorBidi"/>
          <w:bCs/>
          <w:i/>
          <w:sz w:val="18"/>
          <w:szCs w:val="20"/>
        </w:rPr>
        <w:t>hemo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globin, creatinine, WBC, temperature, respiratory rate, heart rate, MBP, </w:t>
      </w:r>
      <w:r w:rsidRPr="007E1A86"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mechanical ventilation duration, 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>GCS</w:t>
      </w:r>
      <w:r w:rsidRPr="00A14EF0">
        <w:rPr>
          <w:rFonts w:asciiTheme="majorHAnsi" w:eastAsiaTheme="majorEastAsia" w:hAnsiTheme="majorHAnsi" w:cstheme="majorBidi"/>
          <w:bCs/>
          <w:i/>
          <w:sz w:val="18"/>
          <w:szCs w:val="20"/>
        </w:rPr>
        <w:t>, sofa,</w:t>
      </w:r>
      <w:r w:rsidRPr="007E1A86"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 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>diabetes,</w:t>
      </w:r>
      <w:r w:rsidRPr="00D4306A"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 hypertension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>,</w:t>
      </w:r>
      <w:r w:rsidRPr="00D4306A"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 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congestive heart failure, renal </w:t>
      </w:r>
      <w:proofErr w:type="gramStart"/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>failure,  liver</w:t>
      </w:r>
      <w:proofErr w:type="gramEnd"/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 disease,  cancer,  aids , chronic </w:t>
      </w:r>
      <w:r w:rsidRPr="00E15FA5">
        <w:rPr>
          <w:rFonts w:asciiTheme="majorHAnsi" w:eastAsiaTheme="majorEastAsia" w:hAnsiTheme="majorHAnsi" w:cstheme="majorBidi"/>
          <w:bCs/>
          <w:i/>
          <w:sz w:val="18"/>
          <w:szCs w:val="20"/>
        </w:rPr>
        <w:t>pulmonary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 diseases, </w:t>
      </w:r>
      <w:r w:rsidRPr="00E15FA5"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 obesity 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>, ESKD, pulmonary disease, dialysis</w:t>
      </w:r>
    </w:p>
    <w:p w14:paraId="7DB8D3F9" w14:textId="52D03F90" w:rsidR="00D02981" w:rsidRDefault="00D02981" w:rsidP="0070480A">
      <w:pPr>
        <w:pStyle w:val="Compact"/>
        <w:ind w:left="-284"/>
        <w:rPr>
          <w:rFonts w:asciiTheme="majorHAnsi" w:eastAsiaTheme="majorEastAsia" w:hAnsiTheme="majorHAnsi" w:cstheme="majorBidi"/>
          <w:bCs/>
          <w:i/>
          <w:sz w:val="18"/>
          <w:szCs w:val="20"/>
        </w:rPr>
      </w:pP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Model</w:t>
      </w:r>
      <w:r w:rsidR="002B37B5"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2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for PUL </w:t>
      </w:r>
      <w:r w:rsidRPr="002B37B5">
        <w:rPr>
          <w:rFonts w:asciiTheme="majorHAnsi" w:eastAsiaTheme="majorEastAsia" w:hAnsiTheme="majorHAnsi" w:cstheme="majorBidi"/>
          <w:bCs/>
          <w:i/>
          <w:sz w:val="18"/>
          <w:szCs w:val="20"/>
        </w:rPr>
        <w:t>respected to model 1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except 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>pulmonary disease</w:t>
      </w:r>
    </w:p>
    <w:p w14:paraId="501B1DA8" w14:textId="1A2359B2" w:rsidR="00D02981" w:rsidRDefault="00D02981" w:rsidP="0070480A">
      <w:pPr>
        <w:pStyle w:val="Compact"/>
        <w:ind w:left="-284"/>
        <w:rPr>
          <w:rFonts w:asciiTheme="majorHAnsi" w:eastAsiaTheme="majorEastAsia" w:hAnsiTheme="majorHAnsi" w:cstheme="majorBidi"/>
          <w:bCs/>
          <w:i/>
          <w:sz w:val="18"/>
          <w:szCs w:val="20"/>
        </w:rPr>
      </w:pP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Model</w:t>
      </w:r>
      <w:r w:rsidR="002B37B5"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3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for </w:t>
      </w:r>
      <w:r w:rsidR="002B37B5" w:rsidRPr="002B37B5"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CKD</w:t>
      </w:r>
      <w:r w:rsidR="002B37B5"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 respected to model 1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except 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>renal failure</w:t>
      </w:r>
    </w:p>
    <w:p w14:paraId="3B4DA381" w14:textId="5934C818" w:rsidR="00D02981" w:rsidRDefault="00D02981" w:rsidP="0070480A">
      <w:pPr>
        <w:pStyle w:val="Compact"/>
        <w:ind w:left="-284"/>
        <w:rPr>
          <w:rFonts w:asciiTheme="majorHAnsi" w:eastAsiaTheme="majorEastAsia" w:hAnsiTheme="majorHAnsi" w:cstheme="majorBidi"/>
          <w:bCs/>
          <w:i/>
          <w:sz w:val="18"/>
          <w:szCs w:val="20"/>
        </w:rPr>
      </w:pP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Model</w:t>
      </w:r>
      <w:r w:rsidR="002B37B5"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4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for </w:t>
      </w:r>
      <w:r w:rsidRPr="002B37B5"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CHF </w:t>
      </w:r>
      <w:r w:rsidRPr="002B37B5">
        <w:rPr>
          <w:rFonts w:asciiTheme="majorHAnsi" w:eastAsiaTheme="majorEastAsia" w:hAnsiTheme="majorHAnsi" w:cstheme="majorBidi"/>
          <w:bCs/>
          <w:i/>
          <w:sz w:val="18"/>
          <w:szCs w:val="20"/>
        </w:rPr>
        <w:t>respected to model 1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except 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>congestive heart failure</w:t>
      </w:r>
    </w:p>
    <w:p w14:paraId="0EB48B2F" w14:textId="58ED3708" w:rsidR="00D02981" w:rsidRPr="002B37B5" w:rsidRDefault="00D02981" w:rsidP="0070480A">
      <w:pPr>
        <w:pStyle w:val="Compact"/>
        <w:ind w:left="-284"/>
        <w:rPr>
          <w:rFonts w:asciiTheme="majorHAnsi" w:eastAsiaTheme="majorEastAsia" w:hAnsiTheme="majorHAnsi" w:cstheme="majorBidi"/>
          <w:bCs/>
          <w:i/>
          <w:sz w:val="18"/>
          <w:szCs w:val="20"/>
        </w:rPr>
      </w:pP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Model</w:t>
      </w:r>
      <w:r w:rsidR="002B37B5"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5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for Hypertension </w:t>
      </w:r>
      <w:r w:rsidRPr="002B37B5">
        <w:rPr>
          <w:rFonts w:asciiTheme="majorHAnsi" w:eastAsiaTheme="majorEastAsia" w:hAnsiTheme="majorHAnsi" w:cstheme="majorBidi"/>
          <w:bCs/>
          <w:i/>
          <w:sz w:val="18"/>
          <w:szCs w:val="20"/>
        </w:rPr>
        <w:t>respected to model 1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except </w:t>
      </w:r>
      <w:r w:rsidRPr="00D4306A">
        <w:rPr>
          <w:rFonts w:asciiTheme="majorHAnsi" w:eastAsiaTheme="majorEastAsia" w:hAnsiTheme="majorHAnsi" w:cstheme="majorBidi"/>
          <w:bCs/>
          <w:i/>
          <w:sz w:val="18"/>
          <w:szCs w:val="20"/>
        </w:rPr>
        <w:t>hypertension</w:t>
      </w:r>
    </w:p>
    <w:p w14:paraId="159C550C" w14:textId="77777777" w:rsidR="00D02981" w:rsidRDefault="00D02981" w:rsidP="0070480A">
      <w:pPr>
        <w:pStyle w:val="Compact"/>
        <w:ind w:left="-284"/>
        <w:rPr>
          <w:rFonts w:asciiTheme="majorHAnsi" w:eastAsiaTheme="majorEastAsia" w:hAnsiTheme="majorHAnsi" w:cstheme="majorBidi"/>
          <w:b/>
          <w:bCs/>
          <w:i/>
          <w:sz w:val="18"/>
          <w:szCs w:val="20"/>
          <w:u w:val="single"/>
        </w:rPr>
      </w:pP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  <w:u w:val="single"/>
        </w:rPr>
        <w:t>(models below would respect to the same criterial)</w:t>
      </w:r>
    </w:p>
    <w:p w14:paraId="5CF29894" w14:textId="77777777" w:rsidR="00B960C4" w:rsidRDefault="00B960C4" w:rsidP="002B37B5">
      <w:pPr>
        <w:pStyle w:val="Compact"/>
        <w:rPr>
          <w:i/>
          <w:sz w:val="22"/>
          <w:szCs w:val="20"/>
        </w:rPr>
      </w:pPr>
    </w:p>
    <w:p w14:paraId="269A7C13" w14:textId="59A9FC9D" w:rsidR="00976387" w:rsidRPr="002B37B5" w:rsidRDefault="00DE182F" w:rsidP="002B37B5">
      <w:pPr>
        <w:pStyle w:val="Compact"/>
        <w:jc w:val="center"/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</w:rPr>
      </w:pPr>
      <w:r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  <w:t>Table 1.4</w:t>
      </w:r>
      <w:r w:rsidR="00DE0217" w:rsidRPr="00B960C4"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  <w:t xml:space="preserve"> Use</w:t>
      </w:r>
      <w:r w:rsidR="00B16E1B" w:rsidRPr="00B960C4"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  <w:t xml:space="preserve"> logistic regression to evaluate Relationship between FB and ICU mortality status</w:t>
      </w:r>
      <w:r w:rsidR="00DE0217" w:rsidRPr="00B960C4"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  <w:t>, stratified by quartile of fluid balance</w:t>
      </w:r>
    </w:p>
    <w:tbl>
      <w:tblPr>
        <w:tblStyle w:val="PlainTable1"/>
        <w:tblW w:w="9670" w:type="dxa"/>
        <w:tblInd w:w="-243" w:type="dxa"/>
        <w:tblLook w:val="04A0" w:firstRow="1" w:lastRow="0" w:firstColumn="1" w:lastColumn="0" w:noHBand="0" w:noVBand="1"/>
      </w:tblPr>
      <w:tblGrid>
        <w:gridCol w:w="1225"/>
        <w:gridCol w:w="885"/>
        <w:gridCol w:w="1890"/>
        <w:gridCol w:w="1890"/>
        <w:gridCol w:w="1890"/>
        <w:gridCol w:w="1890"/>
      </w:tblGrid>
      <w:tr w:rsidR="001077A8" w14:paraId="1B2E8CD1" w14:textId="77777777" w:rsidTr="005306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70" w:type="dxa"/>
            <w:gridSpan w:val="6"/>
            <w:noWrap/>
          </w:tcPr>
          <w:p w14:paraId="52C2EDED" w14:textId="025AD2CA" w:rsidR="001077A8" w:rsidRPr="001077A8" w:rsidRDefault="001077A8" w:rsidP="001077A8">
            <w:pPr>
              <w:jc w:val="center"/>
              <w:rPr>
                <w:rFonts w:ascii="Calibri" w:eastAsia="Times New Roman" w:hAnsi="Calibri"/>
                <w:color w:val="000000"/>
                <w:sz w:val="18"/>
              </w:rPr>
            </w:pPr>
            <w:proofErr w:type="gramStart"/>
            <w:r>
              <w:rPr>
                <w:rFonts w:ascii="Calibri" w:eastAsia="Times New Roman" w:hAnsi="Calibri"/>
                <w:color w:val="000000"/>
                <w:sz w:val="18"/>
              </w:rPr>
              <w:t>OR(</w:t>
            </w:r>
            <w:proofErr w:type="gramEnd"/>
            <w:r>
              <w:rPr>
                <w:rFonts w:ascii="Calibri" w:eastAsia="Times New Roman" w:hAnsi="Calibri"/>
                <w:color w:val="000000"/>
                <w:sz w:val="18"/>
              </w:rPr>
              <w:t>95% CI), p-value</w:t>
            </w:r>
          </w:p>
        </w:tc>
      </w:tr>
      <w:tr w:rsidR="001077A8" w14:paraId="41AF1E83" w14:textId="77777777" w:rsidTr="00530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69E6B7EB" w14:textId="0E81A059" w:rsidR="001077A8" w:rsidRPr="001077A8" w:rsidRDefault="001077A8">
            <w:pPr>
              <w:rPr>
                <w:rFonts w:ascii="Calibri" w:eastAsia="Times New Roman" w:hAnsi="Calibri"/>
                <w:color w:val="000000"/>
                <w:sz w:val="18"/>
              </w:rPr>
            </w:pPr>
          </w:p>
        </w:tc>
        <w:tc>
          <w:tcPr>
            <w:tcW w:w="885" w:type="dxa"/>
            <w:noWrap/>
            <w:hideMark/>
          </w:tcPr>
          <w:p w14:paraId="532AA084" w14:textId="77777777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b/>
                <w:color w:val="000000"/>
                <w:sz w:val="18"/>
              </w:rPr>
              <w:t>group1</w:t>
            </w:r>
          </w:p>
        </w:tc>
        <w:tc>
          <w:tcPr>
            <w:tcW w:w="1890" w:type="dxa"/>
            <w:noWrap/>
            <w:hideMark/>
          </w:tcPr>
          <w:p w14:paraId="255CC23E" w14:textId="77777777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b/>
                <w:color w:val="000000"/>
                <w:sz w:val="18"/>
              </w:rPr>
              <w:t>group2</w:t>
            </w:r>
          </w:p>
        </w:tc>
        <w:tc>
          <w:tcPr>
            <w:tcW w:w="1890" w:type="dxa"/>
            <w:noWrap/>
            <w:hideMark/>
          </w:tcPr>
          <w:p w14:paraId="729499A4" w14:textId="77777777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b/>
                <w:color w:val="000000"/>
                <w:sz w:val="18"/>
              </w:rPr>
              <w:t>group3</w:t>
            </w:r>
          </w:p>
        </w:tc>
        <w:tc>
          <w:tcPr>
            <w:tcW w:w="1890" w:type="dxa"/>
            <w:noWrap/>
            <w:hideMark/>
          </w:tcPr>
          <w:p w14:paraId="49D70F9B" w14:textId="77777777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b/>
                <w:color w:val="000000"/>
                <w:sz w:val="18"/>
              </w:rPr>
              <w:t>group4</w:t>
            </w:r>
          </w:p>
        </w:tc>
        <w:tc>
          <w:tcPr>
            <w:tcW w:w="1890" w:type="dxa"/>
            <w:noWrap/>
            <w:hideMark/>
          </w:tcPr>
          <w:p w14:paraId="5A7E7DDB" w14:textId="397DAD86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b/>
                <w:color w:val="000000"/>
                <w:sz w:val="18"/>
              </w:rPr>
              <w:t>Per 1L</w:t>
            </w:r>
            <w:r w:rsidRPr="00D61AE0">
              <w:rPr>
                <w:rFonts w:ascii="Calibri" w:eastAsia="Times New Roman" w:hAnsi="Calibri"/>
                <w:b/>
                <w:color w:val="000000"/>
                <w:sz w:val="18"/>
              </w:rPr>
              <w:t xml:space="preserve"> increase in FB</w:t>
            </w:r>
          </w:p>
        </w:tc>
      </w:tr>
      <w:tr w:rsidR="00BD151F" w14:paraId="62DC9207" w14:textId="77777777" w:rsidTr="0053061A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7D350735" w14:textId="77777777" w:rsidR="00BD151F" w:rsidRDefault="00BD151F" w:rsidP="00811F7C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Model1</w:t>
            </w:r>
          </w:p>
          <w:p w14:paraId="76326D44" w14:textId="7662727D" w:rsidR="00BD151F" w:rsidRPr="001077A8" w:rsidRDefault="00BD151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ALL patients</w:t>
            </w:r>
          </w:p>
        </w:tc>
        <w:tc>
          <w:tcPr>
            <w:tcW w:w="885" w:type="dxa"/>
            <w:noWrap/>
            <w:hideMark/>
          </w:tcPr>
          <w:p w14:paraId="0796B634" w14:textId="77777777" w:rsidR="00BD151F" w:rsidRPr="001077A8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90" w:type="dxa"/>
            <w:noWrap/>
            <w:hideMark/>
          </w:tcPr>
          <w:p w14:paraId="2576B191" w14:textId="77777777" w:rsidR="00BD151F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1.06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87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1.29 ) </w:t>
            </w:r>
          </w:p>
          <w:p w14:paraId="3BD89CF7" w14:textId="5586D0E1" w:rsidR="00BD151F" w:rsidRPr="001077A8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575</w:t>
            </w:r>
          </w:p>
        </w:tc>
        <w:tc>
          <w:tcPr>
            <w:tcW w:w="1890" w:type="dxa"/>
            <w:noWrap/>
            <w:hideMark/>
          </w:tcPr>
          <w:p w14:paraId="4642FCE3" w14:textId="77777777" w:rsidR="00BD151F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0.94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77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1.16 ) </w:t>
            </w:r>
          </w:p>
          <w:p w14:paraId="000A92CA" w14:textId="12EC70C0" w:rsidR="00BD151F" w:rsidRPr="001077A8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558</w:t>
            </w:r>
          </w:p>
        </w:tc>
        <w:tc>
          <w:tcPr>
            <w:tcW w:w="1890" w:type="dxa"/>
            <w:noWrap/>
            <w:hideMark/>
          </w:tcPr>
          <w:p w14:paraId="13AE38E4" w14:textId="77777777" w:rsidR="00BD151F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0.89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67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1.17 ) </w:t>
            </w:r>
          </w:p>
          <w:p w14:paraId="30AE07CE" w14:textId="1DC92CB7" w:rsidR="00BD151F" w:rsidRPr="001077A8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401</w:t>
            </w:r>
          </w:p>
        </w:tc>
        <w:tc>
          <w:tcPr>
            <w:tcW w:w="1890" w:type="dxa"/>
            <w:noWrap/>
            <w:hideMark/>
          </w:tcPr>
          <w:p w14:paraId="36253CB0" w14:textId="77777777" w:rsidR="00BD151F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0.99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97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1 ) </w:t>
            </w:r>
          </w:p>
          <w:p w14:paraId="1F6E3B10" w14:textId="4D95F837" w:rsidR="00BD151F" w:rsidRPr="001077A8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077</w:t>
            </w:r>
          </w:p>
        </w:tc>
      </w:tr>
      <w:tr w:rsidR="00BD151F" w14:paraId="210C017B" w14:textId="77777777" w:rsidTr="00530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5A7B4E70" w14:textId="77777777" w:rsidR="00BD151F" w:rsidRDefault="00BD151F" w:rsidP="00811F7C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Model2</w:t>
            </w:r>
          </w:p>
          <w:p w14:paraId="42DAFFBE" w14:textId="477CF9F3" w:rsidR="00BD151F" w:rsidRPr="001077A8" w:rsidRDefault="00BD151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PUL</w:t>
            </w:r>
          </w:p>
        </w:tc>
        <w:tc>
          <w:tcPr>
            <w:tcW w:w="885" w:type="dxa"/>
            <w:noWrap/>
            <w:hideMark/>
          </w:tcPr>
          <w:p w14:paraId="6691F6C2" w14:textId="77777777" w:rsidR="00BD151F" w:rsidRPr="001077A8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90" w:type="dxa"/>
            <w:noWrap/>
            <w:hideMark/>
          </w:tcPr>
          <w:p w14:paraId="30083356" w14:textId="77777777" w:rsidR="00BD151F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1.16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83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1.63 ) </w:t>
            </w:r>
          </w:p>
          <w:p w14:paraId="08B46F69" w14:textId="45A63DCA" w:rsidR="00BD151F" w:rsidRPr="001077A8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397</w:t>
            </w:r>
          </w:p>
        </w:tc>
        <w:tc>
          <w:tcPr>
            <w:tcW w:w="1890" w:type="dxa"/>
            <w:noWrap/>
            <w:hideMark/>
          </w:tcPr>
          <w:p w14:paraId="096A7045" w14:textId="77777777" w:rsidR="00BD151F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1.02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7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1.47 ) </w:t>
            </w:r>
          </w:p>
          <w:p w14:paraId="0D22B716" w14:textId="5361C58E" w:rsidR="00BD151F" w:rsidRPr="001077A8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p =  0.932</w:t>
            </w:r>
          </w:p>
        </w:tc>
        <w:tc>
          <w:tcPr>
            <w:tcW w:w="1890" w:type="dxa"/>
            <w:noWrap/>
            <w:hideMark/>
          </w:tcPr>
          <w:p w14:paraId="49C53090" w14:textId="77777777" w:rsidR="00BD151F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1.14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7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1.89 ) </w:t>
            </w:r>
          </w:p>
          <w:p w14:paraId="07D6735A" w14:textId="2CE4D41D" w:rsidR="00BD151F" w:rsidRPr="001077A8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p =  0.592</w:t>
            </w:r>
          </w:p>
        </w:tc>
        <w:tc>
          <w:tcPr>
            <w:tcW w:w="1890" w:type="dxa"/>
            <w:noWrap/>
            <w:hideMark/>
          </w:tcPr>
          <w:p w14:paraId="793A7B4D" w14:textId="77777777" w:rsidR="00BD151F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0.96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93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1 ) </w:t>
            </w:r>
          </w:p>
          <w:p w14:paraId="49140B8D" w14:textId="53992B76" w:rsidR="00BD151F" w:rsidRPr="001077A8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 xml:space="preserve">p </w:t>
            </w:r>
            <w:proofErr w:type="gramStart"/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=  0</w:t>
            </w:r>
            <w:proofErr w:type="gramEnd"/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.037</w:t>
            </w:r>
          </w:p>
        </w:tc>
      </w:tr>
      <w:tr w:rsidR="00BD151F" w14:paraId="3DB353E3" w14:textId="77777777" w:rsidTr="0053061A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796235CA" w14:textId="77777777" w:rsidR="00BD151F" w:rsidRDefault="00BD151F" w:rsidP="00811F7C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Model3</w:t>
            </w:r>
          </w:p>
          <w:p w14:paraId="64A19CAE" w14:textId="47B68217" w:rsidR="00BD151F" w:rsidRPr="001077A8" w:rsidRDefault="00BD151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CKD</w:t>
            </w:r>
          </w:p>
        </w:tc>
        <w:tc>
          <w:tcPr>
            <w:tcW w:w="885" w:type="dxa"/>
            <w:noWrap/>
            <w:hideMark/>
          </w:tcPr>
          <w:p w14:paraId="2704A69D" w14:textId="77777777" w:rsidR="00BD151F" w:rsidRPr="001077A8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90" w:type="dxa"/>
            <w:noWrap/>
            <w:hideMark/>
          </w:tcPr>
          <w:p w14:paraId="159D362B" w14:textId="77777777" w:rsidR="00BD151F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1.69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96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3.03 ) </w:t>
            </w:r>
          </w:p>
          <w:p w14:paraId="7878A1FC" w14:textId="4B33C38C" w:rsidR="00BD151F" w:rsidRPr="001077A8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072</w:t>
            </w:r>
          </w:p>
        </w:tc>
        <w:tc>
          <w:tcPr>
            <w:tcW w:w="1890" w:type="dxa"/>
            <w:noWrap/>
            <w:hideMark/>
          </w:tcPr>
          <w:p w14:paraId="33679CBA" w14:textId="77777777" w:rsidR="00BD151F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1.52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84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2.8 ) </w:t>
            </w:r>
          </w:p>
          <w:p w14:paraId="46EB2F4A" w14:textId="28F4676F" w:rsidR="00BD151F" w:rsidRPr="001077A8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p =  0.173</w:t>
            </w:r>
          </w:p>
        </w:tc>
        <w:tc>
          <w:tcPr>
            <w:tcW w:w="1890" w:type="dxa"/>
            <w:noWrap/>
            <w:hideMark/>
          </w:tcPr>
          <w:p w14:paraId="6E1BE64B" w14:textId="77777777" w:rsidR="00BD151F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1.31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59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2.95 ) </w:t>
            </w:r>
          </w:p>
          <w:p w14:paraId="478215B4" w14:textId="3F5EB306" w:rsidR="00BD151F" w:rsidRPr="001077A8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p =  0.504</w:t>
            </w:r>
          </w:p>
        </w:tc>
        <w:tc>
          <w:tcPr>
            <w:tcW w:w="1890" w:type="dxa"/>
            <w:noWrap/>
            <w:hideMark/>
          </w:tcPr>
          <w:p w14:paraId="01E0FC46" w14:textId="77777777" w:rsidR="00BD151F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1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94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1.05 ) </w:t>
            </w:r>
          </w:p>
          <w:p w14:paraId="648782D7" w14:textId="2F3AAE39" w:rsidR="00BD151F" w:rsidRPr="001077A8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89</w:t>
            </w:r>
          </w:p>
        </w:tc>
      </w:tr>
      <w:tr w:rsidR="00BD151F" w14:paraId="7BD919FE" w14:textId="77777777" w:rsidTr="00530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64ED0514" w14:textId="77777777" w:rsidR="00BD151F" w:rsidRDefault="00BD151F" w:rsidP="00811F7C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Model4</w:t>
            </w:r>
          </w:p>
          <w:p w14:paraId="23A606E1" w14:textId="73E8AA40" w:rsidR="00BD151F" w:rsidRPr="001077A8" w:rsidRDefault="00BD151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CHF</w:t>
            </w:r>
          </w:p>
        </w:tc>
        <w:tc>
          <w:tcPr>
            <w:tcW w:w="885" w:type="dxa"/>
            <w:noWrap/>
            <w:hideMark/>
          </w:tcPr>
          <w:p w14:paraId="3362B04B" w14:textId="77777777" w:rsidR="00BD151F" w:rsidRPr="001077A8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90" w:type="dxa"/>
            <w:noWrap/>
            <w:hideMark/>
          </w:tcPr>
          <w:p w14:paraId="1BE1A6FB" w14:textId="77777777" w:rsidR="00BD151F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1.2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83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1.76 ) </w:t>
            </w:r>
          </w:p>
          <w:p w14:paraId="6C11FCD1" w14:textId="3ACFABD9" w:rsidR="00BD151F" w:rsidRPr="001077A8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338</w:t>
            </w:r>
          </w:p>
        </w:tc>
        <w:tc>
          <w:tcPr>
            <w:tcW w:w="1890" w:type="dxa"/>
            <w:noWrap/>
            <w:hideMark/>
          </w:tcPr>
          <w:p w14:paraId="0514DAED" w14:textId="77777777" w:rsidR="00BD151F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1.29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87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1.92 ) </w:t>
            </w:r>
          </w:p>
          <w:p w14:paraId="091CDA63" w14:textId="0C1F68C1" w:rsidR="00BD151F" w:rsidRPr="001077A8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p =  0.207</w:t>
            </w:r>
          </w:p>
        </w:tc>
        <w:tc>
          <w:tcPr>
            <w:tcW w:w="1890" w:type="dxa"/>
            <w:noWrap/>
            <w:hideMark/>
          </w:tcPr>
          <w:p w14:paraId="2F5F34B5" w14:textId="77777777" w:rsidR="00BD151F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1.26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74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2.13 ) </w:t>
            </w:r>
          </w:p>
          <w:p w14:paraId="32F2B034" w14:textId="7275DE44" w:rsidR="00BD151F" w:rsidRPr="001077A8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p =  0.393</w:t>
            </w:r>
          </w:p>
        </w:tc>
        <w:tc>
          <w:tcPr>
            <w:tcW w:w="1890" w:type="dxa"/>
            <w:noWrap/>
            <w:hideMark/>
          </w:tcPr>
          <w:p w14:paraId="33E21ACD" w14:textId="77777777" w:rsidR="00BD151F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0.98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95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1.02 ) </w:t>
            </w:r>
          </w:p>
          <w:p w14:paraId="235E8320" w14:textId="042B0810" w:rsidR="00BD151F" w:rsidRPr="001077A8" w:rsidRDefault="00BD15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336</w:t>
            </w:r>
          </w:p>
        </w:tc>
      </w:tr>
      <w:tr w:rsidR="00BD151F" w14:paraId="75D3133E" w14:textId="77777777" w:rsidTr="0053061A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6AC9DEDA" w14:textId="77777777" w:rsidR="00BD151F" w:rsidRDefault="00BD151F" w:rsidP="00811F7C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Model5</w:t>
            </w:r>
          </w:p>
          <w:p w14:paraId="52C72E64" w14:textId="5D774688" w:rsidR="00BD151F" w:rsidRPr="001077A8" w:rsidRDefault="00BD151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Hypertension</w:t>
            </w:r>
          </w:p>
        </w:tc>
        <w:tc>
          <w:tcPr>
            <w:tcW w:w="885" w:type="dxa"/>
            <w:noWrap/>
            <w:hideMark/>
          </w:tcPr>
          <w:p w14:paraId="3E4B9BC1" w14:textId="77777777" w:rsidR="00BD151F" w:rsidRPr="001077A8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90" w:type="dxa"/>
            <w:noWrap/>
            <w:hideMark/>
          </w:tcPr>
          <w:p w14:paraId="4C00744E" w14:textId="77777777" w:rsidR="00BD151F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1.23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65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2.38 ) </w:t>
            </w:r>
          </w:p>
          <w:p w14:paraId="75A30464" w14:textId="487AB152" w:rsidR="00BD151F" w:rsidRPr="001077A8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526</w:t>
            </w:r>
          </w:p>
        </w:tc>
        <w:tc>
          <w:tcPr>
            <w:tcW w:w="1890" w:type="dxa"/>
            <w:noWrap/>
            <w:hideMark/>
          </w:tcPr>
          <w:p w14:paraId="25F18097" w14:textId="77777777" w:rsidR="00BD151F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1.45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76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2.84 ) </w:t>
            </w:r>
          </w:p>
          <w:p w14:paraId="09EC62E6" w14:textId="3CDEE69D" w:rsidR="00BD151F" w:rsidRPr="001077A8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p =  0.272</w:t>
            </w:r>
          </w:p>
        </w:tc>
        <w:tc>
          <w:tcPr>
            <w:tcW w:w="1890" w:type="dxa"/>
            <w:noWrap/>
            <w:hideMark/>
          </w:tcPr>
          <w:p w14:paraId="3EECC9B4" w14:textId="77777777" w:rsidR="00BD151F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1.03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42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2.59 ) </w:t>
            </w:r>
          </w:p>
          <w:p w14:paraId="4C9ABAB1" w14:textId="1D02E20C" w:rsidR="00BD151F" w:rsidRPr="001077A8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p =  0.943</w:t>
            </w:r>
          </w:p>
        </w:tc>
        <w:tc>
          <w:tcPr>
            <w:tcW w:w="1890" w:type="dxa"/>
            <w:noWrap/>
            <w:hideMark/>
          </w:tcPr>
          <w:p w14:paraId="2008D8B4" w14:textId="77777777" w:rsidR="00BD151F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1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94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1.06 ) </w:t>
            </w:r>
          </w:p>
          <w:p w14:paraId="66F8E76C" w14:textId="0E6E2DDC" w:rsidR="00BD151F" w:rsidRPr="001077A8" w:rsidRDefault="00BD15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981</w:t>
            </w:r>
          </w:p>
        </w:tc>
      </w:tr>
    </w:tbl>
    <w:p w14:paraId="102483D0" w14:textId="77777777" w:rsidR="002B37B5" w:rsidRDefault="002B37B5" w:rsidP="001077A8">
      <w:pPr>
        <w:pStyle w:val="Compact"/>
        <w:jc w:val="center"/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</w:pPr>
    </w:p>
    <w:p w14:paraId="60C81908" w14:textId="77777777" w:rsidR="002E2F49" w:rsidRPr="002B37B5" w:rsidRDefault="002B37B5" w:rsidP="002E2F49">
      <w:pPr>
        <w:pStyle w:val="Heading4"/>
        <w:jc w:val="center"/>
        <w:rPr>
          <w:i/>
          <w:color w:val="auto"/>
          <w:sz w:val="22"/>
          <w:szCs w:val="20"/>
        </w:rPr>
      </w:pPr>
      <w:r w:rsidRPr="002E2F49">
        <w:rPr>
          <w:i/>
          <w:color w:val="auto"/>
          <w:sz w:val="22"/>
          <w:szCs w:val="20"/>
        </w:rPr>
        <w:t>Table 1.5</w:t>
      </w:r>
      <w:r w:rsidR="001077A8" w:rsidRPr="002E2F49">
        <w:rPr>
          <w:i/>
          <w:color w:val="auto"/>
          <w:sz w:val="22"/>
          <w:szCs w:val="20"/>
        </w:rPr>
        <w:t xml:space="preserve"> </w:t>
      </w:r>
      <w:r w:rsidR="002E2F49" w:rsidRPr="00940334">
        <w:rPr>
          <w:i/>
          <w:color w:val="auto"/>
          <w:sz w:val="22"/>
          <w:szCs w:val="20"/>
        </w:rPr>
        <w:t>Use logistic regression to evaluate Relationship between fluid balance and Hospital mortality status, the group was stratified by quartile of fluid balance</w:t>
      </w:r>
    </w:p>
    <w:tbl>
      <w:tblPr>
        <w:tblStyle w:val="PlainTable1"/>
        <w:tblW w:w="9670" w:type="dxa"/>
        <w:tblInd w:w="-243" w:type="dxa"/>
        <w:tblLook w:val="04A0" w:firstRow="1" w:lastRow="0" w:firstColumn="1" w:lastColumn="0" w:noHBand="0" w:noVBand="1"/>
      </w:tblPr>
      <w:tblGrid>
        <w:gridCol w:w="1225"/>
        <w:gridCol w:w="885"/>
        <w:gridCol w:w="1890"/>
        <w:gridCol w:w="1890"/>
        <w:gridCol w:w="1890"/>
        <w:gridCol w:w="1890"/>
      </w:tblGrid>
      <w:tr w:rsidR="002E2F49" w14:paraId="68707672" w14:textId="77777777" w:rsidTr="005306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70" w:type="dxa"/>
            <w:gridSpan w:val="6"/>
            <w:noWrap/>
          </w:tcPr>
          <w:p w14:paraId="777541F6" w14:textId="77777777" w:rsidR="002E2F49" w:rsidRPr="0056656C" w:rsidRDefault="002E2F49" w:rsidP="00E921B1">
            <w:pPr>
              <w:jc w:val="center"/>
              <w:rPr>
                <w:rFonts w:ascii="Calibri" w:eastAsia="Times New Roman" w:hAnsi="Calibri"/>
                <w:b w:val="0"/>
                <w:color w:val="000000"/>
                <w:sz w:val="18"/>
              </w:rPr>
            </w:pPr>
            <w:proofErr w:type="gramStart"/>
            <w:r>
              <w:rPr>
                <w:rFonts w:ascii="Calibri" w:eastAsia="Times New Roman" w:hAnsi="Calibri"/>
                <w:color w:val="000000"/>
                <w:sz w:val="18"/>
              </w:rPr>
              <w:t>OR(</w:t>
            </w:r>
            <w:proofErr w:type="gramEnd"/>
            <w:r>
              <w:rPr>
                <w:rFonts w:ascii="Calibri" w:eastAsia="Times New Roman" w:hAnsi="Calibri"/>
                <w:color w:val="000000"/>
                <w:sz w:val="18"/>
              </w:rPr>
              <w:t>95% CI), p-value</w:t>
            </w:r>
          </w:p>
        </w:tc>
      </w:tr>
      <w:tr w:rsidR="002E2F49" w14:paraId="2EEB72E4" w14:textId="77777777" w:rsidTr="00530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3D7CEBD3" w14:textId="77777777" w:rsidR="002E2F49" w:rsidRPr="00D02981" w:rsidRDefault="002E2F49" w:rsidP="00E921B1">
            <w:pPr>
              <w:rPr>
                <w:rFonts w:ascii="Calibri" w:eastAsia="Times New Roman" w:hAnsi="Calibri"/>
                <w:color w:val="000000"/>
                <w:sz w:val="18"/>
              </w:rPr>
            </w:pPr>
          </w:p>
        </w:tc>
        <w:tc>
          <w:tcPr>
            <w:tcW w:w="885" w:type="dxa"/>
            <w:noWrap/>
            <w:hideMark/>
          </w:tcPr>
          <w:p w14:paraId="7C6FD384" w14:textId="77777777" w:rsidR="002E2F49" w:rsidRPr="0056656C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56656C">
              <w:rPr>
                <w:rFonts w:ascii="Calibri" w:eastAsia="Times New Roman" w:hAnsi="Calibri"/>
                <w:b/>
                <w:color w:val="000000"/>
                <w:sz w:val="18"/>
              </w:rPr>
              <w:t>group1</w:t>
            </w:r>
          </w:p>
        </w:tc>
        <w:tc>
          <w:tcPr>
            <w:tcW w:w="1890" w:type="dxa"/>
            <w:noWrap/>
            <w:hideMark/>
          </w:tcPr>
          <w:p w14:paraId="6912754C" w14:textId="77777777" w:rsidR="002E2F49" w:rsidRPr="0056656C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56656C">
              <w:rPr>
                <w:rFonts w:ascii="Calibri" w:eastAsia="Times New Roman" w:hAnsi="Calibri"/>
                <w:b/>
                <w:color w:val="000000"/>
                <w:sz w:val="18"/>
              </w:rPr>
              <w:t>group2</w:t>
            </w:r>
          </w:p>
        </w:tc>
        <w:tc>
          <w:tcPr>
            <w:tcW w:w="1890" w:type="dxa"/>
            <w:noWrap/>
            <w:hideMark/>
          </w:tcPr>
          <w:p w14:paraId="042AD8AD" w14:textId="77777777" w:rsidR="002E2F49" w:rsidRPr="0056656C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56656C">
              <w:rPr>
                <w:rFonts w:ascii="Calibri" w:eastAsia="Times New Roman" w:hAnsi="Calibri"/>
                <w:b/>
                <w:color w:val="000000"/>
                <w:sz w:val="18"/>
              </w:rPr>
              <w:t>group3</w:t>
            </w:r>
          </w:p>
        </w:tc>
        <w:tc>
          <w:tcPr>
            <w:tcW w:w="1890" w:type="dxa"/>
            <w:noWrap/>
            <w:hideMark/>
          </w:tcPr>
          <w:p w14:paraId="7AC7262F" w14:textId="77777777" w:rsidR="002E2F49" w:rsidRPr="0056656C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56656C">
              <w:rPr>
                <w:rFonts w:ascii="Calibri" w:eastAsia="Times New Roman" w:hAnsi="Calibri"/>
                <w:b/>
                <w:color w:val="000000"/>
                <w:sz w:val="18"/>
              </w:rPr>
              <w:t>group4</w:t>
            </w:r>
          </w:p>
        </w:tc>
        <w:tc>
          <w:tcPr>
            <w:tcW w:w="1890" w:type="dxa"/>
            <w:noWrap/>
            <w:hideMark/>
          </w:tcPr>
          <w:p w14:paraId="4510C1E6" w14:textId="77777777" w:rsidR="002E2F49" w:rsidRPr="0056656C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>
              <w:rPr>
                <w:rFonts w:ascii="Calibri" w:eastAsia="Times New Roman" w:hAnsi="Calibri"/>
                <w:b/>
                <w:color w:val="000000"/>
                <w:sz w:val="18"/>
              </w:rPr>
              <w:t>Per 1L</w:t>
            </w:r>
            <w:r w:rsidRPr="00D61AE0">
              <w:rPr>
                <w:rFonts w:ascii="Calibri" w:eastAsia="Times New Roman" w:hAnsi="Calibri"/>
                <w:b/>
                <w:color w:val="000000"/>
                <w:sz w:val="18"/>
              </w:rPr>
              <w:t xml:space="preserve"> increase in FB</w:t>
            </w:r>
          </w:p>
        </w:tc>
      </w:tr>
      <w:tr w:rsidR="002E2F49" w14:paraId="4BF36EFC" w14:textId="77777777" w:rsidTr="0053061A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19A3629B" w14:textId="77777777" w:rsidR="002E2F49" w:rsidRDefault="002E2F49" w:rsidP="00E921B1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Model1</w:t>
            </w:r>
          </w:p>
          <w:p w14:paraId="2C0A9C9E" w14:textId="77777777" w:rsidR="002E2F49" w:rsidRPr="00D02981" w:rsidRDefault="002E2F49" w:rsidP="00E921B1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ALL patients</w:t>
            </w:r>
          </w:p>
        </w:tc>
        <w:tc>
          <w:tcPr>
            <w:tcW w:w="885" w:type="dxa"/>
            <w:noWrap/>
            <w:hideMark/>
          </w:tcPr>
          <w:p w14:paraId="2E2717BD" w14:textId="77777777" w:rsidR="002E2F49" w:rsidRPr="00D02981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90" w:type="dxa"/>
            <w:noWrap/>
            <w:hideMark/>
          </w:tcPr>
          <w:p w14:paraId="2CC68C4C" w14:textId="77777777" w:rsidR="002E2F49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1.16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99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1.36 ) </w:t>
            </w:r>
          </w:p>
          <w:p w14:paraId="580102E5" w14:textId="77777777" w:rsidR="002E2F49" w:rsidRPr="00D02981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07</w:t>
            </w:r>
          </w:p>
        </w:tc>
        <w:tc>
          <w:tcPr>
            <w:tcW w:w="1890" w:type="dxa"/>
            <w:noWrap/>
            <w:hideMark/>
          </w:tcPr>
          <w:p w14:paraId="39D8E961" w14:textId="77777777" w:rsidR="002E2F49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0.98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83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1.17 ) </w:t>
            </w:r>
          </w:p>
          <w:p w14:paraId="517DEE14" w14:textId="77777777" w:rsidR="002E2F49" w:rsidRPr="00D02981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851</w:t>
            </w:r>
          </w:p>
        </w:tc>
        <w:tc>
          <w:tcPr>
            <w:tcW w:w="1890" w:type="dxa"/>
            <w:noWrap/>
            <w:hideMark/>
          </w:tcPr>
          <w:p w14:paraId="672345D0" w14:textId="77777777" w:rsidR="002E2F49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0.9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7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1.14 ) </w:t>
            </w:r>
          </w:p>
          <w:p w14:paraId="4F3A2084" w14:textId="77777777" w:rsidR="002E2F49" w:rsidRPr="00D02981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372</w:t>
            </w:r>
          </w:p>
        </w:tc>
        <w:tc>
          <w:tcPr>
            <w:tcW w:w="1890" w:type="dxa"/>
            <w:noWrap/>
            <w:hideMark/>
          </w:tcPr>
          <w:p w14:paraId="03FE4DA3" w14:textId="77777777" w:rsidR="002E2F49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0.99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98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1.01 ) </w:t>
            </w:r>
          </w:p>
          <w:p w14:paraId="4DF505FC" w14:textId="77777777" w:rsidR="002E2F49" w:rsidRPr="00D02981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244</w:t>
            </w:r>
          </w:p>
        </w:tc>
      </w:tr>
      <w:tr w:rsidR="002E2F49" w14:paraId="3300FB8E" w14:textId="77777777" w:rsidTr="00530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54F59C9A" w14:textId="77777777" w:rsidR="002E2F49" w:rsidRDefault="002E2F49" w:rsidP="00E921B1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Model2</w:t>
            </w:r>
          </w:p>
          <w:p w14:paraId="6D859EBA" w14:textId="77777777" w:rsidR="002E2F49" w:rsidRPr="00D02981" w:rsidRDefault="002E2F49" w:rsidP="00E921B1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PUL</w:t>
            </w:r>
          </w:p>
        </w:tc>
        <w:tc>
          <w:tcPr>
            <w:tcW w:w="885" w:type="dxa"/>
            <w:noWrap/>
            <w:hideMark/>
          </w:tcPr>
          <w:p w14:paraId="3A273D28" w14:textId="77777777" w:rsidR="002E2F49" w:rsidRPr="00D02981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90" w:type="dxa"/>
            <w:noWrap/>
            <w:hideMark/>
          </w:tcPr>
          <w:p w14:paraId="0E61FD7A" w14:textId="77777777" w:rsidR="002E2F49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1.48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1.1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2 ) </w:t>
            </w:r>
          </w:p>
          <w:p w14:paraId="6045F1E8" w14:textId="77777777" w:rsidR="002E2F49" w:rsidRPr="00D02981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 xml:space="preserve">p </w:t>
            </w:r>
            <w:proofErr w:type="gramStart"/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=  0</w:t>
            </w:r>
            <w:proofErr w:type="gramEnd"/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.01</w:t>
            </w:r>
          </w:p>
        </w:tc>
        <w:tc>
          <w:tcPr>
            <w:tcW w:w="1890" w:type="dxa"/>
            <w:noWrap/>
            <w:hideMark/>
          </w:tcPr>
          <w:p w14:paraId="765E4125" w14:textId="77777777" w:rsidR="002E2F49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1.43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1.04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1.99 ) </w:t>
            </w:r>
          </w:p>
          <w:p w14:paraId="18F62FEA" w14:textId="77777777" w:rsidR="002E2F49" w:rsidRPr="00D02981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 xml:space="preserve">p </w:t>
            </w:r>
            <w:proofErr w:type="gramStart"/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=  0</w:t>
            </w:r>
            <w:proofErr w:type="gramEnd"/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.029</w:t>
            </w:r>
          </w:p>
        </w:tc>
        <w:tc>
          <w:tcPr>
            <w:tcW w:w="1890" w:type="dxa"/>
            <w:noWrap/>
            <w:hideMark/>
          </w:tcPr>
          <w:p w14:paraId="3798E712" w14:textId="77777777" w:rsidR="002E2F49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1.53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98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2.4 ) </w:t>
            </w:r>
          </w:p>
          <w:p w14:paraId="7FE566D1" w14:textId="77777777" w:rsidR="002E2F49" w:rsidRPr="00D02981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061</w:t>
            </w:r>
          </w:p>
        </w:tc>
        <w:tc>
          <w:tcPr>
            <w:tcW w:w="1890" w:type="dxa"/>
            <w:noWrap/>
            <w:hideMark/>
          </w:tcPr>
          <w:p w14:paraId="1EA6527E" w14:textId="77777777" w:rsidR="002E2F49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0.97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94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1 ) </w:t>
            </w:r>
          </w:p>
          <w:p w14:paraId="6DB77B45" w14:textId="77777777" w:rsidR="002E2F49" w:rsidRPr="00D02981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066</w:t>
            </w:r>
          </w:p>
        </w:tc>
      </w:tr>
      <w:tr w:rsidR="002E2F49" w14:paraId="2969F2E3" w14:textId="77777777" w:rsidTr="0053061A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47BF493B" w14:textId="77777777" w:rsidR="002E2F49" w:rsidRDefault="002E2F49" w:rsidP="00E921B1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Model3</w:t>
            </w:r>
          </w:p>
          <w:p w14:paraId="106943B0" w14:textId="77777777" w:rsidR="002E2F49" w:rsidRPr="00D02981" w:rsidRDefault="002E2F49" w:rsidP="00E921B1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CKD</w:t>
            </w:r>
          </w:p>
        </w:tc>
        <w:tc>
          <w:tcPr>
            <w:tcW w:w="885" w:type="dxa"/>
            <w:noWrap/>
            <w:hideMark/>
          </w:tcPr>
          <w:p w14:paraId="315675F4" w14:textId="77777777" w:rsidR="002E2F49" w:rsidRPr="00D02981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90" w:type="dxa"/>
            <w:noWrap/>
            <w:hideMark/>
          </w:tcPr>
          <w:p w14:paraId="5CF7E243" w14:textId="77777777" w:rsidR="002E2F49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1.35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88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2.07 ) </w:t>
            </w:r>
          </w:p>
          <w:p w14:paraId="2CB00F44" w14:textId="77777777" w:rsidR="002E2F49" w:rsidRPr="00D02981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168</w:t>
            </w:r>
          </w:p>
        </w:tc>
        <w:tc>
          <w:tcPr>
            <w:tcW w:w="1890" w:type="dxa"/>
            <w:noWrap/>
            <w:hideMark/>
          </w:tcPr>
          <w:p w14:paraId="79465EE5" w14:textId="77777777" w:rsidR="002E2F49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1.33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84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2.12 ) </w:t>
            </w:r>
          </w:p>
          <w:p w14:paraId="1BB36411" w14:textId="77777777" w:rsidR="002E2F49" w:rsidRPr="00D02981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22</w:t>
            </w:r>
          </w:p>
        </w:tc>
        <w:tc>
          <w:tcPr>
            <w:tcW w:w="1890" w:type="dxa"/>
            <w:noWrap/>
            <w:hideMark/>
          </w:tcPr>
          <w:p w14:paraId="4C1290CE" w14:textId="77777777" w:rsidR="002E2F49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1.13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58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2.19 ) </w:t>
            </w:r>
          </w:p>
          <w:p w14:paraId="7F4A0440" w14:textId="77777777" w:rsidR="002E2F49" w:rsidRPr="00D02981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711</w:t>
            </w:r>
          </w:p>
        </w:tc>
        <w:tc>
          <w:tcPr>
            <w:tcW w:w="1890" w:type="dxa"/>
            <w:noWrap/>
            <w:hideMark/>
          </w:tcPr>
          <w:p w14:paraId="55920E26" w14:textId="77777777" w:rsidR="002E2F49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1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95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1.05 ) </w:t>
            </w:r>
          </w:p>
          <w:p w14:paraId="5F35AE3B" w14:textId="77777777" w:rsidR="002E2F49" w:rsidRPr="00D02981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96</w:t>
            </w:r>
          </w:p>
        </w:tc>
      </w:tr>
      <w:tr w:rsidR="002E2F49" w14:paraId="2351F2F2" w14:textId="77777777" w:rsidTr="00530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6097C60E" w14:textId="77777777" w:rsidR="002E2F49" w:rsidRDefault="002E2F49" w:rsidP="00E921B1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Model4</w:t>
            </w:r>
          </w:p>
          <w:p w14:paraId="3995EDE3" w14:textId="77777777" w:rsidR="002E2F49" w:rsidRPr="00D02981" w:rsidRDefault="002E2F49" w:rsidP="00E921B1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CHF</w:t>
            </w:r>
          </w:p>
        </w:tc>
        <w:tc>
          <w:tcPr>
            <w:tcW w:w="885" w:type="dxa"/>
            <w:noWrap/>
            <w:hideMark/>
          </w:tcPr>
          <w:p w14:paraId="47D3FF65" w14:textId="77777777" w:rsidR="002E2F49" w:rsidRPr="00D02981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90" w:type="dxa"/>
            <w:noWrap/>
            <w:hideMark/>
          </w:tcPr>
          <w:p w14:paraId="2AF9AF0B" w14:textId="77777777" w:rsidR="002E2F49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1.28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94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1.75 ) </w:t>
            </w:r>
          </w:p>
          <w:p w14:paraId="47BCFB4F" w14:textId="77777777" w:rsidR="002E2F49" w:rsidRPr="00D02981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121</w:t>
            </w:r>
          </w:p>
        </w:tc>
        <w:tc>
          <w:tcPr>
            <w:tcW w:w="1890" w:type="dxa"/>
            <w:noWrap/>
            <w:hideMark/>
          </w:tcPr>
          <w:p w14:paraId="3801D606" w14:textId="77777777" w:rsidR="002E2F49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1.38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99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1.93 ) </w:t>
            </w:r>
          </w:p>
          <w:p w14:paraId="397C733B" w14:textId="77777777" w:rsidR="002E2F49" w:rsidRPr="00D02981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058</w:t>
            </w:r>
          </w:p>
        </w:tc>
        <w:tc>
          <w:tcPr>
            <w:tcW w:w="1890" w:type="dxa"/>
            <w:noWrap/>
            <w:hideMark/>
          </w:tcPr>
          <w:p w14:paraId="765D6A1C" w14:textId="77777777" w:rsidR="002E2F49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1.24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78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1.95 ) </w:t>
            </w:r>
          </w:p>
          <w:p w14:paraId="78BC9F8A" w14:textId="77777777" w:rsidR="002E2F49" w:rsidRPr="00D02981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365</w:t>
            </w:r>
          </w:p>
        </w:tc>
        <w:tc>
          <w:tcPr>
            <w:tcW w:w="1890" w:type="dxa"/>
            <w:noWrap/>
            <w:hideMark/>
          </w:tcPr>
          <w:p w14:paraId="77417C92" w14:textId="77777777" w:rsidR="002E2F49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0.99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95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1.02 ) </w:t>
            </w:r>
          </w:p>
          <w:p w14:paraId="2654EE98" w14:textId="77777777" w:rsidR="002E2F49" w:rsidRPr="00D02981" w:rsidRDefault="002E2F49" w:rsidP="00E921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373</w:t>
            </w:r>
          </w:p>
        </w:tc>
      </w:tr>
      <w:tr w:rsidR="002E2F49" w14:paraId="4B8A7071" w14:textId="77777777" w:rsidTr="0053061A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19E1EA75" w14:textId="77777777" w:rsidR="002E2F49" w:rsidRDefault="002E2F49" w:rsidP="00E921B1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lastRenderedPageBreak/>
              <w:t>Model5</w:t>
            </w:r>
          </w:p>
          <w:p w14:paraId="0AEC5B5B" w14:textId="77777777" w:rsidR="002E2F49" w:rsidRPr="00D02981" w:rsidRDefault="002E2F49" w:rsidP="00E921B1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Hypertension</w:t>
            </w:r>
          </w:p>
        </w:tc>
        <w:tc>
          <w:tcPr>
            <w:tcW w:w="885" w:type="dxa"/>
            <w:noWrap/>
            <w:hideMark/>
          </w:tcPr>
          <w:p w14:paraId="28796529" w14:textId="77777777" w:rsidR="002E2F49" w:rsidRPr="00D02981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90" w:type="dxa"/>
            <w:noWrap/>
            <w:hideMark/>
          </w:tcPr>
          <w:p w14:paraId="542AAB16" w14:textId="77777777" w:rsidR="002E2F49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1.32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8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2.19 ) </w:t>
            </w:r>
          </w:p>
          <w:p w14:paraId="03F258FE" w14:textId="77777777" w:rsidR="002E2F49" w:rsidRPr="00D02981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275</w:t>
            </w:r>
          </w:p>
        </w:tc>
        <w:tc>
          <w:tcPr>
            <w:tcW w:w="1890" w:type="dxa"/>
            <w:noWrap/>
            <w:hideMark/>
          </w:tcPr>
          <w:p w14:paraId="034CAE44" w14:textId="77777777" w:rsidR="002E2F49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1.44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85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2.47 ) </w:t>
            </w:r>
          </w:p>
          <w:p w14:paraId="2FC61DB4" w14:textId="77777777" w:rsidR="002E2F49" w:rsidRPr="00D02981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18</w:t>
            </w:r>
          </w:p>
        </w:tc>
        <w:tc>
          <w:tcPr>
            <w:tcW w:w="1890" w:type="dxa"/>
            <w:noWrap/>
            <w:hideMark/>
          </w:tcPr>
          <w:p w14:paraId="5E6E424E" w14:textId="77777777" w:rsidR="002E2F49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1.2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56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2.6 ) </w:t>
            </w:r>
          </w:p>
          <w:p w14:paraId="46F298DB" w14:textId="77777777" w:rsidR="002E2F49" w:rsidRPr="00D02981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634</w:t>
            </w:r>
          </w:p>
        </w:tc>
        <w:tc>
          <w:tcPr>
            <w:tcW w:w="1890" w:type="dxa"/>
            <w:noWrap/>
            <w:hideMark/>
          </w:tcPr>
          <w:p w14:paraId="63DEE053" w14:textId="77777777" w:rsidR="002E2F49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1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( 0.94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 , 1.05 ) </w:t>
            </w:r>
          </w:p>
          <w:p w14:paraId="7850B707" w14:textId="77777777" w:rsidR="002E2F49" w:rsidRPr="00D02981" w:rsidRDefault="002E2F49" w:rsidP="00E921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02981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D02981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D02981">
              <w:rPr>
                <w:rFonts w:ascii="Calibri" w:eastAsia="Times New Roman" w:hAnsi="Calibri"/>
                <w:color w:val="000000"/>
                <w:sz w:val="18"/>
              </w:rPr>
              <w:t>.875</w:t>
            </w:r>
          </w:p>
        </w:tc>
      </w:tr>
    </w:tbl>
    <w:p w14:paraId="0B179FE1" w14:textId="77777777" w:rsidR="00FB730C" w:rsidRDefault="00FB730C" w:rsidP="00FB730C">
      <w:pPr>
        <w:pStyle w:val="Compact"/>
        <w:jc w:val="center"/>
        <w:rPr>
          <w:rStyle w:val="VerbatimChar"/>
          <w:rFonts w:asciiTheme="majorHAnsi" w:eastAsiaTheme="majorEastAsia" w:hAnsiTheme="majorHAnsi" w:cstheme="majorBidi"/>
          <w:b/>
          <w:bCs/>
        </w:rPr>
      </w:pPr>
    </w:p>
    <w:p w14:paraId="1DF13FB0" w14:textId="682268B4" w:rsidR="001077A8" w:rsidRPr="00FB730C" w:rsidRDefault="002B37B5" w:rsidP="00FB730C">
      <w:pPr>
        <w:pStyle w:val="Compact"/>
        <w:jc w:val="center"/>
        <w:rPr>
          <w:rStyle w:val="VerbatimChar"/>
          <w:rFonts w:asciiTheme="majorHAnsi" w:eastAsiaTheme="majorEastAsia" w:hAnsiTheme="majorHAnsi" w:cstheme="majorBidi"/>
          <w:b/>
          <w:bCs/>
        </w:rPr>
      </w:pPr>
      <w:r>
        <w:rPr>
          <w:rStyle w:val="VerbatimChar"/>
          <w:rFonts w:asciiTheme="majorHAnsi" w:eastAsiaTheme="majorEastAsia" w:hAnsiTheme="majorHAnsi" w:cstheme="majorBidi"/>
          <w:b/>
          <w:bCs/>
        </w:rPr>
        <w:t>Table 1.6</w:t>
      </w:r>
      <w:r w:rsidR="00976387" w:rsidRPr="001077A8">
        <w:rPr>
          <w:rStyle w:val="VerbatimChar"/>
          <w:rFonts w:asciiTheme="majorHAnsi" w:eastAsiaTheme="majorEastAsia" w:hAnsiTheme="majorHAnsi" w:cstheme="majorBidi"/>
          <w:b/>
          <w:bCs/>
        </w:rPr>
        <w:t xml:space="preserve"> Use linear regression to evaluate Relationship between 24hour-fluid balance and LOS ICU, stratified by quartile of fluid balance</w:t>
      </w:r>
    </w:p>
    <w:tbl>
      <w:tblPr>
        <w:tblStyle w:val="PlainTable1"/>
        <w:tblW w:w="9707" w:type="dxa"/>
        <w:tblInd w:w="-243" w:type="dxa"/>
        <w:tblLook w:val="04A0" w:firstRow="1" w:lastRow="0" w:firstColumn="1" w:lastColumn="0" w:noHBand="0" w:noVBand="1"/>
      </w:tblPr>
      <w:tblGrid>
        <w:gridCol w:w="1225"/>
        <w:gridCol w:w="1002"/>
        <w:gridCol w:w="1842"/>
        <w:gridCol w:w="1812"/>
        <w:gridCol w:w="1904"/>
        <w:gridCol w:w="1922"/>
      </w:tblGrid>
      <w:tr w:rsidR="001077A8" w14:paraId="2EB2B6A5" w14:textId="77777777" w:rsidTr="00BE5D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0998C1C2" w14:textId="2CD8556B" w:rsidR="001077A8" w:rsidRPr="001077A8" w:rsidRDefault="001077A8">
            <w:pPr>
              <w:rPr>
                <w:rFonts w:ascii="Calibri" w:eastAsia="Times New Roman" w:hAnsi="Calibri"/>
                <w:color w:val="000000"/>
                <w:sz w:val="18"/>
              </w:rPr>
            </w:pPr>
          </w:p>
        </w:tc>
        <w:tc>
          <w:tcPr>
            <w:tcW w:w="1002" w:type="dxa"/>
            <w:noWrap/>
            <w:hideMark/>
          </w:tcPr>
          <w:p w14:paraId="444DDCA9" w14:textId="77777777" w:rsidR="001077A8" w:rsidRPr="001077A8" w:rsidRDefault="001077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group1</w:t>
            </w:r>
          </w:p>
        </w:tc>
        <w:tc>
          <w:tcPr>
            <w:tcW w:w="1842" w:type="dxa"/>
            <w:noWrap/>
            <w:hideMark/>
          </w:tcPr>
          <w:p w14:paraId="7A17072C" w14:textId="77777777" w:rsidR="001077A8" w:rsidRPr="001077A8" w:rsidRDefault="001077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group2</w:t>
            </w:r>
          </w:p>
        </w:tc>
        <w:tc>
          <w:tcPr>
            <w:tcW w:w="1812" w:type="dxa"/>
            <w:noWrap/>
            <w:hideMark/>
          </w:tcPr>
          <w:p w14:paraId="607B23A2" w14:textId="77777777" w:rsidR="001077A8" w:rsidRPr="001077A8" w:rsidRDefault="001077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group3</w:t>
            </w:r>
          </w:p>
        </w:tc>
        <w:tc>
          <w:tcPr>
            <w:tcW w:w="1904" w:type="dxa"/>
            <w:noWrap/>
            <w:hideMark/>
          </w:tcPr>
          <w:p w14:paraId="6F12F968" w14:textId="77777777" w:rsidR="001077A8" w:rsidRPr="001077A8" w:rsidRDefault="001077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group4</w:t>
            </w:r>
          </w:p>
        </w:tc>
        <w:tc>
          <w:tcPr>
            <w:tcW w:w="1922" w:type="dxa"/>
            <w:noWrap/>
            <w:hideMark/>
          </w:tcPr>
          <w:p w14:paraId="45F6F8C7" w14:textId="20162917" w:rsidR="001077A8" w:rsidRPr="001077A8" w:rsidRDefault="001077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E182F">
              <w:rPr>
                <w:rFonts w:ascii="Calibri" w:eastAsia="Times New Roman" w:hAnsi="Calibri"/>
                <w:color w:val="000000"/>
                <w:sz w:val="18"/>
              </w:rPr>
              <w:t>Per 1L increase in FB</w:t>
            </w:r>
          </w:p>
        </w:tc>
      </w:tr>
      <w:tr w:rsidR="001077A8" w14:paraId="151B2C0A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1915B54E" w14:textId="77777777" w:rsidR="001077A8" w:rsidRPr="001077A8" w:rsidRDefault="001077A8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ALL patients</w:t>
            </w:r>
          </w:p>
        </w:tc>
        <w:tc>
          <w:tcPr>
            <w:tcW w:w="1002" w:type="dxa"/>
            <w:noWrap/>
            <w:hideMark/>
          </w:tcPr>
          <w:p w14:paraId="70D9313F" w14:textId="77777777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42" w:type="dxa"/>
            <w:noWrap/>
            <w:hideMark/>
          </w:tcPr>
          <w:p w14:paraId="411CB59B" w14:textId="77777777" w:rsid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-0.46 ( -0.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98 ,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0.06 ) </w:t>
            </w:r>
          </w:p>
          <w:p w14:paraId="57433BC4" w14:textId="056FCB56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082</w:t>
            </w:r>
          </w:p>
        </w:tc>
        <w:tc>
          <w:tcPr>
            <w:tcW w:w="1812" w:type="dxa"/>
            <w:noWrap/>
            <w:hideMark/>
          </w:tcPr>
          <w:p w14:paraId="0EAAA753" w14:textId="77777777" w:rsid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-0.45 ( -1.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01 ,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0.12 ) </w:t>
            </w:r>
          </w:p>
          <w:p w14:paraId="4958AE09" w14:textId="43E1D453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119</w:t>
            </w:r>
          </w:p>
        </w:tc>
        <w:tc>
          <w:tcPr>
            <w:tcW w:w="1904" w:type="dxa"/>
            <w:noWrap/>
            <w:hideMark/>
          </w:tcPr>
          <w:p w14:paraId="499B3E55" w14:textId="77777777" w:rsid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-0.61 ( -1.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39 ,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0.18 ) </w:t>
            </w:r>
          </w:p>
          <w:p w14:paraId="6A197552" w14:textId="63B315F9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13</w:t>
            </w:r>
          </w:p>
        </w:tc>
        <w:tc>
          <w:tcPr>
            <w:tcW w:w="1922" w:type="dxa"/>
            <w:noWrap/>
            <w:hideMark/>
          </w:tcPr>
          <w:p w14:paraId="411DE20C" w14:textId="77777777" w:rsid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0.07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03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0.12 ) </w:t>
            </w:r>
          </w:p>
          <w:p w14:paraId="6DB6B3C3" w14:textId="3275B975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 xml:space="preserve">p </w:t>
            </w:r>
            <w:proofErr w:type="gramStart"/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=  0</w:t>
            </w:r>
            <w:proofErr w:type="gramEnd"/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.002</w:t>
            </w:r>
          </w:p>
        </w:tc>
      </w:tr>
      <w:tr w:rsidR="001077A8" w14:paraId="3B8D3504" w14:textId="77777777" w:rsidTr="00BE5D1E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4E753A33" w14:textId="77777777" w:rsidR="001077A8" w:rsidRPr="001077A8" w:rsidRDefault="001077A8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PUL</w:t>
            </w:r>
          </w:p>
        </w:tc>
        <w:tc>
          <w:tcPr>
            <w:tcW w:w="1002" w:type="dxa"/>
            <w:noWrap/>
            <w:hideMark/>
          </w:tcPr>
          <w:p w14:paraId="024683B5" w14:textId="77777777" w:rsidR="001077A8" w:rsidRP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42" w:type="dxa"/>
            <w:noWrap/>
            <w:hideMark/>
          </w:tcPr>
          <w:p w14:paraId="0251C609" w14:textId="77777777" w:rsid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-0.63 ( -1.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51 ,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0.25 ) </w:t>
            </w:r>
          </w:p>
          <w:p w14:paraId="66376DAD" w14:textId="16270AC8" w:rsidR="001077A8" w:rsidRP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159</w:t>
            </w:r>
          </w:p>
        </w:tc>
        <w:tc>
          <w:tcPr>
            <w:tcW w:w="1812" w:type="dxa"/>
            <w:noWrap/>
            <w:hideMark/>
          </w:tcPr>
          <w:p w14:paraId="0CFC3D93" w14:textId="77777777" w:rsid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0.14 ( -0.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82 ,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1.1 ) </w:t>
            </w:r>
          </w:p>
          <w:p w14:paraId="77776528" w14:textId="43D2F26A" w:rsidR="001077A8" w:rsidRP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78</w:t>
            </w:r>
          </w:p>
        </w:tc>
        <w:tc>
          <w:tcPr>
            <w:tcW w:w="1904" w:type="dxa"/>
            <w:noWrap/>
            <w:hideMark/>
          </w:tcPr>
          <w:p w14:paraId="685EDC27" w14:textId="77777777" w:rsid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-0.34 ( -1.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7 ,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1.02 ) </w:t>
            </w:r>
          </w:p>
          <w:p w14:paraId="3A70A22C" w14:textId="1A30B72F" w:rsidR="001077A8" w:rsidRP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624</w:t>
            </w:r>
          </w:p>
        </w:tc>
        <w:tc>
          <w:tcPr>
            <w:tcW w:w="1922" w:type="dxa"/>
            <w:noWrap/>
            <w:hideMark/>
          </w:tcPr>
          <w:p w14:paraId="5BECBCD1" w14:textId="77777777" w:rsid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0.15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05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0.25 ) </w:t>
            </w:r>
          </w:p>
          <w:p w14:paraId="0E0A4888" w14:textId="24147D76" w:rsidR="001077A8" w:rsidRP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 xml:space="preserve">p </w:t>
            </w:r>
            <w:proofErr w:type="gramStart"/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=  0</w:t>
            </w:r>
            <w:proofErr w:type="gramEnd"/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.004</w:t>
            </w:r>
          </w:p>
        </w:tc>
      </w:tr>
      <w:tr w:rsidR="001077A8" w14:paraId="2F2E4D39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3337A95B" w14:textId="77777777" w:rsidR="001077A8" w:rsidRPr="001077A8" w:rsidRDefault="001077A8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CKD</w:t>
            </w:r>
          </w:p>
        </w:tc>
        <w:tc>
          <w:tcPr>
            <w:tcW w:w="1002" w:type="dxa"/>
            <w:noWrap/>
            <w:hideMark/>
          </w:tcPr>
          <w:p w14:paraId="7968C5CC" w14:textId="77777777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42" w:type="dxa"/>
            <w:noWrap/>
            <w:hideMark/>
          </w:tcPr>
          <w:p w14:paraId="72D56762" w14:textId="77777777" w:rsid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-0.72 ( -1.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93 ,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0.5 ) </w:t>
            </w:r>
          </w:p>
          <w:p w14:paraId="437916B9" w14:textId="7FEC0B71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248</w:t>
            </w:r>
          </w:p>
        </w:tc>
        <w:tc>
          <w:tcPr>
            <w:tcW w:w="1812" w:type="dxa"/>
            <w:noWrap/>
            <w:hideMark/>
          </w:tcPr>
          <w:p w14:paraId="38727652" w14:textId="77777777" w:rsid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-0.83 ( -2.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19 ,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0.53 ) </w:t>
            </w:r>
          </w:p>
          <w:p w14:paraId="17699B8A" w14:textId="1A320BD2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23</w:t>
            </w:r>
          </w:p>
        </w:tc>
        <w:tc>
          <w:tcPr>
            <w:tcW w:w="1904" w:type="dxa"/>
            <w:noWrap/>
            <w:hideMark/>
          </w:tcPr>
          <w:p w14:paraId="59F058F2" w14:textId="77777777" w:rsid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-0.93 ( -2.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96 ,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1.11 ) </w:t>
            </w:r>
          </w:p>
          <w:p w14:paraId="4980B8ED" w14:textId="749111B4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372</w:t>
            </w:r>
          </w:p>
        </w:tc>
        <w:tc>
          <w:tcPr>
            <w:tcW w:w="1922" w:type="dxa"/>
            <w:noWrap/>
            <w:hideMark/>
          </w:tcPr>
          <w:p w14:paraId="64EF7A99" w14:textId="77777777" w:rsid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0.29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13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0.44 ) </w:t>
            </w:r>
          </w:p>
          <w:p w14:paraId="6A4333FC" w14:textId="1047433F" w:rsidR="001077A8" w:rsidRPr="001077A8" w:rsidRDefault="00BE5D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 xml:space="preserve">p </w:t>
            </w:r>
            <w:r w:rsidR="001077A8"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1077A8" w14:paraId="4ED2D9C4" w14:textId="77777777" w:rsidTr="00BE5D1E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1E555528" w14:textId="77777777" w:rsidR="001077A8" w:rsidRPr="001077A8" w:rsidRDefault="001077A8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CHF</w:t>
            </w:r>
          </w:p>
        </w:tc>
        <w:tc>
          <w:tcPr>
            <w:tcW w:w="1002" w:type="dxa"/>
            <w:noWrap/>
            <w:hideMark/>
          </w:tcPr>
          <w:p w14:paraId="4AB0A404" w14:textId="77777777" w:rsidR="001077A8" w:rsidRP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42" w:type="dxa"/>
            <w:noWrap/>
            <w:hideMark/>
          </w:tcPr>
          <w:p w14:paraId="1D7FDD2C" w14:textId="77777777" w:rsid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-0.13 ( -1.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31 ,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1.06 ) </w:t>
            </w:r>
          </w:p>
          <w:p w14:paraId="7591080A" w14:textId="4D54A2D9" w:rsidR="001077A8" w:rsidRP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835</w:t>
            </w:r>
          </w:p>
        </w:tc>
        <w:tc>
          <w:tcPr>
            <w:tcW w:w="1812" w:type="dxa"/>
            <w:noWrap/>
            <w:hideMark/>
          </w:tcPr>
          <w:p w14:paraId="3C963C49" w14:textId="77777777" w:rsid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-0.06 ( -1.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36 ,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1.23 ) </w:t>
            </w:r>
          </w:p>
          <w:p w14:paraId="57EE58A0" w14:textId="6A93856C" w:rsidR="001077A8" w:rsidRP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924</w:t>
            </w:r>
          </w:p>
        </w:tc>
        <w:tc>
          <w:tcPr>
            <w:tcW w:w="1904" w:type="dxa"/>
            <w:noWrap/>
            <w:hideMark/>
          </w:tcPr>
          <w:p w14:paraId="7C6125C4" w14:textId="77777777" w:rsid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-0.61 ( -2.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45 ,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1.22 ) </w:t>
            </w:r>
          </w:p>
          <w:p w14:paraId="6DCAC8AA" w14:textId="35F2C850" w:rsidR="001077A8" w:rsidRP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513</w:t>
            </w:r>
          </w:p>
        </w:tc>
        <w:tc>
          <w:tcPr>
            <w:tcW w:w="1922" w:type="dxa"/>
            <w:noWrap/>
            <w:hideMark/>
          </w:tcPr>
          <w:p w14:paraId="2A62C2A2" w14:textId="77777777" w:rsid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0.14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01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0.28 ) </w:t>
            </w:r>
          </w:p>
          <w:p w14:paraId="17811A18" w14:textId="29D17E85" w:rsidR="001077A8" w:rsidRPr="001077A8" w:rsidRDefault="00107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 xml:space="preserve">p </w:t>
            </w:r>
            <w:proofErr w:type="gramStart"/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=  0</w:t>
            </w:r>
            <w:proofErr w:type="gramEnd"/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.036</w:t>
            </w:r>
          </w:p>
        </w:tc>
      </w:tr>
      <w:tr w:rsidR="001077A8" w14:paraId="5B73C935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" w:type="dxa"/>
            <w:noWrap/>
            <w:hideMark/>
          </w:tcPr>
          <w:p w14:paraId="09F9263F" w14:textId="77777777" w:rsidR="001077A8" w:rsidRPr="001077A8" w:rsidRDefault="001077A8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Hypertension</w:t>
            </w:r>
          </w:p>
        </w:tc>
        <w:tc>
          <w:tcPr>
            <w:tcW w:w="1002" w:type="dxa"/>
            <w:noWrap/>
            <w:hideMark/>
          </w:tcPr>
          <w:p w14:paraId="363D03E6" w14:textId="77777777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42" w:type="dxa"/>
            <w:noWrap/>
            <w:hideMark/>
          </w:tcPr>
          <w:p w14:paraId="42F82BB5" w14:textId="77777777" w:rsid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-0.68 ( -2.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07 ,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0.71 ) </w:t>
            </w:r>
          </w:p>
          <w:p w14:paraId="5DCB4D31" w14:textId="45B1A688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336</w:t>
            </w:r>
          </w:p>
        </w:tc>
        <w:tc>
          <w:tcPr>
            <w:tcW w:w="1812" w:type="dxa"/>
            <w:noWrap/>
            <w:hideMark/>
          </w:tcPr>
          <w:p w14:paraId="4B4E78D6" w14:textId="77777777" w:rsid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-0.71 ( -2.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27 ,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0.84 ) </w:t>
            </w:r>
          </w:p>
          <w:p w14:paraId="5B5D4B4F" w14:textId="1C7E83E2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369</w:t>
            </w:r>
          </w:p>
        </w:tc>
        <w:tc>
          <w:tcPr>
            <w:tcW w:w="1904" w:type="dxa"/>
            <w:noWrap/>
            <w:hideMark/>
          </w:tcPr>
          <w:p w14:paraId="3DFB857F" w14:textId="77777777" w:rsid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>-0.81 ( -3.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15 ,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1.53 ) </w:t>
            </w:r>
          </w:p>
          <w:p w14:paraId="251EEEDE" w14:textId="753D2A35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p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=  0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>.496</w:t>
            </w:r>
          </w:p>
        </w:tc>
        <w:tc>
          <w:tcPr>
            <w:tcW w:w="1922" w:type="dxa"/>
            <w:noWrap/>
            <w:hideMark/>
          </w:tcPr>
          <w:p w14:paraId="468921A0" w14:textId="77777777" w:rsid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0.25 </w:t>
            </w:r>
            <w:proofErr w:type="gramStart"/>
            <w:r w:rsidRPr="001077A8">
              <w:rPr>
                <w:rFonts w:ascii="Calibri" w:eastAsia="Times New Roman" w:hAnsi="Calibri"/>
                <w:color w:val="000000"/>
                <w:sz w:val="18"/>
              </w:rPr>
              <w:t>( 0.06</w:t>
            </w:r>
            <w:proofErr w:type="gramEnd"/>
            <w:r w:rsidRPr="001077A8">
              <w:rPr>
                <w:rFonts w:ascii="Calibri" w:eastAsia="Times New Roman" w:hAnsi="Calibri"/>
                <w:color w:val="000000"/>
                <w:sz w:val="18"/>
              </w:rPr>
              <w:t xml:space="preserve"> , 0.44 ) </w:t>
            </w:r>
          </w:p>
          <w:p w14:paraId="2EBE73F8" w14:textId="15DBC008" w:rsidR="001077A8" w:rsidRPr="001077A8" w:rsidRDefault="001077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 xml:space="preserve">p </w:t>
            </w:r>
            <w:proofErr w:type="gramStart"/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=  0</w:t>
            </w:r>
            <w:proofErr w:type="gramEnd"/>
            <w:r w:rsidRPr="00BE5D1E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.009</w:t>
            </w:r>
          </w:p>
        </w:tc>
      </w:tr>
    </w:tbl>
    <w:p w14:paraId="0C61B058" w14:textId="77777777" w:rsidR="00CA614C" w:rsidRDefault="00CA614C" w:rsidP="00857446">
      <w:pPr>
        <w:pStyle w:val="Compact"/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</w:pPr>
    </w:p>
    <w:p w14:paraId="471E3DDD" w14:textId="77777777" w:rsidR="002E2F49" w:rsidRDefault="00976387" w:rsidP="002E2F49">
      <w:pPr>
        <w:pStyle w:val="Compact"/>
        <w:jc w:val="center"/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</w:rPr>
      </w:pPr>
      <w:r w:rsidRPr="00A26105"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  <w:t xml:space="preserve"> </w:t>
      </w:r>
      <w:r w:rsidR="002B37B5" w:rsidRPr="002829FA"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</w:rPr>
        <w:t>Table1.7</w:t>
      </w:r>
      <w:r w:rsidR="0011175F" w:rsidRPr="002829FA"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</w:rPr>
        <w:t xml:space="preserve"> </w:t>
      </w:r>
      <w:r w:rsidR="002E2F49" w:rsidRPr="002829FA"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</w:rPr>
        <w:t>Use logistic regression to evaluate 24-hour FB effect on 28-days expire status</w:t>
      </w:r>
    </w:p>
    <w:p w14:paraId="70171DBA" w14:textId="77777777" w:rsidR="00BB0574" w:rsidRDefault="00BB0574" w:rsidP="002E2F49">
      <w:pPr>
        <w:pStyle w:val="Compact"/>
        <w:jc w:val="center"/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</w:pPr>
    </w:p>
    <w:tbl>
      <w:tblPr>
        <w:tblStyle w:val="PlainTable1"/>
        <w:tblW w:w="7046" w:type="dxa"/>
        <w:jc w:val="center"/>
        <w:tblLook w:val="04A0" w:firstRow="1" w:lastRow="0" w:firstColumn="1" w:lastColumn="0" w:noHBand="0" w:noVBand="1"/>
      </w:tblPr>
      <w:tblGrid>
        <w:gridCol w:w="3276"/>
        <w:gridCol w:w="2778"/>
        <w:gridCol w:w="992"/>
      </w:tblGrid>
      <w:tr w:rsidR="00BB0574" w14:paraId="7D43B2D4" w14:textId="77777777" w:rsidTr="00BB05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26CEB749" w14:textId="77777777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</w:p>
        </w:tc>
        <w:tc>
          <w:tcPr>
            <w:tcW w:w="2778" w:type="dxa"/>
            <w:noWrap/>
            <w:hideMark/>
          </w:tcPr>
          <w:p w14:paraId="635A304D" w14:textId="5BBC0193" w:rsidR="00BB0574" w:rsidRPr="00BB0574" w:rsidRDefault="00377E8B" w:rsidP="00377E8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proofErr w:type="gramStart"/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OR(</w:t>
            </w:r>
            <w:proofErr w:type="gramEnd"/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95% CI)</w:t>
            </w:r>
          </w:p>
        </w:tc>
        <w:tc>
          <w:tcPr>
            <w:tcW w:w="992" w:type="dxa"/>
            <w:noWrap/>
            <w:hideMark/>
          </w:tcPr>
          <w:p w14:paraId="15FBF070" w14:textId="77777777" w:rsidR="00BB0574" w:rsidRPr="00BB0574" w:rsidRDefault="00BB0574" w:rsidP="00377E8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p value</w:t>
            </w:r>
          </w:p>
        </w:tc>
      </w:tr>
      <w:tr w:rsidR="00BB0574" w14:paraId="654A0CB7" w14:textId="77777777" w:rsidTr="00BB05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29306D6C" w14:textId="77777777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(Intercept)</w:t>
            </w:r>
          </w:p>
        </w:tc>
        <w:tc>
          <w:tcPr>
            <w:tcW w:w="2778" w:type="dxa"/>
            <w:noWrap/>
            <w:hideMark/>
          </w:tcPr>
          <w:p w14:paraId="41E28C32" w14:textId="77777777" w:rsidR="00BB0574" w:rsidRPr="00BB0574" w:rsidRDefault="00BB05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27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19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8.46 )</w:t>
            </w:r>
          </w:p>
        </w:tc>
        <w:tc>
          <w:tcPr>
            <w:tcW w:w="992" w:type="dxa"/>
            <w:noWrap/>
            <w:hideMark/>
          </w:tcPr>
          <w:p w14:paraId="2B292A57" w14:textId="77777777" w:rsidR="00BB0574" w:rsidRPr="00BB0574" w:rsidRDefault="00BB0574" w:rsidP="00BB057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0.807</w:t>
            </w:r>
          </w:p>
        </w:tc>
      </w:tr>
      <w:tr w:rsidR="00BB0574" w14:paraId="32D81F00" w14:textId="77777777" w:rsidTr="00BB0574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64D6C2C3" w14:textId="4DB2513C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Age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778" w:type="dxa"/>
            <w:noWrap/>
            <w:hideMark/>
          </w:tcPr>
          <w:p w14:paraId="1DFA9D77" w14:textId="77777777" w:rsidR="00BB0574" w:rsidRPr="00BB0574" w:rsidRDefault="00BB05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3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1.03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3 )</w:t>
            </w:r>
          </w:p>
        </w:tc>
        <w:tc>
          <w:tcPr>
            <w:tcW w:w="992" w:type="dxa"/>
            <w:noWrap/>
            <w:hideMark/>
          </w:tcPr>
          <w:p w14:paraId="3277A3EA" w14:textId="77777777" w:rsidR="00BB0574" w:rsidRPr="00BB0574" w:rsidRDefault="00BB0574" w:rsidP="00BB057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BB0574" w14:paraId="1C2647FD" w14:textId="77777777" w:rsidTr="00BB05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282A186C" w14:textId="4DA94807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Gender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=Male</w:t>
            </w:r>
          </w:p>
        </w:tc>
        <w:tc>
          <w:tcPr>
            <w:tcW w:w="2778" w:type="dxa"/>
            <w:noWrap/>
            <w:hideMark/>
          </w:tcPr>
          <w:p w14:paraId="71F79D68" w14:textId="77777777" w:rsidR="00BB0574" w:rsidRPr="00BB0574" w:rsidRDefault="00BB05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8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1 )</w:t>
            </w:r>
          </w:p>
        </w:tc>
        <w:tc>
          <w:tcPr>
            <w:tcW w:w="992" w:type="dxa"/>
            <w:noWrap/>
            <w:hideMark/>
          </w:tcPr>
          <w:p w14:paraId="435E8522" w14:textId="77777777" w:rsidR="00BB0574" w:rsidRPr="00BB0574" w:rsidRDefault="00BB0574" w:rsidP="00BB057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0.066</w:t>
            </w:r>
          </w:p>
        </w:tc>
      </w:tr>
      <w:tr w:rsidR="00BB0574" w14:paraId="3F6FB851" w14:textId="77777777" w:rsidTr="00BB0574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03A47833" w14:textId="69ADA85C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Weight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778" w:type="dxa"/>
            <w:noWrap/>
            <w:hideMark/>
          </w:tcPr>
          <w:p w14:paraId="57A3F459" w14:textId="77777777" w:rsidR="00BB0574" w:rsidRPr="00BB0574" w:rsidRDefault="00BB05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9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99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 )</w:t>
            </w:r>
          </w:p>
        </w:tc>
        <w:tc>
          <w:tcPr>
            <w:tcW w:w="992" w:type="dxa"/>
            <w:noWrap/>
            <w:hideMark/>
          </w:tcPr>
          <w:p w14:paraId="47E1E089" w14:textId="77777777" w:rsidR="00BB0574" w:rsidRPr="00BB0574" w:rsidRDefault="00BB0574" w:rsidP="00BB057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BB0574" w14:paraId="4D0ED14D" w14:textId="77777777" w:rsidTr="00BB05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3BFEDF61" w14:textId="5CE7D48E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Hemoglobin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778" w:type="dxa"/>
            <w:noWrap/>
            <w:hideMark/>
          </w:tcPr>
          <w:p w14:paraId="3BCC71EB" w14:textId="77777777" w:rsidR="00BB0574" w:rsidRPr="00BB0574" w:rsidRDefault="00BB05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7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95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 )</w:t>
            </w:r>
          </w:p>
        </w:tc>
        <w:tc>
          <w:tcPr>
            <w:tcW w:w="992" w:type="dxa"/>
            <w:noWrap/>
            <w:hideMark/>
          </w:tcPr>
          <w:p w14:paraId="2D3B0A81" w14:textId="77777777" w:rsidR="00BB0574" w:rsidRPr="00BB0574" w:rsidRDefault="00BB0574" w:rsidP="00BB057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47</w:t>
            </w:r>
          </w:p>
        </w:tc>
      </w:tr>
      <w:tr w:rsidR="00BB0574" w14:paraId="04EBD89B" w14:textId="77777777" w:rsidTr="00BB0574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4C805A07" w14:textId="0C1758AE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Creatinine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778" w:type="dxa"/>
            <w:noWrap/>
            <w:hideMark/>
          </w:tcPr>
          <w:p w14:paraId="730A9D53" w14:textId="77777777" w:rsidR="00BB0574" w:rsidRPr="00BB0574" w:rsidRDefault="00BB05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5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91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99 )</w:t>
            </w:r>
          </w:p>
        </w:tc>
        <w:tc>
          <w:tcPr>
            <w:tcW w:w="992" w:type="dxa"/>
            <w:noWrap/>
            <w:hideMark/>
          </w:tcPr>
          <w:p w14:paraId="794270BC" w14:textId="77777777" w:rsidR="00BB0574" w:rsidRPr="00BB0574" w:rsidRDefault="00BB0574" w:rsidP="00BB057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13</w:t>
            </w:r>
          </w:p>
        </w:tc>
      </w:tr>
      <w:tr w:rsidR="00BB0574" w14:paraId="053B644B" w14:textId="77777777" w:rsidTr="00BB05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66E172F8" w14:textId="36574EFB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WBC</w:t>
            </w:r>
          </w:p>
        </w:tc>
        <w:tc>
          <w:tcPr>
            <w:tcW w:w="2778" w:type="dxa"/>
            <w:noWrap/>
            <w:hideMark/>
          </w:tcPr>
          <w:p w14:paraId="72048AED" w14:textId="77777777" w:rsidR="00BB0574" w:rsidRPr="00BB0574" w:rsidRDefault="00BB05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1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1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1 )</w:t>
            </w:r>
          </w:p>
        </w:tc>
        <w:tc>
          <w:tcPr>
            <w:tcW w:w="992" w:type="dxa"/>
            <w:noWrap/>
            <w:hideMark/>
          </w:tcPr>
          <w:p w14:paraId="3352A973" w14:textId="77777777" w:rsidR="00BB0574" w:rsidRPr="00BB0574" w:rsidRDefault="00BB0574" w:rsidP="00BB057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01</w:t>
            </w:r>
          </w:p>
        </w:tc>
      </w:tr>
      <w:tr w:rsidR="00BB0574" w14:paraId="0FBE47BC" w14:textId="77777777" w:rsidTr="00BB0574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5283379C" w14:textId="65D6806B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Temperature </w:t>
            </w: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value</w:t>
            </w:r>
          </w:p>
        </w:tc>
        <w:tc>
          <w:tcPr>
            <w:tcW w:w="2778" w:type="dxa"/>
            <w:noWrap/>
            <w:hideMark/>
          </w:tcPr>
          <w:p w14:paraId="0EF93584" w14:textId="77777777" w:rsidR="00BB0574" w:rsidRPr="00BB0574" w:rsidRDefault="00BB05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87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82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91 )</w:t>
            </w:r>
          </w:p>
        </w:tc>
        <w:tc>
          <w:tcPr>
            <w:tcW w:w="992" w:type="dxa"/>
            <w:noWrap/>
            <w:hideMark/>
          </w:tcPr>
          <w:p w14:paraId="0986B444" w14:textId="77777777" w:rsidR="00BB0574" w:rsidRPr="00BB0574" w:rsidRDefault="00BB0574" w:rsidP="00BB057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BB0574" w14:paraId="4EB2B20A" w14:textId="77777777" w:rsidTr="00BB05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11D29F29" w14:textId="6EDB2B43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Respiratory </w:t>
            </w: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rate</w:t>
            </w:r>
          </w:p>
        </w:tc>
        <w:tc>
          <w:tcPr>
            <w:tcW w:w="2778" w:type="dxa"/>
            <w:noWrap/>
            <w:hideMark/>
          </w:tcPr>
          <w:p w14:paraId="5830B3A5" w14:textId="77777777" w:rsidR="00BB0574" w:rsidRPr="00BB0574" w:rsidRDefault="00BB05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4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1.03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5 )</w:t>
            </w:r>
          </w:p>
        </w:tc>
        <w:tc>
          <w:tcPr>
            <w:tcW w:w="992" w:type="dxa"/>
            <w:noWrap/>
            <w:hideMark/>
          </w:tcPr>
          <w:p w14:paraId="5F68B348" w14:textId="77777777" w:rsidR="00BB0574" w:rsidRPr="00BB0574" w:rsidRDefault="00BB0574" w:rsidP="00BB057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BB0574" w14:paraId="796D9690" w14:textId="77777777" w:rsidTr="00BB0574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3864FE27" w14:textId="612BAB49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Heart </w:t>
            </w: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rate</w:t>
            </w:r>
          </w:p>
        </w:tc>
        <w:tc>
          <w:tcPr>
            <w:tcW w:w="2778" w:type="dxa"/>
            <w:noWrap/>
            <w:hideMark/>
          </w:tcPr>
          <w:p w14:paraId="1576F3D0" w14:textId="77777777" w:rsidR="00BB0574" w:rsidRPr="00BB0574" w:rsidRDefault="00BB05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1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1 )</w:t>
            </w:r>
          </w:p>
        </w:tc>
        <w:tc>
          <w:tcPr>
            <w:tcW w:w="992" w:type="dxa"/>
            <w:noWrap/>
            <w:hideMark/>
          </w:tcPr>
          <w:p w14:paraId="0F743DA5" w14:textId="77777777" w:rsidR="00BB0574" w:rsidRPr="00BB0574" w:rsidRDefault="00BB0574" w:rsidP="00BB057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04</w:t>
            </w:r>
          </w:p>
        </w:tc>
      </w:tr>
      <w:tr w:rsidR="00BB0574" w14:paraId="7275B7A9" w14:textId="77777777" w:rsidTr="00BB05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7C361848" w14:textId="492FD061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MBP</w:t>
            </w:r>
          </w:p>
        </w:tc>
        <w:tc>
          <w:tcPr>
            <w:tcW w:w="2778" w:type="dxa"/>
            <w:noWrap/>
            <w:hideMark/>
          </w:tcPr>
          <w:p w14:paraId="424E79AB" w14:textId="77777777" w:rsidR="00BB0574" w:rsidRPr="00BB0574" w:rsidRDefault="00BB05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99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 )</w:t>
            </w:r>
          </w:p>
        </w:tc>
        <w:tc>
          <w:tcPr>
            <w:tcW w:w="992" w:type="dxa"/>
            <w:noWrap/>
            <w:hideMark/>
          </w:tcPr>
          <w:p w14:paraId="579E642B" w14:textId="77777777" w:rsidR="00BB0574" w:rsidRPr="00BB0574" w:rsidRDefault="00BB0574" w:rsidP="00BB057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0.121</w:t>
            </w:r>
          </w:p>
        </w:tc>
      </w:tr>
      <w:tr w:rsidR="00BB0574" w14:paraId="6A7A1E1C" w14:textId="77777777" w:rsidTr="00BB0574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2913B9C5" w14:textId="50C6789C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Mechanical ventilation </w:t>
            </w: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duration</w:t>
            </w:r>
          </w:p>
        </w:tc>
        <w:tc>
          <w:tcPr>
            <w:tcW w:w="2778" w:type="dxa"/>
            <w:noWrap/>
            <w:hideMark/>
          </w:tcPr>
          <w:p w14:paraId="74CA7947" w14:textId="77777777" w:rsidR="00BB0574" w:rsidRPr="00BB0574" w:rsidRDefault="00BB05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9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99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 )</w:t>
            </w:r>
          </w:p>
        </w:tc>
        <w:tc>
          <w:tcPr>
            <w:tcW w:w="992" w:type="dxa"/>
            <w:noWrap/>
            <w:hideMark/>
          </w:tcPr>
          <w:p w14:paraId="169B9A46" w14:textId="77777777" w:rsidR="00BB0574" w:rsidRPr="00BB0574" w:rsidRDefault="00BB0574" w:rsidP="00BB057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02</w:t>
            </w:r>
          </w:p>
        </w:tc>
      </w:tr>
      <w:tr w:rsidR="00BB0574" w14:paraId="1AE04E7E" w14:textId="77777777" w:rsidTr="00BB05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69E1F83A" w14:textId="5878AA67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GCS</w:t>
            </w:r>
          </w:p>
        </w:tc>
        <w:tc>
          <w:tcPr>
            <w:tcW w:w="2778" w:type="dxa"/>
            <w:noWrap/>
            <w:hideMark/>
          </w:tcPr>
          <w:p w14:paraId="1CFCC408" w14:textId="77777777" w:rsidR="00BB0574" w:rsidRPr="00BB0574" w:rsidRDefault="00BB05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98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2 )</w:t>
            </w:r>
          </w:p>
        </w:tc>
        <w:tc>
          <w:tcPr>
            <w:tcW w:w="992" w:type="dxa"/>
            <w:noWrap/>
            <w:hideMark/>
          </w:tcPr>
          <w:p w14:paraId="27F91D28" w14:textId="77777777" w:rsidR="00BB0574" w:rsidRPr="00BB0574" w:rsidRDefault="00BB0574" w:rsidP="00BB057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0.93</w:t>
            </w:r>
          </w:p>
        </w:tc>
      </w:tr>
      <w:tr w:rsidR="00BB0574" w14:paraId="15BD0546" w14:textId="77777777" w:rsidTr="00BB0574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2A2FEBC6" w14:textId="6E645FE9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SOFA</w:t>
            </w:r>
          </w:p>
        </w:tc>
        <w:tc>
          <w:tcPr>
            <w:tcW w:w="2778" w:type="dxa"/>
            <w:noWrap/>
            <w:hideMark/>
          </w:tcPr>
          <w:p w14:paraId="0B74E705" w14:textId="77777777" w:rsidR="00BB0574" w:rsidRPr="00BB0574" w:rsidRDefault="00BB05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19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1.17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22 )</w:t>
            </w:r>
          </w:p>
        </w:tc>
        <w:tc>
          <w:tcPr>
            <w:tcW w:w="992" w:type="dxa"/>
            <w:noWrap/>
            <w:hideMark/>
          </w:tcPr>
          <w:p w14:paraId="1ECF675C" w14:textId="77777777" w:rsidR="00BB0574" w:rsidRPr="00BB0574" w:rsidRDefault="00BB0574" w:rsidP="00BB057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BB0574" w14:paraId="06E4F41F" w14:textId="77777777" w:rsidTr="00BB05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0F800189" w14:textId="4214339D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Diabetes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778" w:type="dxa"/>
            <w:noWrap/>
            <w:hideMark/>
          </w:tcPr>
          <w:p w14:paraId="3CC7939A" w14:textId="77777777" w:rsidR="00BB0574" w:rsidRPr="00BB0574" w:rsidRDefault="00BB05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79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2 )</w:t>
            </w:r>
          </w:p>
        </w:tc>
        <w:tc>
          <w:tcPr>
            <w:tcW w:w="992" w:type="dxa"/>
            <w:noWrap/>
            <w:hideMark/>
          </w:tcPr>
          <w:p w14:paraId="4F764293" w14:textId="77777777" w:rsidR="00BB0574" w:rsidRPr="00BB0574" w:rsidRDefault="00BB0574" w:rsidP="00BB057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0.1</w:t>
            </w:r>
          </w:p>
        </w:tc>
      </w:tr>
      <w:tr w:rsidR="00BB0574" w14:paraId="44B88CD3" w14:textId="77777777" w:rsidTr="00BB0574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18760043" w14:textId="74784F86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Hypertension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778" w:type="dxa"/>
            <w:noWrap/>
            <w:hideMark/>
          </w:tcPr>
          <w:p w14:paraId="01F4CA42" w14:textId="77777777" w:rsidR="00BB0574" w:rsidRPr="00BB0574" w:rsidRDefault="00BB05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73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55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96 )</w:t>
            </w:r>
          </w:p>
        </w:tc>
        <w:tc>
          <w:tcPr>
            <w:tcW w:w="992" w:type="dxa"/>
            <w:noWrap/>
            <w:hideMark/>
          </w:tcPr>
          <w:p w14:paraId="26FFF722" w14:textId="77777777" w:rsidR="00BB0574" w:rsidRPr="00BB0574" w:rsidRDefault="00BB0574" w:rsidP="00BB057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25</w:t>
            </w:r>
          </w:p>
        </w:tc>
      </w:tr>
      <w:tr w:rsidR="00BB0574" w14:paraId="2481298C" w14:textId="77777777" w:rsidTr="00BB05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76FF5157" w14:textId="45551865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Congestive heart </w:t>
            </w: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failure</w:t>
            </w:r>
          </w:p>
        </w:tc>
        <w:tc>
          <w:tcPr>
            <w:tcW w:w="2778" w:type="dxa"/>
            <w:noWrap/>
            <w:hideMark/>
          </w:tcPr>
          <w:p w14:paraId="3BE07CE1" w14:textId="77777777" w:rsidR="00BB0574" w:rsidRPr="00BB0574" w:rsidRDefault="00BB05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4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91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18 )</w:t>
            </w:r>
          </w:p>
        </w:tc>
        <w:tc>
          <w:tcPr>
            <w:tcW w:w="992" w:type="dxa"/>
            <w:noWrap/>
            <w:hideMark/>
          </w:tcPr>
          <w:p w14:paraId="2E238A66" w14:textId="77777777" w:rsidR="00BB0574" w:rsidRPr="00BB0574" w:rsidRDefault="00BB0574" w:rsidP="00BB057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0.565</w:t>
            </w:r>
          </w:p>
        </w:tc>
      </w:tr>
      <w:tr w:rsidR="00BB0574" w14:paraId="04629EFA" w14:textId="77777777" w:rsidTr="00BB0574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0A23A612" w14:textId="5C63E687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Renal </w:t>
            </w: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failure</w:t>
            </w:r>
          </w:p>
        </w:tc>
        <w:tc>
          <w:tcPr>
            <w:tcW w:w="2778" w:type="dxa"/>
            <w:noWrap/>
            <w:hideMark/>
          </w:tcPr>
          <w:p w14:paraId="14A6BB96" w14:textId="77777777" w:rsidR="00BB0574" w:rsidRPr="00BB0574" w:rsidRDefault="00BB05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3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8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33 )</w:t>
            </w:r>
          </w:p>
        </w:tc>
        <w:tc>
          <w:tcPr>
            <w:tcW w:w="992" w:type="dxa"/>
            <w:noWrap/>
            <w:hideMark/>
          </w:tcPr>
          <w:p w14:paraId="5B772210" w14:textId="77777777" w:rsidR="00BB0574" w:rsidRPr="00BB0574" w:rsidRDefault="00BB0574" w:rsidP="00BB057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0.802</w:t>
            </w:r>
          </w:p>
        </w:tc>
      </w:tr>
      <w:tr w:rsidR="00BB0574" w14:paraId="67A1AC3C" w14:textId="77777777" w:rsidTr="00BB05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56798428" w14:textId="3E5D4AE2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Liver </w:t>
            </w: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disease</w:t>
            </w:r>
          </w:p>
        </w:tc>
        <w:tc>
          <w:tcPr>
            <w:tcW w:w="2778" w:type="dxa"/>
            <w:noWrap/>
            <w:hideMark/>
          </w:tcPr>
          <w:p w14:paraId="0ECFDA3C" w14:textId="77777777" w:rsidR="00BB0574" w:rsidRPr="00BB0574" w:rsidRDefault="00BB05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77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1.46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2.12 )</w:t>
            </w:r>
          </w:p>
        </w:tc>
        <w:tc>
          <w:tcPr>
            <w:tcW w:w="992" w:type="dxa"/>
            <w:noWrap/>
            <w:hideMark/>
          </w:tcPr>
          <w:p w14:paraId="56F3F242" w14:textId="77777777" w:rsidR="00BB0574" w:rsidRPr="00BB0574" w:rsidRDefault="00BB0574" w:rsidP="00BB057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BB0574" w14:paraId="47850A19" w14:textId="77777777" w:rsidTr="00BB0574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405966F8" w14:textId="03C8936E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Cancer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778" w:type="dxa"/>
            <w:noWrap/>
            <w:hideMark/>
          </w:tcPr>
          <w:p w14:paraId="40D00485" w14:textId="77777777" w:rsidR="00BB0574" w:rsidRPr="00BB0574" w:rsidRDefault="00BB05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2.6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2.17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3.11 )</w:t>
            </w:r>
          </w:p>
        </w:tc>
        <w:tc>
          <w:tcPr>
            <w:tcW w:w="992" w:type="dxa"/>
            <w:noWrap/>
            <w:hideMark/>
          </w:tcPr>
          <w:p w14:paraId="074A46A6" w14:textId="77777777" w:rsidR="00BB0574" w:rsidRPr="00BB0574" w:rsidRDefault="00BB0574" w:rsidP="00BB057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BB0574" w14:paraId="445F9CF0" w14:textId="77777777" w:rsidTr="00BB05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55E138F9" w14:textId="521B1182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AIDS</w:t>
            </w:r>
          </w:p>
        </w:tc>
        <w:tc>
          <w:tcPr>
            <w:tcW w:w="2778" w:type="dxa"/>
            <w:noWrap/>
            <w:hideMark/>
          </w:tcPr>
          <w:p w14:paraId="3C5384C5" w14:textId="77777777" w:rsidR="00BB0574" w:rsidRPr="00BB0574" w:rsidRDefault="00BB05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71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21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89 )</w:t>
            </w:r>
          </w:p>
        </w:tc>
        <w:tc>
          <w:tcPr>
            <w:tcW w:w="992" w:type="dxa"/>
            <w:noWrap/>
            <w:hideMark/>
          </w:tcPr>
          <w:p w14:paraId="6B194B03" w14:textId="77777777" w:rsidR="00BB0574" w:rsidRPr="00BB0574" w:rsidRDefault="00BB0574" w:rsidP="00BB057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0.543</w:t>
            </w:r>
          </w:p>
        </w:tc>
      </w:tr>
      <w:tr w:rsidR="00BB0574" w14:paraId="0F99E72C" w14:textId="77777777" w:rsidTr="00BB0574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23147DEE" w14:textId="15581F57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Chronic </w:t>
            </w: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pulmonary</w:t>
            </w:r>
          </w:p>
        </w:tc>
        <w:tc>
          <w:tcPr>
            <w:tcW w:w="2778" w:type="dxa"/>
            <w:noWrap/>
            <w:hideMark/>
          </w:tcPr>
          <w:p w14:paraId="642FC5A9" w14:textId="77777777" w:rsidR="00BB0574" w:rsidRPr="00BB0574" w:rsidRDefault="00BB05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87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14 )</w:t>
            </w:r>
          </w:p>
        </w:tc>
        <w:tc>
          <w:tcPr>
            <w:tcW w:w="992" w:type="dxa"/>
            <w:noWrap/>
            <w:hideMark/>
          </w:tcPr>
          <w:p w14:paraId="17BED910" w14:textId="77777777" w:rsidR="00BB0574" w:rsidRPr="00BB0574" w:rsidRDefault="00BB0574" w:rsidP="00BB057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0.976</w:t>
            </w:r>
          </w:p>
        </w:tc>
      </w:tr>
      <w:tr w:rsidR="00BB0574" w14:paraId="346FB30F" w14:textId="77777777" w:rsidTr="00BB05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1E464AD8" w14:textId="7744C840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Obesity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778" w:type="dxa"/>
            <w:noWrap/>
            <w:hideMark/>
          </w:tcPr>
          <w:p w14:paraId="09B1FB5E" w14:textId="77777777" w:rsidR="00BB0574" w:rsidRPr="00BB0574" w:rsidRDefault="00BB05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8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73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3 )</w:t>
            </w:r>
          </w:p>
        </w:tc>
        <w:tc>
          <w:tcPr>
            <w:tcW w:w="992" w:type="dxa"/>
            <w:noWrap/>
            <w:hideMark/>
          </w:tcPr>
          <w:p w14:paraId="0C04EFC9" w14:textId="77777777" w:rsidR="00BB0574" w:rsidRPr="00BB0574" w:rsidRDefault="00BB057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0.878</w:t>
            </w:r>
          </w:p>
        </w:tc>
      </w:tr>
      <w:tr w:rsidR="00BB0574" w14:paraId="6228CA2B" w14:textId="77777777" w:rsidTr="00BB0574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3C351367" w14:textId="5E2B1BD3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lastRenderedPageBreak/>
              <w:t>ESKD</w:t>
            </w:r>
          </w:p>
        </w:tc>
        <w:tc>
          <w:tcPr>
            <w:tcW w:w="2778" w:type="dxa"/>
            <w:noWrap/>
            <w:hideMark/>
          </w:tcPr>
          <w:p w14:paraId="5B361ECC" w14:textId="77777777" w:rsidR="00BB0574" w:rsidRPr="00BB0574" w:rsidRDefault="00BB05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61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3 )</w:t>
            </w:r>
          </w:p>
        </w:tc>
        <w:tc>
          <w:tcPr>
            <w:tcW w:w="992" w:type="dxa"/>
            <w:noWrap/>
            <w:hideMark/>
          </w:tcPr>
          <w:p w14:paraId="464863C8" w14:textId="77777777" w:rsidR="00BB0574" w:rsidRPr="00BB0574" w:rsidRDefault="00BB057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0.567</w:t>
            </w:r>
          </w:p>
        </w:tc>
      </w:tr>
      <w:tr w:rsidR="00BB0574" w:rsidRPr="00BB0574" w14:paraId="3FBA7AB4" w14:textId="77777777" w:rsidTr="00BB05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51E0BDA5" w14:textId="40A40B99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Pul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monary infection</w:t>
            </w:r>
          </w:p>
        </w:tc>
        <w:tc>
          <w:tcPr>
            <w:tcW w:w="2778" w:type="dxa"/>
            <w:noWrap/>
            <w:hideMark/>
          </w:tcPr>
          <w:p w14:paraId="35D83D9B" w14:textId="77777777" w:rsidR="00BB0574" w:rsidRPr="00BB0574" w:rsidRDefault="00BB05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22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1.07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38 )</w:t>
            </w:r>
          </w:p>
        </w:tc>
        <w:tc>
          <w:tcPr>
            <w:tcW w:w="992" w:type="dxa"/>
            <w:noWrap/>
            <w:hideMark/>
          </w:tcPr>
          <w:p w14:paraId="43C034E8" w14:textId="77777777" w:rsidR="00BB0574" w:rsidRPr="00BB0574" w:rsidRDefault="00BB057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02</w:t>
            </w:r>
          </w:p>
        </w:tc>
      </w:tr>
      <w:tr w:rsidR="00BB0574" w14:paraId="5D257937" w14:textId="77777777" w:rsidTr="00BB0574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70021DBC" w14:textId="6A41A693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Dialysis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778" w:type="dxa"/>
            <w:noWrap/>
            <w:hideMark/>
          </w:tcPr>
          <w:p w14:paraId="1C3BA70A" w14:textId="77777777" w:rsidR="00BB0574" w:rsidRPr="00BB0574" w:rsidRDefault="00BB05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16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94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43 )</w:t>
            </w:r>
          </w:p>
        </w:tc>
        <w:tc>
          <w:tcPr>
            <w:tcW w:w="992" w:type="dxa"/>
            <w:noWrap/>
            <w:hideMark/>
          </w:tcPr>
          <w:p w14:paraId="3783FA48" w14:textId="77777777" w:rsidR="00BB0574" w:rsidRPr="00BB0574" w:rsidRDefault="00BB057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0.156</w:t>
            </w:r>
          </w:p>
        </w:tc>
      </w:tr>
      <w:tr w:rsidR="00BB0574" w14:paraId="02C77541" w14:textId="77777777" w:rsidTr="00BB05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01A823C0" w14:textId="74233476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>Group2</w:t>
            </w:r>
          </w:p>
        </w:tc>
        <w:tc>
          <w:tcPr>
            <w:tcW w:w="2778" w:type="dxa"/>
            <w:noWrap/>
            <w:hideMark/>
          </w:tcPr>
          <w:p w14:paraId="2A703E64" w14:textId="77777777" w:rsidR="00BB0574" w:rsidRPr="00BB0574" w:rsidRDefault="00BB05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8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91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27 )</w:t>
            </w:r>
          </w:p>
        </w:tc>
        <w:tc>
          <w:tcPr>
            <w:tcW w:w="992" w:type="dxa"/>
            <w:noWrap/>
            <w:hideMark/>
          </w:tcPr>
          <w:p w14:paraId="2F163A4D" w14:textId="77777777" w:rsidR="00BB0574" w:rsidRPr="00BB0574" w:rsidRDefault="00BB057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0.385</w:t>
            </w:r>
          </w:p>
        </w:tc>
      </w:tr>
      <w:tr w:rsidR="00BB0574" w14:paraId="194CE69C" w14:textId="77777777" w:rsidTr="00BB0574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38E9EF34" w14:textId="45B33124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>Group3</w:t>
            </w:r>
          </w:p>
        </w:tc>
        <w:tc>
          <w:tcPr>
            <w:tcW w:w="2778" w:type="dxa"/>
            <w:noWrap/>
            <w:hideMark/>
          </w:tcPr>
          <w:p w14:paraId="018A8303" w14:textId="77777777" w:rsidR="00BB0574" w:rsidRPr="00BB0574" w:rsidRDefault="00BB05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1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77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8 )</w:t>
            </w:r>
          </w:p>
        </w:tc>
        <w:tc>
          <w:tcPr>
            <w:tcW w:w="992" w:type="dxa"/>
            <w:noWrap/>
            <w:hideMark/>
          </w:tcPr>
          <w:p w14:paraId="39D0C61C" w14:textId="77777777" w:rsidR="00BB0574" w:rsidRPr="00BB0574" w:rsidRDefault="00BB057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0.289</w:t>
            </w:r>
          </w:p>
        </w:tc>
      </w:tr>
      <w:tr w:rsidR="00BB0574" w14:paraId="0E85AA9B" w14:textId="77777777" w:rsidTr="00BB05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3637A3B9" w14:textId="1AA96921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>Group4</w:t>
            </w:r>
          </w:p>
        </w:tc>
        <w:tc>
          <w:tcPr>
            <w:tcW w:w="2778" w:type="dxa"/>
            <w:noWrap/>
            <w:hideMark/>
          </w:tcPr>
          <w:p w14:paraId="0F90BAC4" w14:textId="77777777" w:rsidR="00BB0574" w:rsidRPr="00BB0574" w:rsidRDefault="00BB057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75 </w:t>
            </w:r>
            <w:proofErr w:type="gramStart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>( 0.62</w:t>
            </w:r>
            <w:proofErr w:type="gramEnd"/>
            <w:r w:rsidRPr="00BB0574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89 )</w:t>
            </w:r>
          </w:p>
        </w:tc>
        <w:tc>
          <w:tcPr>
            <w:tcW w:w="992" w:type="dxa"/>
            <w:noWrap/>
            <w:hideMark/>
          </w:tcPr>
          <w:p w14:paraId="3E599A6A" w14:textId="77777777" w:rsidR="00BB0574" w:rsidRPr="00BB0574" w:rsidRDefault="00BB057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02</w:t>
            </w:r>
          </w:p>
        </w:tc>
      </w:tr>
    </w:tbl>
    <w:p w14:paraId="6CD7CB59" w14:textId="77777777" w:rsidR="002E2F49" w:rsidRDefault="002E2F49" w:rsidP="00857446">
      <w:pPr>
        <w:pStyle w:val="Compact"/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</w:pPr>
    </w:p>
    <w:p w14:paraId="14EF9B1C" w14:textId="77777777" w:rsidR="002E2F49" w:rsidRDefault="002E2F49" w:rsidP="008641A5">
      <w:pPr>
        <w:pStyle w:val="Compact"/>
        <w:jc w:val="center"/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</w:pPr>
    </w:p>
    <w:p w14:paraId="2E0AC5BD" w14:textId="2422A9FE" w:rsidR="007E1A86" w:rsidRDefault="00857446" w:rsidP="008641A5">
      <w:pPr>
        <w:pStyle w:val="Compact"/>
        <w:jc w:val="center"/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</w:pPr>
      <w:r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  <w:t xml:space="preserve">Table 1.8 </w:t>
      </w:r>
      <w:r w:rsidR="0011175F" w:rsidRPr="00A26105"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  <w:t xml:space="preserve">Use logistic regression to evaluate </w:t>
      </w:r>
      <w:r w:rsidR="00A26105"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  <w:t xml:space="preserve">24-hour FB </w:t>
      </w:r>
      <w:proofErr w:type="gramStart"/>
      <w:r w:rsidR="0011175F" w:rsidRPr="00A26105"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  <w:t>effect</w:t>
      </w:r>
      <w:r w:rsidR="00CA614C"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  <w:t>(</w:t>
      </w:r>
      <w:proofErr w:type="gramEnd"/>
      <w:r w:rsidR="00CA614C"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  <w:t>category variable, stratified by quartile of 24-hour FB )</w:t>
      </w:r>
      <w:r w:rsidR="0011175F" w:rsidRPr="00A26105"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  <w:t xml:space="preserve"> on hospital expire status</w:t>
      </w:r>
    </w:p>
    <w:p w14:paraId="74B63023" w14:textId="77777777" w:rsidR="00CA614C" w:rsidRDefault="00CA614C" w:rsidP="008641A5">
      <w:pPr>
        <w:pStyle w:val="Compact"/>
        <w:jc w:val="center"/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</w:pPr>
    </w:p>
    <w:tbl>
      <w:tblPr>
        <w:tblStyle w:val="PlainTable1"/>
        <w:tblW w:w="6661" w:type="dxa"/>
        <w:tblInd w:w="1377" w:type="dxa"/>
        <w:tblLook w:val="04A0" w:firstRow="1" w:lastRow="0" w:firstColumn="1" w:lastColumn="0" w:noHBand="0" w:noVBand="1"/>
      </w:tblPr>
      <w:tblGrid>
        <w:gridCol w:w="2834"/>
        <w:gridCol w:w="2693"/>
        <w:gridCol w:w="1134"/>
      </w:tblGrid>
      <w:tr w:rsidR="00CA614C" w14:paraId="3F1DCE85" w14:textId="77777777" w:rsidTr="00CA61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24F3BAF0" w14:textId="77777777" w:rsidR="002B37B5" w:rsidRPr="002B37B5" w:rsidRDefault="002B37B5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</w:p>
        </w:tc>
        <w:tc>
          <w:tcPr>
            <w:tcW w:w="2693" w:type="dxa"/>
            <w:noWrap/>
            <w:hideMark/>
          </w:tcPr>
          <w:p w14:paraId="35575697" w14:textId="409EEA2D" w:rsidR="002B37B5" w:rsidRPr="002B37B5" w:rsidRDefault="00A933D6" w:rsidP="00CA61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proofErr w:type="gramStart"/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OR(</w:t>
            </w:r>
            <w:proofErr w:type="gramEnd"/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95% CI)</w:t>
            </w:r>
          </w:p>
        </w:tc>
        <w:tc>
          <w:tcPr>
            <w:tcW w:w="1134" w:type="dxa"/>
            <w:noWrap/>
            <w:hideMark/>
          </w:tcPr>
          <w:p w14:paraId="72A1AAAE" w14:textId="77777777" w:rsidR="002B37B5" w:rsidRPr="002B37B5" w:rsidRDefault="002B37B5" w:rsidP="00CA61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p value</w:t>
            </w:r>
          </w:p>
        </w:tc>
      </w:tr>
      <w:tr w:rsidR="00CA614C" w14:paraId="1C51DA3C" w14:textId="77777777" w:rsidTr="00CA61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7588A126" w14:textId="77777777" w:rsidR="002B37B5" w:rsidRPr="002B37B5" w:rsidRDefault="002B37B5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(Intercept)</w:t>
            </w:r>
          </w:p>
        </w:tc>
        <w:tc>
          <w:tcPr>
            <w:tcW w:w="2693" w:type="dxa"/>
            <w:noWrap/>
            <w:hideMark/>
          </w:tcPr>
          <w:p w14:paraId="159B3108" w14:textId="77777777" w:rsidR="002B37B5" w:rsidRPr="002B37B5" w:rsidRDefault="002B37B5" w:rsidP="002B37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2.34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37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4.7 )</w:t>
            </w:r>
          </w:p>
        </w:tc>
        <w:tc>
          <w:tcPr>
            <w:tcW w:w="1134" w:type="dxa"/>
            <w:noWrap/>
            <w:hideMark/>
          </w:tcPr>
          <w:p w14:paraId="7DB4CE0E" w14:textId="77777777" w:rsidR="002B37B5" w:rsidRPr="002B37B5" w:rsidRDefault="002B37B5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0.365</w:t>
            </w:r>
          </w:p>
        </w:tc>
      </w:tr>
      <w:tr w:rsidR="00CA614C" w14:paraId="74CBA9E7" w14:textId="77777777" w:rsidTr="00CA614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0B2E000C" w14:textId="1BFB530E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A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ge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693" w:type="dxa"/>
            <w:noWrap/>
            <w:hideMark/>
          </w:tcPr>
          <w:p w14:paraId="7EC49470" w14:textId="77777777" w:rsidR="002B37B5" w:rsidRPr="002B37B5" w:rsidRDefault="002B37B5" w:rsidP="002B37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3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1.02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3 )</w:t>
            </w:r>
          </w:p>
        </w:tc>
        <w:tc>
          <w:tcPr>
            <w:tcW w:w="1134" w:type="dxa"/>
            <w:noWrap/>
            <w:hideMark/>
          </w:tcPr>
          <w:p w14:paraId="567F82D9" w14:textId="77777777" w:rsidR="002B37B5" w:rsidRPr="00BE5D1E" w:rsidRDefault="002B37B5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64FAA5FD" w14:textId="77777777" w:rsidTr="00CA61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4441F269" w14:textId="2E6E2D5E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G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ender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=Male</w:t>
            </w:r>
          </w:p>
        </w:tc>
        <w:tc>
          <w:tcPr>
            <w:tcW w:w="2693" w:type="dxa"/>
            <w:noWrap/>
            <w:hideMark/>
          </w:tcPr>
          <w:p w14:paraId="30FD8AC6" w14:textId="77777777" w:rsidR="002B37B5" w:rsidRPr="002B37B5" w:rsidRDefault="002B37B5" w:rsidP="002B37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88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78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98 )</w:t>
            </w:r>
          </w:p>
        </w:tc>
        <w:tc>
          <w:tcPr>
            <w:tcW w:w="1134" w:type="dxa"/>
            <w:noWrap/>
            <w:hideMark/>
          </w:tcPr>
          <w:p w14:paraId="09C1A599" w14:textId="77777777" w:rsidR="002B37B5" w:rsidRPr="00BE5D1E" w:rsidRDefault="002B37B5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21</w:t>
            </w:r>
          </w:p>
        </w:tc>
      </w:tr>
      <w:tr w:rsidR="00CA614C" w14:paraId="762C3E0A" w14:textId="77777777" w:rsidTr="00CA614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7EBEB8B8" w14:textId="3E8D2917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W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eight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693" w:type="dxa"/>
            <w:noWrap/>
            <w:hideMark/>
          </w:tcPr>
          <w:p w14:paraId="75C15491" w14:textId="77777777" w:rsidR="002B37B5" w:rsidRPr="002B37B5" w:rsidRDefault="002B37B5" w:rsidP="002B37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9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99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 )</w:t>
            </w:r>
          </w:p>
        </w:tc>
        <w:tc>
          <w:tcPr>
            <w:tcW w:w="1134" w:type="dxa"/>
            <w:noWrap/>
            <w:hideMark/>
          </w:tcPr>
          <w:p w14:paraId="14D623E8" w14:textId="77777777" w:rsidR="002B37B5" w:rsidRPr="00BE5D1E" w:rsidRDefault="002B37B5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6F2EFC22" w14:textId="77777777" w:rsidTr="00CA61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1A54FFC5" w14:textId="64F79A58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H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emoglobin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693" w:type="dxa"/>
            <w:noWrap/>
            <w:hideMark/>
          </w:tcPr>
          <w:p w14:paraId="49E4DF0A" w14:textId="77777777" w:rsidR="002B37B5" w:rsidRPr="002B37B5" w:rsidRDefault="002B37B5" w:rsidP="002B37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5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93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98 )</w:t>
            </w:r>
          </w:p>
        </w:tc>
        <w:tc>
          <w:tcPr>
            <w:tcW w:w="1134" w:type="dxa"/>
            <w:noWrap/>
            <w:hideMark/>
          </w:tcPr>
          <w:p w14:paraId="6C4D5E7E" w14:textId="77777777" w:rsidR="002B37B5" w:rsidRPr="00BE5D1E" w:rsidRDefault="002B37B5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18801577" w14:textId="77777777" w:rsidTr="00CA614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788BA7FF" w14:textId="47EA17BE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C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reatinine</w:t>
            </w:r>
          </w:p>
        </w:tc>
        <w:tc>
          <w:tcPr>
            <w:tcW w:w="2693" w:type="dxa"/>
            <w:noWrap/>
            <w:hideMark/>
          </w:tcPr>
          <w:p w14:paraId="20B8E763" w14:textId="77777777" w:rsidR="002B37B5" w:rsidRPr="002B37B5" w:rsidRDefault="002B37B5" w:rsidP="002B37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87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94 )</w:t>
            </w:r>
          </w:p>
        </w:tc>
        <w:tc>
          <w:tcPr>
            <w:tcW w:w="1134" w:type="dxa"/>
            <w:noWrap/>
            <w:hideMark/>
          </w:tcPr>
          <w:p w14:paraId="70917D48" w14:textId="77777777" w:rsidR="002B37B5" w:rsidRPr="00BE5D1E" w:rsidRDefault="002B37B5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1A7894A8" w14:textId="77777777" w:rsidTr="00CA61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04C435B3" w14:textId="40CF2184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WBC</w:t>
            </w:r>
          </w:p>
        </w:tc>
        <w:tc>
          <w:tcPr>
            <w:tcW w:w="2693" w:type="dxa"/>
            <w:noWrap/>
            <w:hideMark/>
          </w:tcPr>
          <w:p w14:paraId="764CC1BB" w14:textId="77777777" w:rsidR="002B37B5" w:rsidRPr="002B37B5" w:rsidRDefault="002B37B5" w:rsidP="002B37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1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1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1 )</w:t>
            </w:r>
          </w:p>
        </w:tc>
        <w:tc>
          <w:tcPr>
            <w:tcW w:w="1134" w:type="dxa"/>
            <w:noWrap/>
            <w:hideMark/>
          </w:tcPr>
          <w:p w14:paraId="79B11B7D" w14:textId="77777777" w:rsidR="002B37B5" w:rsidRPr="00BE5D1E" w:rsidRDefault="002B37B5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08</w:t>
            </w:r>
          </w:p>
        </w:tc>
      </w:tr>
      <w:tr w:rsidR="00CA614C" w14:paraId="121FAF86" w14:textId="77777777" w:rsidTr="00CA614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1EEBA974" w14:textId="568CF95C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Temperature</w:t>
            </w:r>
          </w:p>
        </w:tc>
        <w:tc>
          <w:tcPr>
            <w:tcW w:w="2693" w:type="dxa"/>
            <w:noWrap/>
            <w:hideMark/>
          </w:tcPr>
          <w:p w14:paraId="51D0985D" w14:textId="77777777" w:rsidR="002B37B5" w:rsidRPr="002B37B5" w:rsidRDefault="002B37B5" w:rsidP="002B37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86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82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9 )</w:t>
            </w:r>
          </w:p>
        </w:tc>
        <w:tc>
          <w:tcPr>
            <w:tcW w:w="1134" w:type="dxa"/>
            <w:noWrap/>
            <w:hideMark/>
          </w:tcPr>
          <w:p w14:paraId="4A71FDBA" w14:textId="77777777" w:rsidR="002B37B5" w:rsidRPr="00BE5D1E" w:rsidRDefault="002B37B5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08135F00" w14:textId="77777777" w:rsidTr="00CA61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649D712F" w14:textId="6632B1D3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Respiratory 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rate</w:t>
            </w:r>
          </w:p>
        </w:tc>
        <w:tc>
          <w:tcPr>
            <w:tcW w:w="2693" w:type="dxa"/>
            <w:noWrap/>
            <w:hideMark/>
          </w:tcPr>
          <w:p w14:paraId="070BF92F" w14:textId="77777777" w:rsidR="002B37B5" w:rsidRPr="002B37B5" w:rsidRDefault="002B37B5" w:rsidP="002B37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4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1.03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5 )</w:t>
            </w:r>
          </w:p>
        </w:tc>
        <w:tc>
          <w:tcPr>
            <w:tcW w:w="1134" w:type="dxa"/>
            <w:noWrap/>
            <w:hideMark/>
          </w:tcPr>
          <w:p w14:paraId="71634322" w14:textId="77777777" w:rsidR="002B37B5" w:rsidRPr="00BE5D1E" w:rsidRDefault="002B37B5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6093377C" w14:textId="77777777" w:rsidTr="00CA614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6A3028FD" w14:textId="79DE219D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Heart 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rate</w:t>
            </w:r>
          </w:p>
        </w:tc>
        <w:tc>
          <w:tcPr>
            <w:tcW w:w="2693" w:type="dxa"/>
            <w:noWrap/>
            <w:hideMark/>
          </w:tcPr>
          <w:p w14:paraId="54A14F45" w14:textId="77777777" w:rsidR="002B37B5" w:rsidRPr="002B37B5" w:rsidRDefault="002B37B5" w:rsidP="002B37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1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1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1 )</w:t>
            </w:r>
          </w:p>
        </w:tc>
        <w:tc>
          <w:tcPr>
            <w:tcW w:w="1134" w:type="dxa"/>
            <w:noWrap/>
            <w:hideMark/>
          </w:tcPr>
          <w:p w14:paraId="4B6AF058" w14:textId="77777777" w:rsidR="002B37B5" w:rsidRPr="00BE5D1E" w:rsidRDefault="002B37B5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70AEB541" w14:textId="77777777" w:rsidTr="00CA61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0AC46FE2" w14:textId="01A20940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MBP</w:t>
            </w:r>
          </w:p>
        </w:tc>
        <w:tc>
          <w:tcPr>
            <w:tcW w:w="2693" w:type="dxa"/>
            <w:noWrap/>
            <w:hideMark/>
          </w:tcPr>
          <w:p w14:paraId="2D04F0CB" w14:textId="77777777" w:rsidR="002B37B5" w:rsidRPr="002B37B5" w:rsidRDefault="002B37B5" w:rsidP="002B37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1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 )</w:t>
            </w:r>
          </w:p>
        </w:tc>
        <w:tc>
          <w:tcPr>
            <w:tcW w:w="1134" w:type="dxa"/>
            <w:noWrap/>
            <w:hideMark/>
          </w:tcPr>
          <w:p w14:paraId="31965E5C" w14:textId="77777777" w:rsidR="002B37B5" w:rsidRPr="002B37B5" w:rsidRDefault="002B37B5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0.342</w:t>
            </w:r>
          </w:p>
        </w:tc>
      </w:tr>
      <w:tr w:rsidR="00CA614C" w14:paraId="08693DA4" w14:textId="77777777" w:rsidTr="00CA614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796C638A" w14:textId="4D721FA7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Mechanical ventilation 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duration</w:t>
            </w:r>
          </w:p>
        </w:tc>
        <w:tc>
          <w:tcPr>
            <w:tcW w:w="2693" w:type="dxa"/>
            <w:noWrap/>
            <w:hideMark/>
          </w:tcPr>
          <w:p w14:paraId="4E3398BF" w14:textId="77777777" w:rsidR="002B37B5" w:rsidRPr="002B37B5" w:rsidRDefault="002B37B5" w:rsidP="002B37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9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98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99 )</w:t>
            </w:r>
          </w:p>
        </w:tc>
        <w:tc>
          <w:tcPr>
            <w:tcW w:w="1134" w:type="dxa"/>
            <w:noWrap/>
            <w:hideMark/>
          </w:tcPr>
          <w:p w14:paraId="2C77BBB8" w14:textId="77777777" w:rsidR="002B37B5" w:rsidRPr="002B37B5" w:rsidRDefault="002B37B5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35AA369A" w14:textId="77777777" w:rsidTr="00CA61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486E6E1B" w14:textId="6E7A7EF0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GCS</w:t>
            </w:r>
          </w:p>
        </w:tc>
        <w:tc>
          <w:tcPr>
            <w:tcW w:w="2693" w:type="dxa"/>
            <w:noWrap/>
            <w:hideMark/>
          </w:tcPr>
          <w:p w14:paraId="4F82DE1F" w14:textId="77777777" w:rsidR="002B37B5" w:rsidRPr="002B37B5" w:rsidRDefault="002B37B5" w:rsidP="002B37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99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2 )</w:t>
            </w:r>
          </w:p>
        </w:tc>
        <w:tc>
          <w:tcPr>
            <w:tcW w:w="1134" w:type="dxa"/>
            <w:noWrap/>
            <w:hideMark/>
          </w:tcPr>
          <w:p w14:paraId="6A901CB5" w14:textId="77777777" w:rsidR="002B37B5" w:rsidRPr="002B37B5" w:rsidRDefault="002B37B5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0.612</w:t>
            </w:r>
          </w:p>
        </w:tc>
      </w:tr>
      <w:tr w:rsidR="00CA614C" w14:paraId="04FC208F" w14:textId="77777777" w:rsidTr="00CA614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5DFD8C88" w14:textId="72C8C036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SOFA</w:t>
            </w:r>
          </w:p>
        </w:tc>
        <w:tc>
          <w:tcPr>
            <w:tcW w:w="2693" w:type="dxa"/>
            <w:noWrap/>
            <w:hideMark/>
          </w:tcPr>
          <w:p w14:paraId="63052E65" w14:textId="77777777" w:rsidR="002B37B5" w:rsidRPr="002B37B5" w:rsidRDefault="002B37B5" w:rsidP="002B37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2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1.17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22 )</w:t>
            </w:r>
          </w:p>
        </w:tc>
        <w:tc>
          <w:tcPr>
            <w:tcW w:w="1134" w:type="dxa"/>
            <w:noWrap/>
            <w:hideMark/>
          </w:tcPr>
          <w:p w14:paraId="58D1D598" w14:textId="77777777" w:rsidR="002B37B5" w:rsidRPr="00BE5D1E" w:rsidRDefault="002B37B5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51FC6D33" w14:textId="77777777" w:rsidTr="00CA61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5779B67C" w14:textId="3757599C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D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iabetes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693" w:type="dxa"/>
            <w:noWrap/>
            <w:hideMark/>
          </w:tcPr>
          <w:p w14:paraId="735A9726" w14:textId="77777777" w:rsidR="002B37B5" w:rsidRPr="002B37B5" w:rsidRDefault="002B37B5" w:rsidP="002B37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86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75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97 )</w:t>
            </w:r>
          </w:p>
        </w:tc>
        <w:tc>
          <w:tcPr>
            <w:tcW w:w="1134" w:type="dxa"/>
            <w:noWrap/>
            <w:hideMark/>
          </w:tcPr>
          <w:p w14:paraId="7565806B" w14:textId="77777777" w:rsidR="002B37B5" w:rsidRPr="00BE5D1E" w:rsidRDefault="002B37B5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15</w:t>
            </w:r>
          </w:p>
        </w:tc>
      </w:tr>
      <w:tr w:rsidR="00CA614C" w14:paraId="001A3726" w14:textId="77777777" w:rsidTr="00CA614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5BF61FC2" w14:textId="4A0EF58A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H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ypertension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693" w:type="dxa"/>
            <w:noWrap/>
            <w:hideMark/>
          </w:tcPr>
          <w:p w14:paraId="0C2D3457" w14:textId="77777777" w:rsidR="002B37B5" w:rsidRPr="002B37B5" w:rsidRDefault="002B37B5" w:rsidP="002B37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68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52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88 )</w:t>
            </w:r>
          </w:p>
        </w:tc>
        <w:tc>
          <w:tcPr>
            <w:tcW w:w="1134" w:type="dxa"/>
            <w:noWrap/>
            <w:hideMark/>
          </w:tcPr>
          <w:p w14:paraId="3D3D9F6F" w14:textId="77777777" w:rsidR="002B37B5" w:rsidRPr="00BE5D1E" w:rsidRDefault="002B37B5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04</w:t>
            </w:r>
          </w:p>
        </w:tc>
      </w:tr>
      <w:tr w:rsidR="00CA614C" w14:paraId="6C594CB2" w14:textId="77777777" w:rsidTr="00CA61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08C26DC5" w14:textId="04E8790B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Congestive heart 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failure</w:t>
            </w:r>
          </w:p>
        </w:tc>
        <w:tc>
          <w:tcPr>
            <w:tcW w:w="2693" w:type="dxa"/>
            <w:noWrap/>
            <w:hideMark/>
          </w:tcPr>
          <w:p w14:paraId="25F9E48E" w14:textId="77777777" w:rsidR="002B37B5" w:rsidRPr="002B37B5" w:rsidRDefault="002B37B5" w:rsidP="002B37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15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1.02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3 )</w:t>
            </w:r>
          </w:p>
        </w:tc>
        <w:tc>
          <w:tcPr>
            <w:tcW w:w="1134" w:type="dxa"/>
            <w:noWrap/>
            <w:hideMark/>
          </w:tcPr>
          <w:p w14:paraId="7EC1D019" w14:textId="77777777" w:rsidR="002B37B5" w:rsidRPr="00BE5D1E" w:rsidRDefault="002B37B5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27</w:t>
            </w:r>
          </w:p>
        </w:tc>
      </w:tr>
      <w:tr w:rsidR="00CA614C" w14:paraId="38504443" w14:textId="77777777" w:rsidTr="00CA614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38E049C4" w14:textId="681F7B58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Renal 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failure</w:t>
            </w:r>
          </w:p>
        </w:tc>
        <w:tc>
          <w:tcPr>
            <w:tcW w:w="2693" w:type="dxa"/>
            <w:noWrap/>
            <w:hideMark/>
          </w:tcPr>
          <w:p w14:paraId="0F7ABCD9" w14:textId="77777777" w:rsidR="002B37B5" w:rsidRPr="002B37B5" w:rsidRDefault="002B37B5" w:rsidP="002B37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7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84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37 )</w:t>
            </w:r>
          </w:p>
        </w:tc>
        <w:tc>
          <w:tcPr>
            <w:tcW w:w="1134" w:type="dxa"/>
            <w:noWrap/>
            <w:hideMark/>
          </w:tcPr>
          <w:p w14:paraId="72AB7FBC" w14:textId="77777777" w:rsidR="002B37B5" w:rsidRPr="002B37B5" w:rsidRDefault="002B37B5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0.578</w:t>
            </w:r>
          </w:p>
        </w:tc>
      </w:tr>
      <w:tr w:rsidR="00CA614C" w14:paraId="3AEFD50D" w14:textId="77777777" w:rsidTr="00CA61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7A5786A4" w14:textId="7A5E9BC9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Liver 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disease</w:t>
            </w:r>
          </w:p>
        </w:tc>
        <w:tc>
          <w:tcPr>
            <w:tcW w:w="2693" w:type="dxa"/>
            <w:noWrap/>
            <w:hideMark/>
          </w:tcPr>
          <w:p w14:paraId="0AD54CA6" w14:textId="77777777" w:rsidR="002B37B5" w:rsidRPr="002B37B5" w:rsidRDefault="002B37B5" w:rsidP="002B37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76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1.47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2.11 )</w:t>
            </w:r>
          </w:p>
        </w:tc>
        <w:tc>
          <w:tcPr>
            <w:tcW w:w="1134" w:type="dxa"/>
            <w:noWrap/>
            <w:hideMark/>
          </w:tcPr>
          <w:p w14:paraId="33EA3494" w14:textId="77777777" w:rsidR="002B37B5" w:rsidRPr="00BE5D1E" w:rsidRDefault="002B37B5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43C1CB2C" w14:textId="77777777" w:rsidTr="00CA614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1DCD31E9" w14:textId="62D73E62" w:rsidR="002B37B5" w:rsidRPr="002B37B5" w:rsidRDefault="002B37B5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cancer</w:t>
            </w:r>
          </w:p>
        </w:tc>
        <w:tc>
          <w:tcPr>
            <w:tcW w:w="2693" w:type="dxa"/>
            <w:noWrap/>
            <w:hideMark/>
          </w:tcPr>
          <w:p w14:paraId="6400777B" w14:textId="77777777" w:rsidR="002B37B5" w:rsidRPr="002B37B5" w:rsidRDefault="002B37B5" w:rsidP="002B37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2.54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2.13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3.03 )</w:t>
            </w:r>
          </w:p>
        </w:tc>
        <w:tc>
          <w:tcPr>
            <w:tcW w:w="1134" w:type="dxa"/>
            <w:noWrap/>
            <w:hideMark/>
          </w:tcPr>
          <w:p w14:paraId="00F4A099" w14:textId="77777777" w:rsidR="002B37B5" w:rsidRPr="00BE5D1E" w:rsidRDefault="002B37B5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5E79B0E6" w14:textId="77777777" w:rsidTr="00CA61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7C9C3CA9" w14:textId="0183D4BB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AIDS</w:t>
            </w:r>
          </w:p>
        </w:tc>
        <w:tc>
          <w:tcPr>
            <w:tcW w:w="2693" w:type="dxa"/>
            <w:noWrap/>
            <w:hideMark/>
          </w:tcPr>
          <w:p w14:paraId="10D0175C" w14:textId="77777777" w:rsidR="002B37B5" w:rsidRPr="002B37B5" w:rsidRDefault="002B37B5" w:rsidP="002B37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2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33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2.18 )</w:t>
            </w:r>
          </w:p>
        </w:tc>
        <w:tc>
          <w:tcPr>
            <w:tcW w:w="1134" w:type="dxa"/>
            <w:noWrap/>
            <w:hideMark/>
          </w:tcPr>
          <w:p w14:paraId="1A1CD08F" w14:textId="77777777" w:rsidR="002B37B5" w:rsidRPr="002B37B5" w:rsidRDefault="002B37B5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0.864</w:t>
            </w:r>
          </w:p>
        </w:tc>
      </w:tr>
      <w:tr w:rsidR="00CA614C" w14:paraId="25D0DFD9" w14:textId="77777777" w:rsidTr="00CA614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7D84552C" w14:textId="4D84A4CA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Chronic 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pulmonary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disease</w:t>
            </w:r>
          </w:p>
        </w:tc>
        <w:tc>
          <w:tcPr>
            <w:tcW w:w="2693" w:type="dxa"/>
            <w:noWrap/>
            <w:hideMark/>
          </w:tcPr>
          <w:p w14:paraId="58C46F38" w14:textId="77777777" w:rsidR="002B37B5" w:rsidRPr="002B37B5" w:rsidRDefault="002B37B5" w:rsidP="002B37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79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3 )</w:t>
            </w:r>
          </w:p>
        </w:tc>
        <w:tc>
          <w:tcPr>
            <w:tcW w:w="1134" w:type="dxa"/>
            <w:noWrap/>
            <w:hideMark/>
          </w:tcPr>
          <w:p w14:paraId="02EBA977" w14:textId="77777777" w:rsidR="002B37B5" w:rsidRPr="002B37B5" w:rsidRDefault="002B37B5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0.124</w:t>
            </w:r>
          </w:p>
        </w:tc>
      </w:tr>
      <w:tr w:rsidR="00CA614C" w14:paraId="0CDF8BCA" w14:textId="77777777" w:rsidTr="00CA61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5928425A" w14:textId="35D88C28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O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besity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693" w:type="dxa"/>
            <w:noWrap/>
            <w:hideMark/>
          </w:tcPr>
          <w:p w14:paraId="78866237" w14:textId="77777777" w:rsidR="002B37B5" w:rsidRPr="002B37B5" w:rsidRDefault="002B37B5" w:rsidP="002B37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68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18 )</w:t>
            </w:r>
          </w:p>
        </w:tc>
        <w:tc>
          <w:tcPr>
            <w:tcW w:w="1134" w:type="dxa"/>
            <w:noWrap/>
            <w:hideMark/>
          </w:tcPr>
          <w:p w14:paraId="5672CAEB" w14:textId="77777777" w:rsidR="002B37B5" w:rsidRPr="002B37B5" w:rsidRDefault="002B37B5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0.454</w:t>
            </w:r>
          </w:p>
        </w:tc>
      </w:tr>
      <w:tr w:rsidR="00CA614C" w14:paraId="19F2E8B0" w14:textId="77777777" w:rsidTr="00CA614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770285DE" w14:textId="72983511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ESKD</w:t>
            </w:r>
          </w:p>
        </w:tc>
        <w:tc>
          <w:tcPr>
            <w:tcW w:w="2693" w:type="dxa"/>
            <w:noWrap/>
            <w:hideMark/>
          </w:tcPr>
          <w:p w14:paraId="36D68C69" w14:textId="77777777" w:rsidR="002B37B5" w:rsidRPr="002B37B5" w:rsidRDefault="002B37B5" w:rsidP="002B37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78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55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11 )</w:t>
            </w:r>
          </w:p>
        </w:tc>
        <w:tc>
          <w:tcPr>
            <w:tcW w:w="1134" w:type="dxa"/>
            <w:noWrap/>
            <w:hideMark/>
          </w:tcPr>
          <w:p w14:paraId="5FD56E3C" w14:textId="77777777" w:rsidR="002B37B5" w:rsidRPr="002B37B5" w:rsidRDefault="002B37B5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0.172</w:t>
            </w:r>
          </w:p>
        </w:tc>
      </w:tr>
      <w:tr w:rsidR="00CA614C" w14:paraId="26FA79FB" w14:textId="77777777" w:rsidTr="00CA61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16D56934" w14:textId="2C9176BC" w:rsidR="002B37B5" w:rsidRPr="002B37B5" w:rsidRDefault="00CA614C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P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ul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monary disease</w:t>
            </w:r>
          </w:p>
        </w:tc>
        <w:tc>
          <w:tcPr>
            <w:tcW w:w="2693" w:type="dxa"/>
            <w:noWrap/>
            <w:hideMark/>
          </w:tcPr>
          <w:p w14:paraId="1431AB63" w14:textId="77777777" w:rsidR="002B37B5" w:rsidRPr="002B37B5" w:rsidRDefault="002B37B5" w:rsidP="002B37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17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1.04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32 )</w:t>
            </w:r>
          </w:p>
        </w:tc>
        <w:tc>
          <w:tcPr>
            <w:tcW w:w="1134" w:type="dxa"/>
            <w:noWrap/>
            <w:hideMark/>
          </w:tcPr>
          <w:p w14:paraId="5088B0FB" w14:textId="77777777" w:rsidR="002B37B5" w:rsidRPr="00BE5D1E" w:rsidRDefault="002B37B5" w:rsidP="00BE5D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11</w:t>
            </w:r>
          </w:p>
        </w:tc>
      </w:tr>
      <w:tr w:rsidR="00CA614C" w14:paraId="32F06CB2" w14:textId="77777777" w:rsidTr="00CA614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72266221" w14:textId="649C7162" w:rsidR="002B37B5" w:rsidRPr="002B37B5" w:rsidRDefault="00BE5D1E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D</w:t>
            </w:r>
            <w:r w:rsidR="002B37B5" w:rsidRPr="002B37B5">
              <w:rPr>
                <w:rFonts w:ascii="Calibri" w:eastAsia="Times New Roman" w:hAnsi="Calibri"/>
                <w:bCs w:val="0"/>
                <w:color w:val="000000"/>
                <w:sz w:val="18"/>
              </w:rPr>
              <w:t>ialysis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693" w:type="dxa"/>
            <w:noWrap/>
            <w:hideMark/>
          </w:tcPr>
          <w:p w14:paraId="458F84EC" w14:textId="77777777" w:rsidR="002B37B5" w:rsidRPr="002B37B5" w:rsidRDefault="002B37B5" w:rsidP="002B37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96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1.61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2.39 )</w:t>
            </w:r>
          </w:p>
        </w:tc>
        <w:tc>
          <w:tcPr>
            <w:tcW w:w="1134" w:type="dxa"/>
            <w:noWrap/>
            <w:hideMark/>
          </w:tcPr>
          <w:p w14:paraId="2DEB322B" w14:textId="77777777" w:rsidR="002B37B5" w:rsidRPr="00BE5D1E" w:rsidRDefault="002B37B5" w:rsidP="00BE5D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68243FDC" w14:textId="77777777" w:rsidTr="00CA61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4C86B0AB" w14:textId="687F7FF7" w:rsidR="002B37B5" w:rsidRPr="002829FA" w:rsidRDefault="00BE5D1E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</w:pPr>
            <w:r w:rsidRPr="002829FA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>Group2</w:t>
            </w:r>
          </w:p>
        </w:tc>
        <w:tc>
          <w:tcPr>
            <w:tcW w:w="2693" w:type="dxa"/>
            <w:noWrap/>
            <w:hideMark/>
          </w:tcPr>
          <w:p w14:paraId="66347F50" w14:textId="77777777" w:rsidR="002B37B5" w:rsidRPr="002B37B5" w:rsidRDefault="002B37B5" w:rsidP="002B37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14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97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33 )</w:t>
            </w:r>
          </w:p>
        </w:tc>
        <w:tc>
          <w:tcPr>
            <w:tcW w:w="1134" w:type="dxa"/>
            <w:noWrap/>
            <w:hideMark/>
          </w:tcPr>
          <w:p w14:paraId="07050F2F" w14:textId="77777777" w:rsidR="002B37B5" w:rsidRPr="002B37B5" w:rsidRDefault="002B37B5" w:rsidP="00BE5D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0.107</w:t>
            </w:r>
          </w:p>
        </w:tc>
      </w:tr>
      <w:tr w:rsidR="00CA614C" w14:paraId="57F12D4A" w14:textId="77777777" w:rsidTr="00CA614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51B2C731" w14:textId="27115BFC" w:rsidR="002B37B5" w:rsidRPr="002829FA" w:rsidRDefault="00BE5D1E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</w:pPr>
            <w:r w:rsidRPr="002829FA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lastRenderedPageBreak/>
              <w:t>G</w:t>
            </w:r>
            <w:r w:rsidR="002B37B5" w:rsidRPr="002829FA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>roup</w:t>
            </w:r>
            <w:r w:rsidRPr="002829FA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>3</w:t>
            </w:r>
          </w:p>
        </w:tc>
        <w:tc>
          <w:tcPr>
            <w:tcW w:w="2693" w:type="dxa"/>
            <w:noWrap/>
            <w:hideMark/>
          </w:tcPr>
          <w:p w14:paraId="52908EB2" w14:textId="77777777" w:rsidR="002B37B5" w:rsidRPr="002B37B5" w:rsidRDefault="002B37B5" w:rsidP="002B37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5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81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11 )</w:t>
            </w:r>
          </w:p>
        </w:tc>
        <w:tc>
          <w:tcPr>
            <w:tcW w:w="1134" w:type="dxa"/>
            <w:noWrap/>
            <w:hideMark/>
          </w:tcPr>
          <w:p w14:paraId="0EBF3216" w14:textId="77777777" w:rsidR="002B37B5" w:rsidRPr="002B37B5" w:rsidRDefault="002B37B5" w:rsidP="00BE5D1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0.5</w:t>
            </w:r>
          </w:p>
        </w:tc>
      </w:tr>
      <w:tr w:rsidR="00CA614C" w14:paraId="70F1597C" w14:textId="77777777" w:rsidTr="00CA61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4" w:type="dxa"/>
            <w:noWrap/>
            <w:hideMark/>
          </w:tcPr>
          <w:p w14:paraId="5A634BAB" w14:textId="16B4BBF8" w:rsidR="002B37B5" w:rsidRPr="002829FA" w:rsidRDefault="00BE5D1E" w:rsidP="002B37B5">
            <w:pPr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</w:pPr>
            <w:r w:rsidRPr="002829FA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>G</w:t>
            </w:r>
            <w:r w:rsidR="002B37B5" w:rsidRPr="002829FA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>roup</w:t>
            </w:r>
            <w:r w:rsidRPr="002829FA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>4</w:t>
            </w:r>
          </w:p>
        </w:tc>
        <w:tc>
          <w:tcPr>
            <w:tcW w:w="2693" w:type="dxa"/>
            <w:noWrap/>
            <w:hideMark/>
          </w:tcPr>
          <w:p w14:paraId="2E5ACC85" w14:textId="77777777" w:rsidR="002B37B5" w:rsidRPr="002B37B5" w:rsidRDefault="002B37B5" w:rsidP="002B37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81 </w:t>
            </w:r>
            <w:proofErr w:type="gramStart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>( 0.68</w:t>
            </w:r>
            <w:proofErr w:type="gramEnd"/>
            <w:r w:rsidRPr="002B37B5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96 )</w:t>
            </w:r>
          </w:p>
        </w:tc>
        <w:tc>
          <w:tcPr>
            <w:tcW w:w="1134" w:type="dxa"/>
            <w:noWrap/>
            <w:hideMark/>
          </w:tcPr>
          <w:p w14:paraId="6C64C548" w14:textId="77777777" w:rsidR="002B37B5" w:rsidRPr="002B37B5" w:rsidRDefault="002B37B5" w:rsidP="00BE5D1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17</w:t>
            </w:r>
          </w:p>
        </w:tc>
      </w:tr>
    </w:tbl>
    <w:p w14:paraId="11DB36E1" w14:textId="0D08C2B7" w:rsidR="00BB5E87" w:rsidRDefault="00857446" w:rsidP="00857446">
      <w:pPr>
        <w:pStyle w:val="Compact"/>
        <w:jc w:val="center"/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</w:pPr>
      <w:r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  <w:t xml:space="preserve">Table 1.9 </w:t>
      </w:r>
      <w:r w:rsidR="00A26105" w:rsidRPr="00A26105"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  <w:t>Use logistic</w:t>
      </w:r>
      <w:r w:rsidR="00BB5E87"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  <w:t xml:space="preserve"> </w:t>
      </w:r>
      <w:r w:rsidR="00A26105" w:rsidRPr="00A26105"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  <w:t xml:space="preserve">regression to evaluate </w:t>
      </w:r>
      <w:r w:rsidR="00A26105"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  <w:t>24-hour FB effect on ICU</w:t>
      </w:r>
      <w:r w:rsidR="00A26105" w:rsidRPr="00A26105"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  <w:t xml:space="preserve"> expire status</w:t>
      </w:r>
    </w:p>
    <w:p w14:paraId="6435882E" w14:textId="77777777" w:rsidR="00CA614C" w:rsidRPr="00CE2A5B" w:rsidRDefault="00CA614C" w:rsidP="00CE2A5B">
      <w:pPr>
        <w:pStyle w:val="Compact"/>
        <w:jc w:val="center"/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</w:pPr>
    </w:p>
    <w:tbl>
      <w:tblPr>
        <w:tblStyle w:val="PlainTable1"/>
        <w:tblW w:w="6904" w:type="dxa"/>
        <w:tblInd w:w="1197" w:type="dxa"/>
        <w:tblLook w:val="04A0" w:firstRow="1" w:lastRow="0" w:firstColumn="1" w:lastColumn="0" w:noHBand="0" w:noVBand="1"/>
      </w:tblPr>
      <w:tblGrid>
        <w:gridCol w:w="2935"/>
        <w:gridCol w:w="2835"/>
        <w:gridCol w:w="1134"/>
      </w:tblGrid>
      <w:tr w:rsidR="00CA614C" w14:paraId="4858DEE0" w14:textId="77777777" w:rsidTr="00BE5D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474209A0" w14:textId="77777777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</w:p>
        </w:tc>
        <w:tc>
          <w:tcPr>
            <w:tcW w:w="2835" w:type="dxa"/>
            <w:noWrap/>
            <w:hideMark/>
          </w:tcPr>
          <w:p w14:paraId="4B782075" w14:textId="7D5B8B5A" w:rsidR="00CA614C" w:rsidRPr="00CA614C" w:rsidRDefault="00A933D6" w:rsidP="00CA61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OR(95% CI)</w:t>
            </w:r>
          </w:p>
        </w:tc>
        <w:tc>
          <w:tcPr>
            <w:tcW w:w="1134" w:type="dxa"/>
            <w:noWrap/>
            <w:hideMark/>
          </w:tcPr>
          <w:p w14:paraId="5A820078" w14:textId="77777777" w:rsidR="00CA614C" w:rsidRPr="00CA614C" w:rsidRDefault="00CA614C" w:rsidP="00CA61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p value</w:t>
            </w:r>
          </w:p>
        </w:tc>
      </w:tr>
      <w:tr w:rsidR="00CA614C" w14:paraId="7F4437CF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146B04B4" w14:textId="77777777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(Intercept)</w:t>
            </w:r>
          </w:p>
        </w:tc>
        <w:tc>
          <w:tcPr>
            <w:tcW w:w="2835" w:type="dxa"/>
            <w:noWrap/>
            <w:hideMark/>
          </w:tcPr>
          <w:p w14:paraId="68A0323F" w14:textId="77777777" w:rsidR="00CA614C" w:rsidRPr="00CA614C" w:rsidRDefault="00CA61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34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17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0.52 )</w:t>
            </w:r>
          </w:p>
        </w:tc>
        <w:tc>
          <w:tcPr>
            <w:tcW w:w="1134" w:type="dxa"/>
            <w:noWrap/>
            <w:hideMark/>
          </w:tcPr>
          <w:p w14:paraId="64B49851" w14:textId="77777777" w:rsidR="00CA614C" w:rsidRPr="00CA614C" w:rsidRDefault="00CA614C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0.783</w:t>
            </w:r>
          </w:p>
        </w:tc>
      </w:tr>
      <w:tr w:rsidR="00CA614C" w:rsidRPr="00BE5D1E" w14:paraId="0451A1A2" w14:textId="77777777" w:rsidTr="00BE5D1E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771DFEFA" w14:textId="34EBA578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Age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835" w:type="dxa"/>
            <w:noWrap/>
            <w:hideMark/>
          </w:tcPr>
          <w:p w14:paraId="54CBA38C" w14:textId="77777777" w:rsidR="00CA614C" w:rsidRPr="00CA614C" w:rsidRDefault="00CA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3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1.02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3 )</w:t>
            </w:r>
          </w:p>
        </w:tc>
        <w:tc>
          <w:tcPr>
            <w:tcW w:w="1134" w:type="dxa"/>
            <w:noWrap/>
            <w:hideMark/>
          </w:tcPr>
          <w:p w14:paraId="234E0CE6" w14:textId="77777777" w:rsidR="00CA614C" w:rsidRPr="00BE5D1E" w:rsidRDefault="00CA614C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4A426C39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4AB281AB" w14:textId="75805C83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Gender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= Male</w:t>
            </w:r>
          </w:p>
        </w:tc>
        <w:tc>
          <w:tcPr>
            <w:tcW w:w="2835" w:type="dxa"/>
            <w:noWrap/>
            <w:hideMark/>
          </w:tcPr>
          <w:p w14:paraId="3D255157" w14:textId="77777777" w:rsidR="00CA614C" w:rsidRPr="00CA614C" w:rsidRDefault="00CA61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3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91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18 )</w:t>
            </w:r>
          </w:p>
        </w:tc>
        <w:tc>
          <w:tcPr>
            <w:tcW w:w="1134" w:type="dxa"/>
            <w:noWrap/>
            <w:hideMark/>
          </w:tcPr>
          <w:p w14:paraId="5BAE56BD" w14:textId="77777777" w:rsidR="00CA614C" w:rsidRPr="00CA614C" w:rsidRDefault="00CA614C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0.614</w:t>
            </w:r>
          </w:p>
        </w:tc>
      </w:tr>
      <w:tr w:rsidR="00CA614C" w:rsidRPr="00BE5D1E" w14:paraId="21DA1AB0" w14:textId="77777777" w:rsidTr="00BE5D1E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713E9F32" w14:textId="77EF35C5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Weight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835" w:type="dxa"/>
            <w:noWrap/>
            <w:hideMark/>
          </w:tcPr>
          <w:p w14:paraId="0A6E2EDD" w14:textId="77777777" w:rsidR="00CA614C" w:rsidRPr="00CA614C" w:rsidRDefault="00CA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99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 )</w:t>
            </w:r>
          </w:p>
        </w:tc>
        <w:tc>
          <w:tcPr>
            <w:tcW w:w="1134" w:type="dxa"/>
            <w:noWrap/>
            <w:hideMark/>
          </w:tcPr>
          <w:p w14:paraId="400884C4" w14:textId="77777777" w:rsidR="00CA614C" w:rsidRPr="00BE5D1E" w:rsidRDefault="00CA614C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2</w:t>
            </w:r>
          </w:p>
        </w:tc>
      </w:tr>
      <w:tr w:rsidR="00CA614C" w14:paraId="62846446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473E905A" w14:textId="18354541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Hemoglobin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835" w:type="dxa"/>
            <w:noWrap/>
            <w:hideMark/>
          </w:tcPr>
          <w:p w14:paraId="4634B24C" w14:textId="77777777" w:rsidR="00CA614C" w:rsidRPr="00CA614C" w:rsidRDefault="00CA61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7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95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 )</w:t>
            </w:r>
          </w:p>
        </w:tc>
        <w:tc>
          <w:tcPr>
            <w:tcW w:w="1134" w:type="dxa"/>
            <w:noWrap/>
            <w:hideMark/>
          </w:tcPr>
          <w:p w14:paraId="6EA8F322" w14:textId="77777777" w:rsidR="00CA614C" w:rsidRPr="00CA614C" w:rsidRDefault="00CA614C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0.056</w:t>
            </w:r>
          </w:p>
        </w:tc>
      </w:tr>
      <w:tr w:rsidR="00CA614C" w14:paraId="01C61449" w14:textId="77777777" w:rsidTr="00BE5D1E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0C07B443" w14:textId="201B6869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Creatinine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835" w:type="dxa"/>
            <w:noWrap/>
            <w:hideMark/>
          </w:tcPr>
          <w:p w14:paraId="1E9B3839" w14:textId="77777777" w:rsidR="00CA614C" w:rsidRPr="00CA614C" w:rsidRDefault="00CA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3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88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97 )</w:t>
            </w:r>
          </w:p>
        </w:tc>
        <w:tc>
          <w:tcPr>
            <w:tcW w:w="1134" w:type="dxa"/>
            <w:noWrap/>
            <w:hideMark/>
          </w:tcPr>
          <w:p w14:paraId="43C899EE" w14:textId="77777777" w:rsidR="00CA614C" w:rsidRPr="00CA614C" w:rsidRDefault="00CA614C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02</w:t>
            </w:r>
          </w:p>
        </w:tc>
      </w:tr>
      <w:tr w:rsidR="00CA614C" w14:paraId="16B70C24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2704D950" w14:textId="5406026C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WBC</w:t>
            </w:r>
          </w:p>
        </w:tc>
        <w:tc>
          <w:tcPr>
            <w:tcW w:w="2835" w:type="dxa"/>
            <w:noWrap/>
            <w:hideMark/>
          </w:tcPr>
          <w:p w14:paraId="00118CAA" w14:textId="77777777" w:rsidR="00CA614C" w:rsidRPr="00CA614C" w:rsidRDefault="00CA61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1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1 )</w:t>
            </w:r>
          </w:p>
        </w:tc>
        <w:tc>
          <w:tcPr>
            <w:tcW w:w="1134" w:type="dxa"/>
            <w:noWrap/>
            <w:hideMark/>
          </w:tcPr>
          <w:p w14:paraId="3C4DFB86" w14:textId="77777777" w:rsidR="00CA614C" w:rsidRPr="00CA614C" w:rsidRDefault="00CA614C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0.118</w:t>
            </w:r>
          </w:p>
        </w:tc>
      </w:tr>
      <w:tr w:rsidR="00CA614C" w14:paraId="1A51C294" w14:textId="77777777" w:rsidTr="00BE5D1E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075974A2" w14:textId="050E8E6A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Temperature </w:t>
            </w:r>
          </w:p>
        </w:tc>
        <w:tc>
          <w:tcPr>
            <w:tcW w:w="2835" w:type="dxa"/>
            <w:noWrap/>
            <w:hideMark/>
          </w:tcPr>
          <w:p w14:paraId="0DDC1D22" w14:textId="77777777" w:rsidR="00CA614C" w:rsidRPr="00CA614C" w:rsidRDefault="00CA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86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81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91 )</w:t>
            </w:r>
          </w:p>
        </w:tc>
        <w:tc>
          <w:tcPr>
            <w:tcW w:w="1134" w:type="dxa"/>
            <w:noWrap/>
            <w:hideMark/>
          </w:tcPr>
          <w:p w14:paraId="50565042" w14:textId="77777777" w:rsidR="00CA614C" w:rsidRPr="00BE5D1E" w:rsidRDefault="00CA614C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5F4E3C20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4DA26FFF" w14:textId="66BA778F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Respiratory </w:t>
            </w: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rate</w:t>
            </w:r>
          </w:p>
        </w:tc>
        <w:tc>
          <w:tcPr>
            <w:tcW w:w="2835" w:type="dxa"/>
            <w:noWrap/>
            <w:hideMark/>
          </w:tcPr>
          <w:p w14:paraId="6BAF675F" w14:textId="77777777" w:rsidR="00CA614C" w:rsidRPr="00CA614C" w:rsidRDefault="00CA61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4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1.03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5 )</w:t>
            </w:r>
          </w:p>
        </w:tc>
        <w:tc>
          <w:tcPr>
            <w:tcW w:w="1134" w:type="dxa"/>
            <w:noWrap/>
            <w:hideMark/>
          </w:tcPr>
          <w:p w14:paraId="431D8A44" w14:textId="77777777" w:rsidR="00CA614C" w:rsidRPr="00BE5D1E" w:rsidRDefault="00CA614C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24A195EE" w14:textId="77777777" w:rsidTr="00BE5D1E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57658744" w14:textId="673546ED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Heart </w:t>
            </w: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rate</w:t>
            </w:r>
          </w:p>
        </w:tc>
        <w:tc>
          <w:tcPr>
            <w:tcW w:w="2835" w:type="dxa"/>
            <w:noWrap/>
            <w:hideMark/>
          </w:tcPr>
          <w:p w14:paraId="6D032E44" w14:textId="77777777" w:rsidR="00CA614C" w:rsidRPr="00CA614C" w:rsidRDefault="00CA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1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1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1 )</w:t>
            </w:r>
          </w:p>
        </w:tc>
        <w:tc>
          <w:tcPr>
            <w:tcW w:w="1134" w:type="dxa"/>
            <w:noWrap/>
            <w:hideMark/>
          </w:tcPr>
          <w:p w14:paraId="2E12DC7E" w14:textId="77777777" w:rsidR="00CA614C" w:rsidRPr="00BE5D1E" w:rsidRDefault="00CA614C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7097C5CA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6601A23A" w14:textId="23D0782C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MBP</w:t>
            </w:r>
          </w:p>
        </w:tc>
        <w:tc>
          <w:tcPr>
            <w:tcW w:w="2835" w:type="dxa"/>
            <w:noWrap/>
            <w:hideMark/>
          </w:tcPr>
          <w:p w14:paraId="67B971F2" w14:textId="77777777" w:rsidR="00CA614C" w:rsidRPr="00CA614C" w:rsidRDefault="00CA61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99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 )</w:t>
            </w:r>
          </w:p>
        </w:tc>
        <w:tc>
          <w:tcPr>
            <w:tcW w:w="1134" w:type="dxa"/>
            <w:noWrap/>
            <w:hideMark/>
          </w:tcPr>
          <w:p w14:paraId="505539D0" w14:textId="77777777" w:rsidR="00CA614C" w:rsidRPr="00CA614C" w:rsidRDefault="00CA614C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0.228</w:t>
            </w:r>
          </w:p>
        </w:tc>
      </w:tr>
      <w:tr w:rsidR="00CA614C" w14:paraId="0C9FA1A9" w14:textId="77777777" w:rsidTr="00BE5D1E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098BBF70" w14:textId="63E0CE57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Mechanical ventilation </w:t>
            </w: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duration</w:t>
            </w:r>
          </w:p>
        </w:tc>
        <w:tc>
          <w:tcPr>
            <w:tcW w:w="2835" w:type="dxa"/>
            <w:noWrap/>
            <w:hideMark/>
          </w:tcPr>
          <w:p w14:paraId="513BD246" w14:textId="77777777" w:rsidR="00CA614C" w:rsidRPr="00CA614C" w:rsidRDefault="00CA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8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97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99 )</w:t>
            </w:r>
          </w:p>
        </w:tc>
        <w:tc>
          <w:tcPr>
            <w:tcW w:w="1134" w:type="dxa"/>
            <w:noWrap/>
            <w:hideMark/>
          </w:tcPr>
          <w:p w14:paraId="7EFEB62C" w14:textId="77777777" w:rsidR="00CA614C" w:rsidRPr="00BE5D1E" w:rsidRDefault="00CA614C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7A2B290E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6309849E" w14:textId="2030FF39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GCS</w:t>
            </w:r>
          </w:p>
        </w:tc>
        <w:tc>
          <w:tcPr>
            <w:tcW w:w="2835" w:type="dxa"/>
            <w:noWrap/>
            <w:hideMark/>
          </w:tcPr>
          <w:p w14:paraId="7F319263" w14:textId="77777777" w:rsidR="00CA614C" w:rsidRPr="00CA614C" w:rsidRDefault="00CA61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7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96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99 )</w:t>
            </w:r>
          </w:p>
        </w:tc>
        <w:tc>
          <w:tcPr>
            <w:tcW w:w="1134" w:type="dxa"/>
            <w:noWrap/>
            <w:hideMark/>
          </w:tcPr>
          <w:p w14:paraId="2BC9DCDF" w14:textId="77777777" w:rsidR="00CA614C" w:rsidRPr="00BE5D1E" w:rsidRDefault="00CA614C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04</w:t>
            </w:r>
          </w:p>
        </w:tc>
      </w:tr>
      <w:tr w:rsidR="00CA614C" w14:paraId="61B43C14" w14:textId="77777777" w:rsidTr="00BE5D1E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64D2FA51" w14:textId="676E3146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SOFA</w:t>
            </w:r>
          </w:p>
        </w:tc>
        <w:tc>
          <w:tcPr>
            <w:tcW w:w="2835" w:type="dxa"/>
            <w:noWrap/>
            <w:hideMark/>
          </w:tcPr>
          <w:p w14:paraId="0CD9D590" w14:textId="77777777" w:rsidR="00CA614C" w:rsidRPr="00CA614C" w:rsidRDefault="00CA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24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1.21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27 )</w:t>
            </w:r>
          </w:p>
        </w:tc>
        <w:tc>
          <w:tcPr>
            <w:tcW w:w="1134" w:type="dxa"/>
            <w:noWrap/>
            <w:hideMark/>
          </w:tcPr>
          <w:p w14:paraId="1BE2AA84" w14:textId="77777777" w:rsidR="00CA614C" w:rsidRPr="00BE5D1E" w:rsidRDefault="00CA614C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26A292DD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5A71B8F6" w14:textId="3BC36874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Diabetes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835" w:type="dxa"/>
            <w:noWrap/>
            <w:hideMark/>
          </w:tcPr>
          <w:p w14:paraId="57D18C35" w14:textId="77777777" w:rsidR="00CA614C" w:rsidRPr="00CA614C" w:rsidRDefault="00CA61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88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76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2 )</w:t>
            </w:r>
          </w:p>
        </w:tc>
        <w:tc>
          <w:tcPr>
            <w:tcW w:w="1134" w:type="dxa"/>
            <w:noWrap/>
            <w:hideMark/>
          </w:tcPr>
          <w:p w14:paraId="1CFCBB1A" w14:textId="77777777" w:rsidR="00CA614C" w:rsidRPr="00CA614C" w:rsidRDefault="00CA614C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0.104</w:t>
            </w:r>
          </w:p>
        </w:tc>
      </w:tr>
      <w:tr w:rsidR="00CA614C" w14:paraId="6AF00E3E" w14:textId="77777777" w:rsidTr="00BE5D1E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45E8E786" w14:textId="1EC498DA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Hypertension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835" w:type="dxa"/>
            <w:noWrap/>
            <w:hideMark/>
          </w:tcPr>
          <w:p w14:paraId="1306E536" w14:textId="77777777" w:rsidR="00CA614C" w:rsidRPr="00CA614C" w:rsidRDefault="00CA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74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54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2 )</w:t>
            </w:r>
          </w:p>
        </w:tc>
        <w:tc>
          <w:tcPr>
            <w:tcW w:w="1134" w:type="dxa"/>
            <w:noWrap/>
            <w:hideMark/>
          </w:tcPr>
          <w:p w14:paraId="0A9400D1" w14:textId="77777777" w:rsidR="00CA614C" w:rsidRPr="00CA614C" w:rsidRDefault="00CA614C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0.061</w:t>
            </w:r>
          </w:p>
        </w:tc>
      </w:tr>
      <w:tr w:rsidR="00CA614C" w14:paraId="16F86E55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165F42D5" w14:textId="0CBDEABE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Congestive heart </w:t>
            </w: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failure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835" w:type="dxa"/>
            <w:noWrap/>
            <w:hideMark/>
          </w:tcPr>
          <w:p w14:paraId="5F93A4D7" w14:textId="77777777" w:rsidR="00CA614C" w:rsidRPr="00CA614C" w:rsidRDefault="00CA61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6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91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22 )</w:t>
            </w:r>
          </w:p>
        </w:tc>
        <w:tc>
          <w:tcPr>
            <w:tcW w:w="1134" w:type="dxa"/>
            <w:noWrap/>
            <w:hideMark/>
          </w:tcPr>
          <w:p w14:paraId="3E27C68A" w14:textId="77777777" w:rsidR="00CA614C" w:rsidRPr="00CA614C" w:rsidRDefault="00CA614C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0.45</w:t>
            </w:r>
          </w:p>
        </w:tc>
      </w:tr>
      <w:tr w:rsidR="00CA614C" w14:paraId="482DFE58" w14:textId="77777777" w:rsidTr="00BE5D1E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53AD7052" w14:textId="48DB242E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Renal </w:t>
            </w: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failure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835" w:type="dxa"/>
            <w:noWrap/>
            <w:hideMark/>
          </w:tcPr>
          <w:p w14:paraId="3FBAD188" w14:textId="77777777" w:rsidR="00CA614C" w:rsidRPr="00CA614C" w:rsidRDefault="00CA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1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68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22 )</w:t>
            </w:r>
          </w:p>
        </w:tc>
        <w:tc>
          <w:tcPr>
            <w:tcW w:w="1134" w:type="dxa"/>
            <w:noWrap/>
            <w:hideMark/>
          </w:tcPr>
          <w:p w14:paraId="7D051CC7" w14:textId="77777777" w:rsidR="00CA614C" w:rsidRPr="00CA614C" w:rsidRDefault="00CA614C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0.538</w:t>
            </w:r>
          </w:p>
        </w:tc>
      </w:tr>
      <w:tr w:rsidR="00CA614C" w14:paraId="7CB0CEEB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27836025" w14:textId="351CE396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Liver </w:t>
            </w: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disease</w:t>
            </w:r>
          </w:p>
        </w:tc>
        <w:tc>
          <w:tcPr>
            <w:tcW w:w="2835" w:type="dxa"/>
            <w:noWrap/>
            <w:hideMark/>
          </w:tcPr>
          <w:p w14:paraId="760C2DAD" w14:textId="77777777" w:rsidR="00CA614C" w:rsidRPr="00CA614C" w:rsidRDefault="00CA61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39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1.12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71 )</w:t>
            </w:r>
          </w:p>
        </w:tc>
        <w:tc>
          <w:tcPr>
            <w:tcW w:w="1134" w:type="dxa"/>
            <w:noWrap/>
            <w:hideMark/>
          </w:tcPr>
          <w:p w14:paraId="4C413591" w14:textId="77777777" w:rsidR="00CA614C" w:rsidRPr="00BE5D1E" w:rsidRDefault="00CA614C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02</w:t>
            </w:r>
          </w:p>
        </w:tc>
      </w:tr>
      <w:tr w:rsidR="00CA614C" w14:paraId="7A5D86C5" w14:textId="77777777" w:rsidTr="00BE5D1E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25FF0602" w14:textId="15E6F95E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Cancer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835" w:type="dxa"/>
            <w:noWrap/>
            <w:hideMark/>
          </w:tcPr>
          <w:p w14:paraId="43963F49" w14:textId="77777777" w:rsidR="00CA614C" w:rsidRPr="00CA614C" w:rsidRDefault="00CA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2.45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2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2.99 )</w:t>
            </w:r>
          </w:p>
        </w:tc>
        <w:tc>
          <w:tcPr>
            <w:tcW w:w="1134" w:type="dxa"/>
            <w:noWrap/>
            <w:hideMark/>
          </w:tcPr>
          <w:p w14:paraId="7606B513" w14:textId="77777777" w:rsidR="00CA614C" w:rsidRPr="00BE5D1E" w:rsidRDefault="00CA614C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4C1C8881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710830EB" w14:textId="65356DA2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AIDS</w:t>
            </w:r>
          </w:p>
        </w:tc>
        <w:tc>
          <w:tcPr>
            <w:tcW w:w="2835" w:type="dxa"/>
            <w:noWrap/>
            <w:hideMark/>
          </w:tcPr>
          <w:p w14:paraId="6249A33A" w14:textId="77777777" w:rsidR="00CA614C" w:rsidRPr="00CA614C" w:rsidRDefault="00CA61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95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26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2.6 )</w:t>
            </w:r>
          </w:p>
        </w:tc>
        <w:tc>
          <w:tcPr>
            <w:tcW w:w="1134" w:type="dxa"/>
            <w:noWrap/>
            <w:hideMark/>
          </w:tcPr>
          <w:p w14:paraId="3E07CBA7" w14:textId="77777777" w:rsidR="00CA614C" w:rsidRPr="00CA614C" w:rsidRDefault="00CA614C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0.924</w:t>
            </w:r>
          </w:p>
        </w:tc>
      </w:tr>
      <w:tr w:rsidR="00CA614C" w14:paraId="36434F4B" w14:textId="77777777" w:rsidTr="00BE5D1E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7DAD9799" w14:textId="6AA2276D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Chronic </w:t>
            </w: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pulmonary</w:t>
            </w:r>
          </w:p>
        </w:tc>
        <w:tc>
          <w:tcPr>
            <w:tcW w:w="2835" w:type="dxa"/>
            <w:noWrap/>
            <w:hideMark/>
          </w:tcPr>
          <w:p w14:paraId="079DC784" w14:textId="77777777" w:rsidR="00CA614C" w:rsidRPr="00CA614C" w:rsidRDefault="00CA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1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86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17 )</w:t>
            </w:r>
          </w:p>
        </w:tc>
        <w:tc>
          <w:tcPr>
            <w:tcW w:w="1134" w:type="dxa"/>
            <w:noWrap/>
            <w:hideMark/>
          </w:tcPr>
          <w:p w14:paraId="4AFBBB0A" w14:textId="77777777" w:rsidR="00CA614C" w:rsidRPr="00CA614C" w:rsidRDefault="00CA614C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0.93</w:t>
            </w:r>
          </w:p>
        </w:tc>
      </w:tr>
      <w:tr w:rsidR="00CA614C" w14:paraId="7E37B70F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4F45AFDC" w14:textId="146355B0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Obesity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835" w:type="dxa"/>
            <w:noWrap/>
            <w:hideMark/>
          </w:tcPr>
          <w:p w14:paraId="3F786CEE" w14:textId="77777777" w:rsidR="00CA614C" w:rsidRPr="00CA614C" w:rsidRDefault="00CA61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88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63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21 )</w:t>
            </w:r>
          </w:p>
        </w:tc>
        <w:tc>
          <w:tcPr>
            <w:tcW w:w="1134" w:type="dxa"/>
            <w:noWrap/>
            <w:hideMark/>
          </w:tcPr>
          <w:p w14:paraId="09F7B06B" w14:textId="77777777" w:rsidR="00CA614C" w:rsidRPr="00CA614C" w:rsidRDefault="00CA614C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0.44</w:t>
            </w:r>
          </w:p>
        </w:tc>
      </w:tr>
      <w:tr w:rsidR="00CA614C" w14:paraId="43DE8A04" w14:textId="77777777" w:rsidTr="00BE5D1E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3A76B183" w14:textId="3D9A40B5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ESKD</w:t>
            </w:r>
          </w:p>
        </w:tc>
        <w:tc>
          <w:tcPr>
            <w:tcW w:w="2835" w:type="dxa"/>
            <w:noWrap/>
            <w:hideMark/>
          </w:tcPr>
          <w:p w14:paraId="7684BA31" w14:textId="77777777" w:rsidR="00CA614C" w:rsidRPr="00CA614C" w:rsidRDefault="00CA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85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56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28 )</w:t>
            </w:r>
          </w:p>
        </w:tc>
        <w:tc>
          <w:tcPr>
            <w:tcW w:w="1134" w:type="dxa"/>
            <w:noWrap/>
            <w:hideMark/>
          </w:tcPr>
          <w:p w14:paraId="5CE7CE34" w14:textId="77777777" w:rsidR="00CA614C" w:rsidRPr="00CA614C" w:rsidRDefault="00CA614C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0.44</w:t>
            </w:r>
          </w:p>
        </w:tc>
      </w:tr>
      <w:tr w:rsidR="00CA614C" w14:paraId="11635DA5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4B618F39" w14:textId="74321AB8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Pul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monary disease</w:t>
            </w:r>
          </w:p>
        </w:tc>
        <w:tc>
          <w:tcPr>
            <w:tcW w:w="2835" w:type="dxa"/>
            <w:noWrap/>
            <w:hideMark/>
          </w:tcPr>
          <w:p w14:paraId="78C05A64" w14:textId="77777777" w:rsidR="00CA614C" w:rsidRPr="00CA614C" w:rsidRDefault="00CA61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27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1.11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46 )</w:t>
            </w:r>
          </w:p>
        </w:tc>
        <w:tc>
          <w:tcPr>
            <w:tcW w:w="1134" w:type="dxa"/>
            <w:noWrap/>
            <w:hideMark/>
          </w:tcPr>
          <w:p w14:paraId="0658A29F" w14:textId="77777777" w:rsidR="00CA614C" w:rsidRPr="00BE5D1E" w:rsidRDefault="00CA614C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01</w:t>
            </w:r>
          </w:p>
        </w:tc>
      </w:tr>
      <w:tr w:rsidR="00CA614C" w14:paraId="0E8DDACA" w14:textId="77777777" w:rsidTr="00BE5D1E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2C0C390B" w14:textId="2B0CC3C5" w:rsidR="00CA614C" w:rsidRPr="00CA614C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 w:val="0"/>
                <w:color w:val="000000"/>
                <w:sz w:val="18"/>
              </w:rPr>
              <w:t>Dialysis</w:t>
            </w: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 xml:space="preserve"> </w:t>
            </w:r>
          </w:p>
        </w:tc>
        <w:tc>
          <w:tcPr>
            <w:tcW w:w="2835" w:type="dxa"/>
            <w:noWrap/>
            <w:hideMark/>
          </w:tcPr>
          <w:p w14:paraId="6BF51404" w14:textId="77777777" w:rsidR="00CA614C" w:rsidRPr="00CA614C" w:rsidRDefault="00CA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66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1.33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2.06 )</w:t>
            </w:r>
          </w:p>
        </w:tc>
        <w:tc>
          <w:tcPr>
            <w:tcW w:w="1134" w:type="dxa"/>
            <w:noWrap/>
            <w:hideMark/>
          </w:tcPr>
          <w:p w14:paraId="340DC00F" w14:textId="77777777" w:rsidR="00CA614C" w:rsidRPr="00BE5D1E" w:rsidRDefault="00CA614C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&lt; 0.001</w:t>
            </w:r>
          </w:p>
        </w:tc>
      </w:tr>
      <w:tr w:rsidR="00CA614C" w14:paraId="57632D5D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730F3AF7" w14:textId="521D9885" w:rsidR="00CA614C" w:rsidRPr="002829FA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</w:pPr>
            <w:r w:rsidRPr="002829FA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>Group</w:t>
            </w:r>
            <w:r w:rsidR="00BE5D1E" w:rsidRPr="002829FA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>2</w:t>
            </w:r>
          </w:p>
        </w:tc>
        <w:tc>
          <w:tcPr>
            <w:tcW w:w="2835" w:type="dxa"/>
            <w:noWrap/>
            <w:hideMark/>
          </w:tcPr>
          <w:p w14:paraId="2A560FCA" w14:textId="77777777" w:rsidR="00CA614C" w:rsidRPr="00CA614C" w:rsidRDefault="00CA61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1.02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85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24 )</w:t>
            </w:r>
          </w:p>
        </w:tc>
        <w:tc>
          <w:tcPr>
            <w:tcW w:w="1134" w:type="dxa"/>
            <w:noWrap/>
            <w:hideMark/>
          </w:tcPr>
          <w:p w14:paraId="42A88E2D" w14:textId="77777777" w:rsidR="00CA614C" w:rsidRPr="00CA614C" w:rsidRDefault="00CA614C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0.806</w:t>
            </w:r>
          </w:p>
        </w:tc>
      </w:tr>
      <w:tr w:rsidR="00CA614C" w14:paraId="74F912D3" w14:textId="77777777" w:rsidTr="00BE5D1E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12D01A89" w14:textId="5470FD02" w:rsidR="00CA614C" w:rsidRPr="002829FA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</w:pPr>
            <w:r w:rsidRPr="002829FA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>Group</w:t>
            </w:r>
            <w:r w:rsidR="00BE5D1E" w:rsidRPr="002829FA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>3</w:t>
            </w:r>
            <w:r w:rsidRPr="002829FA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 xml:space="preserve"> </w:t>
            </w:r>
          </w:p>
        </w:tc>
        <w:tc>
          <w:tcPr>
            <w:tcW w:w="2835" w:type="dxa"/>
            <w:noWrap/>
            <w:hideMark/>
          </w:tcPr>
          <w:p w14:paraId="5496B3C3" w14:textId="77777777" w:rsidR="00CA614C" w:rsidRPr="00CA614C" w:rsidRDefault="00CA6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88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73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1.07 )</w:t>
            </w:r>
          </w:p>
        </w:tc>
        <w:tc>
          <w:tcPr>
            <w:tcW w:w="1134" w:type="dxa"/>
            <w:noWrap/>
            <w:hideMark/>
          </w:tcPr>
          <w:p w14:paraId="347B304F" w14:textId="77777777" w:rsidR="00CA614C" w:rsidRPr="00CA614C" w:rsidRDefault="00CA614C" w:rsidP="00CA614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0.204</w:t>
            </w:r>
          </w:p>
        </w:tc>
      </w:tr>
      <w:tr w:rsidR="00CA614C" w:rsidRPr="00BE5D1E" w14:paraId="535BDABA" w14:textId="77777777" w:rsidTr="00BE5D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35" w:type="dxa"/>
            <w:noWrap/>
            <w:hideMark/>
          </w:tcPr>
          <w:p w14:paraId="12541779" w14:textId="0DA715A3" w:rsidR="00CA614C" w:rsidRPr="002829FA" w:rsidRDefault="00CA614C">
            <w:pPr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</w:pPr>
            <w:r w:rsidRPr="002829FA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>Group</w:t>
            </w:r>
            <w:r w:rsidR="00BE5D1E" w:rsidRPr="002829FA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>4</w:t>
            </w:r>
            <w:r w:rsidRPr="002829FA">
              <w:rPr>
                <w:rFonts w:ascii="Calibri" w:eastAsia="Times New Roman" w:hAnsi="Calibri"/>
                <w:bCs w:val="0"/>
                <w:color w:val="000000"/>
                <w:sz w:val="18"/>
                <w:highlight w:val="yellow"/>
              </w:rPr>
              <w:t xml:space="preserve"> </w:t>
            </w:r>
          </w:p>
        </w:tc>
        <w:tc>
          <w:tcPr>
            <w:tcW w:w="2835" w:type="dxa"/>
            <w:noWrap/>
            <w:hideMark/>
          </w:tcPr>
          <w:p w14:paraId="3F15494F" w14:textId="77777777" w:rsidR="00CA614C" w:rsidRPr="00CA614C" w:rsidRDefault="00CA61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</w:rPr>
            </w:pPr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0.75 </w:t>
            </w:r>
            <w:proofErr w:type="gramStart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>( 0.61</w:t>
            </w:r>
            <w:proofErr w:type="gramEnd"/>
            <w:r w:rsidRPr="00CA614C">
              <w:rPr>
                <w:rFonts w:ascii="Calibri" w:eastAsia="Times New Roman" w:hAnsi="Calibri"/>
                <w:bCs/>
                <w:color w:val="000000"/>
                <w:sz w:val="18"/>
              </w:rPr>
              <w:t xml:space="preserve"> , 0.92 )</w:t>
            </w:r>
          </w:p>
        </w:tc>
        <w:tc>
          <w:tcPr>
            <w:tcW w:w="1134" w:type="dxa"/>
            <w:noWrap/>
            <w:hideMark/>
          </w:tcPr>
          <w:p w14:paraId="2EAA3910" w14:textId="77777777" w:rsidR="00CA614C" w:rsidRPr="00BE5D1E" w:rsidRDefault="00CA614C" w:rsidP="00CA614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</w:pPr>
            <w:r w:rsidRPr="00BE5D1E">
              <w:rPr>
                <w:rFonts w:ascii="Calibri" w:eastAsia="Times New Roman" w:hAnsi="Calibri"/>
                <w:bCs/>
                <w:color w:val="000000"/>
                <w:sz w:val="18"/>
                <w:highlight w:val="yellow"/>
              </w:rPr>
              <w:t>0.006</w:t>
            </w:r>
          </w:p>
        </w:tc>
      </w:tr>
    </w:tbl>
    <w:p w14:paraId="1CA73C91" w14:textId="34EC1A4B" w:rsidR="00505764" w:rsidRPr="008641A5" w:rsidRDefault="00505764" w:rsidP="002E2F49">
      <w:pPr>
        <w:pStyle w:val="Compact"/>
        <w:jc w:val="center"/>
        <w:rPr>
          <w:rFonts w:ascii="Calibri" w:eastAsia="Times New Roman" w:hAnsi="Calibri"/>
          <w:sz w:val="18"/>
        </w:rPr>
      </w:pPr>
    </w:p>
    <w:sectPr w:rsidR="00505764" w:rsidRPr="008641A5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675493" w14:textId="77777777" w:rsidR="004114B0" w:rsidRDefault="004114B0" w:rsidP="00291EDE">
      <w:r>
        <w:separator/>
      </w:r>
    </w:p>
  </w:endnote>
  <w:endnote w:type="continuationSeparator" w:id="0">
    <w:p w14:paraId="5260EC4A" w14:textId="77777777" w:rsidR="004114B0" w:rsidRDefault="004114B0" w:rsidP="00291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altName w:val="Courier New"/>
    <w:charset w:val="01"/>
    <w:family w:val="modern"/>
    <w:pitch w:val="fixed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A4FC8D" w14:textId="77777777" w:rsidR="004114B0" w:rsidRDefault="004114B0" w:rsidP="00291EDE">
      <w:r>
        <w:separator/>
      </w:r>
    </w:p>
  </w:footnote>
  <w:footnote w:type="continuationSeparator" w:id="0">
    <w:p w14:paraId="6D530A8E" w14:textId="77777777" w:rsidR="004114B0" w:rsidRDefault="004114B0" w:rsidP="00291E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103A97"/>
    <w:multiLevelType w:val="multilevel"/>
    <w:tmpl w:val="EA8C8B76"/>
    <w:lvl w:ilvl="0">
      <w:start w:val="4"/>
      <w:numFmt w:val="decimal"/>
      <w:lvlText w:val="%1."/>
      <w:lvlJc w:val="left"/>
      <w:pPr>
        <w:ind w:left="480" w:hanging="480"/>
      </w:pPr>
    </w:lvl>
    <w:lvl w:ilvl="1">
      <w:start w:val="4"/>
      <w:numFmt w:val="decimal"/>
      <w:lvlText w:val="%2."/>
      <w:lvlJc w:val="left"/>
      <w:pPr>
        <w:ind w:left="1200" w:hanging="480"/>
      </w:pPr>
    </w:lvl>
    <w:lvl w:ilvl="2">
      <w:start w:val="4"/>
      <w:numFmt w:val="decimal"/>
      <w:lvlText w:val="%3."/>
      <w:lvlJc w:val="left"/>
      <w:pPr>
        <w:ind w:left="1920" w:hanging="480"/>
      </w:pPr>
    </w:lvl>
    <w:lvl w:ilvl="3">
      <w:start w:val="4"/>
      <w:numFmt w:val="decimal"/>
      <w:lvlText w:val="%4."/>
      <w:lvlJc w:val="left"/>
      <w:pPr>
        <w:ind w:left="2640" w:hanging="480"/>
      </w:pPr>
    </w:lvl>
    <w:lvl w:ilvl="4">
      <w:start w:val="4"/>
      <w:numFmt w:val="decimal"/>
      <w:lvlText w:val="%5."/>
      <w:lvlJc w:val="left"/>
      <w:pPr>
        <w:ind w:left="3360" w:hanging="480"/>
      </w:pPr>
    </w:lvl>
    <w:lvl w:ilvl="5">
      <w:start w:val="4"/>
      <w:numFmt w:val="decimal"/>
      <w:lvlText w:val="%6."/>
      <w:lvlJc w:val="left"/>
      <w:pPr>
        <w:ind w:left="4080" w:hanging="480"/>
      </w:pPr>
    </w:lvl>
    <w:lvl w:ilvl="6">
      <w:start w:val="4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75D236A"/>
    <w:multiLevelType w:val="hybridMultilevel"/>
    <w:tmpl w:val="181C6EE4"/>
    <w:lvl w:ilvl="0" w:tplc="A2A4F336">
      <w:start w:val="9141"/>
      <w:numFmt w:val="decimal"/>
      <w:lvlText w:val="%1"/>
      <w:lvlJc w:val="left"/>
      <w:pPr>
        <w:ind w:left="800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4E4932"/>
    <w:multiLevelType w:val="multilevel"/>
    <w:tmpl w:val="89DE968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FE6139C"/>
    <w:multiLevelType w:val="multilevel"/>
    <w:tmpl w:val="1798AA8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4">
    <w:nsid w:val="10983BD6"/>
    <w:multiLevelType w:val="multilevel"/>
    <w:tmpl w:val="C166143A"/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ind w:left="1200" w:hanging="480"/>
      </w:pPr>
    </w:lvl>
    <w:lvl w:ilvl="2">
      <w:start w:val="2"/>
      <w:numFmt w:val="decimal"/>
      <w:lvlText w:val="%3."/>
      <w:lvlJc w:val="left"/>
      <w:pPr>
        <w:ind w:left="1920" w:hanging="480"/>
      </w:pPr>
    </w:lvl>
    <w:lvl w:ilvl="3">
      <w:start w:val="2"/>
      <w:numFmt w:val="decimal"/>
      <w:lvlText w:val="%4."/>
      <w:lvlJc w:val="left"/>
      <w:pPr>
        <w:ind w:left="2640" w:hanging="480"/>
      </w:pPr>
    </w:lvl>
    <w:lvl w:ilvl="4">
      <w:start w:val="2"/>
      <w:numFmt w:val="decimal"/>
      <w:lvlText w:val="%5."/>
      <w:lvlJc w:val="left"/>
      <w:pPr>
        <w:ind w:left="3360" w:hanging="480"/>
      </w:pPr>
    </w:lvl>
    <w:lvl w:ilvl="5">
      <w:start w:val="2"/>
      <w:numFmt w:val="decimal"/>
      <w:lvlText w:val="%6."/>
      <w:lvlJc w:val="left"/>
      <w:pPr>
        <w:ind w:left="4080" w:hanging="480"/>
      </w:pPr>
    </w:lvl>
    <w:lvl w:ilvl="6">
      <w:start w:val="2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187025B5"/>
    <w:multiLevelType w:val="multilevel"/>
    <w:tmpl w:val="8DEAD86A"/>
    <w:lvl w:ilvl="0">
      <w:start w:val="1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840" w:hanging="8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8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40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9726C60"/>
    <w:multiLevelType w:val="multilevel"/>
    <w:tmpl w:val="FF169F2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nsid w:val="1D2968EF"/>
    <w:multiLevelType w:val="multilevel"/>
    <w:tmpl w:val="AC7228B4"/>
    <w:lvl w:ilvl="0">
      <w:start w:val="1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840" w:hanging="8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8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40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1DA030C6"/>
    <w:multiLevelType w:val="multilevel"/>
    <w:tmpl w:val="B62EADC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nsid w:val="24F03FF3"/>
    <w:multiLevelType w:val="multilevel"/>
    <w:tmpl w:val="F362A9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3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120" w:hanging="1800"/>
      </w:pPr>
      <w:rPr>
        <w:rFonts w:hint="default"/>
      </w:rPr>
    </w:lvl>
  </w:abstractNum>
  <w:abstractNum w:abstractNumId="10">
    <w:nsid w:val="321628C2"/>
    <w:multiLevelType w:val="multilevel"/>
    <w:tmpl w:val="C4F6ACF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nsid w:val="38BF30E5"/>
    <w:multiLevelType w:val="multilevel"/>
    <w:tmpl w:val="1C12476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nsid w:val="39E12ECD"/>
    <w:multiLevelType w:val="multilevel"/>
    <w:tmpl w:val="495234F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nsid w:val="3B7A00D3"/>
    <w:multiLevelType w:val="multilevel"/>
    <w:tmpl w:val="A2D665B4"/>
    <w:lvl w:ilvl="0">
      <w:start w:val="3"/>
      <w:numFmt w:val="decimal"/>
      <w:lvlText w:val="%1."/>
      <w:lvlJc w:val="left"/>
      <w:pPr>
        <w:ind w:left="480" w:hanging="480"/>
      </w:pPr>
    </w:lvl>
    <w:lvl w:ilvl="1">
      <w:start w:val="3"/>
      <w:numFmt w:val="decimal"/>
      <w:lvlText w:val="%2."/>
      <w:lvlJc w:val="left"/>
      <w:pPr>
        <w:ind w:left="1200" w:hanging="480"/>
      </w:pPr>
    </w:lvl>
    <w:lvl w:ilvl="2">
      <w:start w:val="3"/>
      <w:numFmt w:val="decimal"/>
      <w:lvlText w:val="%3."/>
      <w:lvlJc w:val="left"/>
      <w:pPr>
        <w:ind w:left="1920" w:hanging="480"/>
      </w:pPr>
    </w:lvl>
    <w:lvl w:ilvl="3">
      <w:start w:val="3"/>
      <w:numFmt w:val="decimal"/>
      <w:lvlText w:val="%4."/>
      <w:lvlJc w:val="left"/>
      <w:pPr>
        <w:ind w:left="2640" w:hanging="480"/>
      </w:pPr>
    </w:lvl>
    <w:lvl w:ilvl="4">
      <w:start w:val="3"/>
      <w:numFmt w:val="decimal"/>
      <w:lvlText w:val="%5."/>
      <w:lvlJc w:val="left"/>
      <w:pPr>
        <w:ind w:left="3360" w:hanging="480"/>
      </w:pPr>
    </w:lvl>
    <w:lvl w:ilvl="5">
      <w:start w:val="3"/>
      <w:numFmt w:val="decimal"/>
      <w:lvlText w:val="%6."/>
      <w:lvlJc w:val="left"/>
      <w:pPr>
        <w:ind w:left="4080" w:hanging="480"/>
      </w:pPr>
    </w:lvl>
    <w:lvl w:ilvl="6">
      <w:start w:val="3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nsid w:val="40605B55"/>
    <w:multiLevelType w:val="hybridMultilevel"/>
    <w:tmpl w:val="0D7C8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16434B"/>
    <w:multiLevelType w:val="multilevel"/>
    <w:tmpl w:val="AC0265A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nsid w:val="45627B39"/>
    <w:multiLevelType w:val="multilevel"/>
    <w:tmpl w:val="14FC56A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nsid w:val="456F050F"/>
    <w:multiLevelType w:val="multilevel"/>
    <w:tmpl w:val="63E81BB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nsid w:val="48FE7E7D"/>
    <w:multiLevelType w:val="multilevel"/>
    <w:tmpl w:val="9D4AC7A6"/>
    <w:lvl w:ilvl="0">
      <w:start w:val="8"/>
      <w:numFmt w:val="decimal"/>
      <w:lvlText w:val="%1."/>
      <w:lvlJc w:val="left"/>
      <w:pPr>
        <w:ind w:left="480" w:hanging="480"/>
      </w:pPr>
    </w:lvl>
    <w:lvl w:ilvl="1">
      <w:start w:val="8"/>
      <w:numFmt w:val="decimal"/>
      <w:lvlText w:val="%2."/>
      <w:lvlJc w:val="left"/>
      <w:pPr>
        <w:ind w:left="1200" w:hanging="480"/>
      </w:pPr>
    </w:lvl>
    <w:lvl w:ilvl="2">
      <w:start w:val="8"/>
      <w:numFmt w:val="decimal"/>
      <w:lvlText w:val="%3."/>
      <w:lvlJc w:val="left"/>
      <w:pPr>
        <w:ind w:left="1920" w:hanging="480"/>
      </w:pPr>
    </w:lvl>
    <w:lvl w:ilvl="3">
      <w:start w:val="8"/>
      <w:numFmt w:val="decimal"/>
      <w:lvlText w:val="%4."/>
      <w:lvlJc w:val="left"/>
      <w:pPr>
        <w:ind w:left="2640" w:hanging="480"/>
      </w:pPr>
    </w:lvl>
    <w:lvl w:ilvl="4">
      <w:start w:val="8"/>
      <w:numFmt w:val="decimal"/>
      <w:lvlText w:val="%5."/>
      <w:lvlJc w:val="left"/>
      <w:pPr>
        <w:ind w:left="3360" w:hanging="480"/>
      </w:pPr>
    </w:lvl>
    <w:lvl w:ilvl="5">
      <w:start w:val="8"/>
      <w:numFmt w:val="decimal"/>
      <w:lvlText w:val="%6."/>
      <w:lvlJc w:val="left"/>
      <w:pPr>
        <w:ind w:left="4080" w:hanging="480"/>
      </w:pPr>
    </w:lvl>
    <w:lvl w:ilvl="6">
      <w:start w:val="8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nsid w:val="4A916B1A"/>
    <w:multiLevelType w:val="multilevel"/>
    <w:tmpl w:val="308235F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nsid w:val="56513089"/>
    <w:multiLevelType w:val="multilevel"/>
    <w:tmpl w:val="5E94E92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nsid w:val="57A64F15"/>
    <w:multiLevelType w:val="multilevel"/>
    <w:tmpl w:val="EA8C8B76"/>
    <w:lvl w:ilvl="0">
      <w:start w:val="4"/>
      <w:numFmt w:val="decimal"/>
      <w:lvlText w:val="%1."/>
      <w:lvlJc w:val="left"/>
      <w:pPr>
        <w:ind w:left="480" w:hanging="480"/>
      </w:pPr>
    </w:lvl>
    <w:lvl w:ilvl="1">
      <w:start w:val="4"/>
      <w:numFmt w:val="decimal"/>
      <w:lvlText w:val="%2."/>
      <w:lvlJc w:val="left"/>
      <w:pPr>
        <w:ind w:left="1200" w:hanging="480"/>
      </w:pPr>
    </w:lvl>
    <w:lvl w:ilvl="2">
      <w:start w:val="4"/>
      <w:numFmt w:val="decimal"/>
      <w:lvlText w:val="%3."/>
      <w:lvlJc w:val="left"/>
      <w:pPr>
        <w:ind w:left="1920" w:hanging="480"/>
      </w:pPr>
    </w:lvl>
    <w:lvl w:ilvl="3">
      <w:start w:val="4"/>
      <w:numFmt w:val="decimal"/>
      <w:lvlText w:val="%4."/>
      <w:lvlJc w:val="left"/>
      <w:pPr>
        <w:ind w:left="2640" w:hanging="480"/>
      </w:pPr>
    </w:lvl>
    <w:lvl w:ilvl="4">
      <w:start w:val="4"/>
      <w:numFmt w:val="decimal"/>
      <w:lvlText w:val="%5."/>
      <w:lvlJc w:val="left"/>
      <w:pPr>
        <w:ind w:left="3360" w:hanging="480"/>
      </w:pPr>
    </w:lvl>
    <w:lvl w:ilvl="5">
      <w:start w:val="4"/>
      <w:numFmt w:val="decimal"/>
      <w:lvlText w:val="%6."/>
      <w:lvlJc w:val="left"/>
      <w:pPr>
        <w:ind w:left="4080" w:hanging="480"/>
      </w:pPr>
    </w:lvl>
    <w:lvl w:ilvl="6">
      <w:start w:val="4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>
    <w:nsid w:val="59381030"/>
    <w:multiLevelType w:val="multilevel"/>
    <w:tmpl w:val="85F4737C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3">
    <w:nsid w:val="5AE9641C"/>
    <w:multiLevelType w:val="multilevel"/>
    <w:tmpl w:val="C166143A"/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ind w:left="1200" w:hanging="480"/>
      </w:pPr>
    </w:lvl>
    <w:lvl w:ilvl="2">
      <w:start w:val="2"/>
      <w:numFmt w:val="decimal"/>
      <w:lvlText w:val="%3."/>
      <w:lvlJc w:val="left"/>
      <w:pPr>
        <w:ind w:left="1920" w:hanging="480"/>
      </w:pPr>
    </w:lvl>
    <w:lvl w:ilvl="3">
      <w:start w:val="2"/>
      <w:numFmt w:val="decimal"/>
      <w:lvlText w:val="%4."/>
      <w:lvlJc w:val="left"/>
      <w:pPr>
        <w:ind w:left="2640" w:hanging="480"/>
      </w:pPr>
    </w:lvl>
    <w:lvl w:ilvl="4">
      <w:start w:val="2"/>
      <w:numFmt w:val="decimal"/>
      <w:lvlText w:val="%5."/>
      <w:lvlJc w:val="left"/>
      <w:pPr>
        <w:ind w:left="3360" w:hanging="480"/>
      </w:pPr>
    </w:lvl>
    <w:lvl w:ilvl="5">
      <w:start w:val="2"/>
      <w:numFmt w:val="decimal"/>
      <w:lvlText w:val="%6."/>
      <w:lvlJc w:val="left"/>
      <w:pPr>
        <w:ind w:left="4080" w:hanging="480"/>
      </w:pPr>
    </w:lvl>
    <w:lvl w:ilvl="6">
      <w:start w:val="2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>
    <w:nsid w:val="5DC21385"/>
    <w:multiLevelType w:val="multilevel"/>
    <w:tmpl w:val="019033DA"/>
    <w:lvl w:ilvl="0">
      <w:start w:val="9"/>
      <w:numFmt w:val="decimal"/>
      <w:lvlText w:val="%1."/>
      <w:lvlJc w:val="left"/>
      <w:pPr>
        <w:ind w:left="480" w:hanging="480"/>
      </w:pPr>
    </w:lvl>
    <w:lvl w:ilvl="1">
      <w:start w:val="9"/>
      <w:numFmt w:val="decimal"/>
      <w:lvlText w:val="%2."/>
      <w:lvlJc w:val="left"/>
      <w:pPr>
        <w:ind w:left="1200" w:hanging="480"/>
      </w:pPr>
    </w:lvl>
    <w:lvl w:ilvl="2">
      <w:start w:val="9"/>
      <w:numFmt w:val="decimal"/>
      <w:lvlText w:val="%3."/>
      <w:lvlJc w:val="left"/>
      <w:pPr>
        <w:ind w:left="1920" w:hanging="480"/>
      </w:pPr>
    </w:lvl>
    <w:lvl w:ilvl="3">
      <w:start w:val="9"/>
      <w:numFmt w:val="decimal"/>
      <w:lvlText w:val="%4."/>
      <w:lvlJc w:val="left"/>
      <w:pPr>
        <w:ind w:left="2640" w:hanging="480"/>
      </w:pPr>
    </w:lvl>
    <w:lvl w:ilvl="4">
      <w:start w:val="9"/>
      <w:numFmt w:val="decimal"/>
      <w:lvlText w:val="%5."/>
      <w:lvlJc w:val="left"/>
      <w:pPr>
        <w:ind w:left="3360" w:hanging="480"/>
      </w:pPr>
    </w:lvl>
    <w:lvl w:ilvl="5">
      <w:start w:val="9"/>
      <w:numFmt w:val="decimal"/>
      <w:lvlText w:val="%6."/>
      <w:lvlJc w:val="left"/>
      <w:pPr>
        <w:ind w:left="4080" w:hanging="480"/>
      </w:pPr>
    </w:lvl>
    <w:lvl w:ilvl="6">
      <w:start w:val="9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>
    <w:nsid w:val="5F405453"/>
    <w:multiLevelType w:val="hybridMultilevel"/>
    <w:tmpl w:val="6E0890D4"/>
    <w:lvl w:ilvl="0" w:tplc="C2B65DD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2B215C9"/>
    <w:multiLevelType w:val="multilevel"/>
    <w:tmpl w:val="C84CB98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7">
    <w:nsid w:val="64497FB5"/>
    <w:multiLevelType w:val="multilevel"/>
    <w:tmpl w:val="36D05BF0"/>
    <w:lvl w:ilvl="0">
      <w:start w:val="1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840" w:hanging="8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8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40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>
    <w:nsid w:val="684D2A2E"/>
    <w:multiLevelType w:val="multilevel"/>
    <w:tmpl w:val="C84A68B0"/>
    <w:lvl w:ilvl="0">
      <w:start w:val="7"/>
      <w:numFmt w:val="decimal"/>
      <w:lvlText w:val="%1."/>
      <w:lvlJc w:val="left"/>
      <w:pPr>
        <w:ind w:left="480" w:hanging="480"/>
      </w:pPr>
    </w:lvl>
    <w:lvl w:ilvl="1">
      <w:start w:val="7"/>
      <w:numFmt w:val="decimal"/>
      <w:lvlText w:val="%2."/>
      <w:lvlJc w:val="left"/>
      <w:pPr>
        <w:ind w:left="1200" w:hanging="480"/>
      </w:pPr>
    </w:lvl>
    <w:lvl w:ilvl="2">
      <w:start w:val="7"/>
      <w:numFmt w:val="decimal"/>
      <w:lvlText w:val="%3."/>
      <w:lvlJc w:val="left"/>
      <w:pPr>
        <w:ind w:left="1920" w:hanging="480"/>
      </w:pPr>
    </w:lvl>
    <w:lvl w:ilvl="3">
      <w:start w:val="7"/>
      <w:numFmt w:val="decimal"/>
      <w:lvlText w:val="%4."/>
      <w:lvlJc w:val="left"/>
      <w:pPr>
        <w:ind w:left="2640" w:hanging="480"/>
      </w:pPr>
    </w:lvl>
    <w:lvl w:ilvl="4">
      <w:start w:val="7"/>
      <w:numFmt w:val="decimal"/>
      <w:lvlText w:val="%5."/>
      <w:lvlJc w:val="left"/>
      <w:pPr>
        <w:ind w:left="3360" w:hanging="480"/>
      </w:pPr>
    </w:lvl>
    <w:lvl w:ilvl="5">
      <w:start w:val="7"/>
      <w:numFmt w:val="decimal"/>
      <w:lvlText w:val="%6."/>
      <w:lvlJc w:val="left"/>
      <w:pPr>
        <w:ind w:left="4080" w:hanging="480"/>
      </w:pPr>
    </w:lvl>
    <w:lvl w:ilvl="6">
      <w:start w:val="7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9">
    <w:nsid w:val="6B06056E"/>
    <w:multiLevelType w:val="multilevel"/>
    <w:tmpl w:val="ED546FB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0">
    <w:nsid w:val="6CDD2D40"/>
    <w:multiLevelType w:val="multilevel"/>
    <w:tmpl w:val="55422F5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1">
    <w:nsid w:val="702C1693"/>
    <w:multiLevelType w:val="multilevel"/>
    <w:tmpl w:val="6774306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2">
    <w:nsid w:val="71B15BBB"/>
    <w:multiLevelType w:val="multilevel"/>
    <w:tmpl w:val="9E441F3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3">
    <w:nsid w:val="74540829"/>
    <w:multiLevelType w:val="multilevel"/>
    <w:tmpl w:val="5EE28B76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4">
    <w:nsid w:val="7A4B6E83"/>
    <w:multiLevelType w:val="hybridMultilevel"/>
    <w:tmpl w:val="C352D948"/>
    <w:lvl w:ilvl="0" w:tplc="B986CB6E">
      <w:start w:val="1"/>
      <w:numFmt w:val="decimal"/>
      <w:lvlText w:val="%1."/>
      <w:lvlJc w:val="left"/>
      <w:pPr>
        <w:ind w:left="644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6"/>
  </w:num>
  <w:num w:numId="2">
    <w:abstractNumId w:val="23"/>
  </w:num>
  <w:num w:numId="3">
    <w:abstractNumId w:val="13"/>
  </w:num>
  <w:num w:numId="4">
    <w:abstractNumId w:val="0"/>
  </w:num>
  <w:num w:numId="5">
    <w:abstractNumId w:val="28"/>
  </w:num>
  <w:num w:numId="6">
    <w:abstractNumId w:val="15"/>
  </w:num>
  <w:num w:numId="7">
    <w:abstractNumId w:val="31"/>
  </w:num>
  <w:num w:numId="8">
    <w:abstractNumId w:val="11"/>
  </w:num>
  <w:num w:numId="9">
    <w:abstractNumId w:val="30"/>
  </w:num>
  <w:num w:numId="10">
    <w:abstractNumId w:val="33"/>
  </w:num>
  <w:num w:numId="11">
    <w:abstractNumId w:val="18"/>
  </w:num>
  <w:num w:numId="12">
    <w:abstractNumId w:val="32"/>
  </w:num>
  <w:num w:numId="13">
    <w:abstractNumId w:val="16"/>
  </w:num>
  <w:num w:numId="14">
    <w:abstractNumId w:val="8"/>
  </w:num>
  <w:num w:numId="15">
    <w:abstractNumId w:val="19"/>
  </w:num>
  <w:num w:numId="16">
    <w:abstractNumId w:val="6"/>
  </w:num>
  <w:num w:numId="17">
    <w:abstractNumId w:val="24"/>
  </w:num>
  <w:num w:numId="18">
    <w:abstractNumId w:val="17"/>
  </w:num>
  <w:num w:numId="19">
    <w:abstractNumId w:val="12"/>
  </w:num>
  <w:num w:numId="20">
    <w:abstractNumId w:val="10"/>
  </w:num>
  <w:num w:numId="21">
    <w:abstractNumId w:val="2"/>
  </w:num>
  <w:num w:numId="22">
    <w:abstractNumId w:val="20"/>
  </w:num>
  <w:num w:numId="23">
    <w:abstractNumId w:val="29"/>
  </w:num>
  <w:num w:numId="24">
    <w:abstractNumId w:val="22"/>
  </w:num>
  <w:num w:numId="25">
    <w:abstractNumId w:val="14"/>
  </w:num>
  <w:num w:numId="26">
    <w:abstractNumId w:val="1"/>
  </w:num>
  <w:num w:numId="27">
    <w:abstractNumId w:val="7"/>
  </w:num>
  <w:num w:numId="28">
    <w:abstractNumId w:val="5"/>
  </w:num>
  <w:num w:numId="29">
    <w:abstractNumId w:val="27"/>
  </w:num>
  <w:num w:numId="30">
    <w:abstractNumId w:val="21"/>
  </w:num>
  <w:num w:numId="31">
    <w:abstractNumId w:val="4"/>
  </w:num>
  <w:num w:numId="32">
    <w:abstractNumId w:val="3"/>
  </w:num>
  <w:num w:numId="33">
    <w:abstractNumId w:val="9"/>
  </w:num>
  <w:num w:numId="34">
    <w:abstractNumId w:val="25"/>
  </w:num>
  <w:num w:numId="3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775133"/>
    <w:rsid w:val="00000FBC"/>
    <w:rsid w:val="00003D45"/>
    <w:rsid w:val="000075F2"/>
    <w:rsid w:val="0001010F"/>
    <w:rsid w:val="000101A2"/>
    <w:rsid w:val="00012BB3"/>
    <w:rsid w:val="00015C7C"/>
    <w:rsid w:val="00024437"/>
    <w:rsid w:val="00025FC3"/>
    <w:rsid w:val="00027914"/>
    <w:rsid w:val="00041EC1"/>
    <w:rsid w:val="00046198"/>
    <w:rsid w:val="000517C0"/>
    <w:rsid w:val="00052BB1"/>
    <w:rsid w:val="000530D5"/>
    <w:rsid w:val="000543E8"/>
    <w:rsid w:val="00056AD8"/>
    <w:rsid w:val="00057D84"/>
    <w:rsid w:val="00083E3A"/>
    <w:rsid w:val="0008409E"/>
    <w:rsid w:val="000847F3"/>
    <w:rsid w:val="00085B3D"/>
    <w:rsid w:val="00092A21"/>
    <w:rsid w:val="000A4636"/>
    <w:rsid w:val="000B2934"/>
    <w:rsid w:val="000B43F3"/>
    <w:rsid w:val="000C1871"/>
    <w:rsid w:val="000D777C"/>
    <w:rsid w:val="000E42B7"/>
    <w:rsid w:val="000F7B19"/>
    <w:rsid w:val="001077A8"/>
    <w:rsid w:val="0011175F"/>
    <w:rsid w:val="001123A9"/>
    <w:rsid w:val="00114CA6"/>
    <w:rsid w:val="00114FE3"/>
    <w:rsid w:val="00136334"/>
    <w:rsid w:val="0014310C"/>
    <w:rsid w:val="00146014"/>
    <w:rsid w:val="00152282"/>
    <w:rsid w:val="00162E41"/>
    <w:rsid w:val="00170A3C"/>
    <w:rsid w:val="0017271D"/>
    <w:rsid w:val="00193311"/>
    <w:rsid w:val="00195767"/>
    <w:rsid w:val="001958A3"/>
    <w:rsid w:val="001A1591"/>
    <w:rsid w:val="001A2FFF"/>
    <w:rsid w:val="001A3E6D"/>
    <w:rsid w:val="001B50C6"/>
    <w:rsid w:val="001D3B53"/>
    <w:rsid w:val="001E43CD"/>
    <w:rsid w:val="001E5CD5"/>
    <w:rsid w:val="001F0B66"/>
    <w:rsid w:val="00204F6A"/>
    <w:rsid w:val="00205CD8"/>
    <w:rsid w:val="00215259"/>
    <w:rsid w:val="00215C18"/>
    <w:rsid w:val="00235E3A"/>
    <w:rsid w:val="002413EE"/>
    <w:rsid w:val="002503C4"/>
    <w:rsid w:val="00250444"/>
    <w:rsid w:val="002653CE"/>
    <w:rsid w:val="00272B75"/>
    <w:rsid w:val="00281C79"/>
    <w:rsid w:val="002829FA"/>
    <w:rsid w:val="00286885"/>
    <w:rsid w:val="00291EDE"/>
    <w:rsid w:val="002B37B5"/>
    <w:rsid w:val="002B494B"/>
    <w:rsid w:val="002C2668"/>
    <w:rsid w:val="002D050E"/>
    <w:rsid w:val="002D0D61"/>
    <w:rsid w:val="002D574B"/>
    <w:rsid w:val="002E2F49"/>
    <w:rsid w:val="002E4368"/>
    <w:rsid w:val="002E7DE6"/>
    <w:rsid w:val="002F0DCA"/>
    <w:rsid w:val="002F59FF"/>
    <w:rsid w:val="002F7209"/>
    <w:rsid w:val="002F7551"/>
    <w:rsid w:val="00301318"/>
    <w:rsid w:val="0030198D"/>
    <w:rsid w:val="003031DF"/>
    <w:rsid w:val="003045F1"/>
    <w:rsid w:val="003064DC"/>
    <w:rsid w:val="00311777"/>
    <w:rsid w:val="00314274"/>
    <w:rsid w:val="00323F11"/>
    <w:rsid w:val="00337104"/>
    <w:rsid w:val="00344DDC"/>
    <w:rsid w:val="00345527"/>
    <w:rsid w:val="003461E3"/>
    <w:rsid w:val="00363343"/>
    <w:rsid w:val="00366946"/>
    <w:rsid w:val="00377794"/>
    <w:rsid w:val="00377E8B"/>
    <w:rsid w:val="003831E3"/>
    <w:rsid w:val="003A37A5"/>
    <w:rsid w:val="003C45E1"/>
    <w:rsid w:val="003C5896"/>
    <w:rsid w:val="003C5D89"/>
    <w:rsid w:val="003D010D"/>
    <w:rsid w:val="004114B0"/>
    <w:rsid w:val="00413522"/>
    <w:rsid w:val="00414933"/>
    <w:rsid w:val="00415509"/>
    <w:rsid w:val="00431883"/>
    <w:rsid w:val="00436A20"/>
    <w:rsid w:val="00440983"/>
    <w:rsid w:val="00441819"/>
    <w:rsid w:val="00441E87"/>
    <w:rsid w:val="0045106C"/>
    <w:rsid w:val="00451818"/>
    <w:rsid w:val="00452B5B"/>
    <w:rsid w:val="00457B6D"/>
    <w:rsid w:val="004734B0"/>
    <w:rsid w:val="0047586F"/>
    <w:rsid w:val="00477553"/>
    <w:rsid w:val="00491A76"/>
    <w:rsid w:val="00494C88"/>
    <w:rsid w:val="004957BA"/>
    <w:rsid w:val="004963BA"/>
    <w:rsid w:val="004975A4"/>
    <w:rsid w:val="004A2F69"/>
    <w:rsid w:val="004C5D63"/>
    <w:rsid w:val="004D73D1"/>
    <w:rsid w:val="004D7B7E"/>
    <w:rsid w:val="004F5413"/>
    <w:rsid w:val="00505564"/>
    <w:rsid w:val="00505764"/>
    <w:rsid w:val="0051159A"/>
    <w:rsid w:val="00530593"/>
    <w:rsid w:val="0053061A"/>
    <w:rsid w:val="0053148B"/>
    <w:rsid w:val="0053799E"/>
    <w:rsid w:val="0054648D"/>
    <w:rsid w:val="005506C8"/>
    <w:rsid w:val="00550F89"/>
    <w:rsid w:val="00552906"/>
    <w:rsid w:val="00553C91"/>
    <w:rsid w:val="005653F4"/>
    <w:rsid w:val="0056656C"/>
    <w:rsid w:val="00567E53"/>
    <w:rsid w:val="00572B93"/>
    <w:rsid w:val="00584998"/>
    <w:rsid w:val="00591D5E"/>
    <w:rsid w:val="005A4605"/>
    <w:rsid w:val="005C1FCB"/>
    <w:rsid w:val="005D3C3A"/>
    <w:rsid w:val="005E3181"/>
    <w:rsid w:val="005F650C"/>
    <w:rsid w:val="006001B6"/>
    <w:rsid w:val="00600D56"/>
    <w:rsid w:val="00610A13"/>
    <w:rsid w:val="00615518"/>
    <w:rsid w:val="0062035C"/>
    <w:rsid w:val="0062419B"/>
    <w:rsid w:val="00625250"/>
    <w:rsid w:val="0063238A"/>
    <w:rsid w:val="00644E78"/>
    <w:rsid w:val="0067276A"/>
    <w:rsid w:val="00673A65"/>
    <w:rsid w:val="00674241"/>
    <w:rsid w:val="006771C1"/>
    <w:rsid w:val="00680402"/>
    <w:rsid w:val="00684A53"/>
    <w:rsid w:val="006A757C"/>
    <w:rsid w:val="006B3D37"/>
    <w:rsid w:val="006C3180"/>
    <w:rsid w:val="006D5C74"/>
    <w:rsid w:val="006D68A2"/>
    <w:rsid w:val="006E6F51"/>
    <w:rsid w:val="006F27C7"/>
    <w:rsid w:val="00702AE4"/>
    <w:rsid w:val="00703163"/>
    <w:rsid w:val="0070480A"/>
    <w:rsid w:val="00713360"/>
    <w:rsid w:val="007143AF"/>
    <w:rsid w:val="00723AF1"/>
    <w:rsid w:val="00726C9A"/>
    <w:rsid w:val="0073221A"/>
    <w:rsid w:val="00732A8E"/>
    <w:rsid w:val="007334B9"/>
    <w:rsid w:val="0073653F"/>
    <w:rsid w:val="00752BFA"/>
    <w:rsid w:val="0076075F"/>
    <w:rsid w:val="00763008"/>
    <w:rsid w:val="007666A9"/>
    <w:rsid w:val="00775133"/>
    <w:rsid w:val="00791B88"/>
    <w:rsid w:val="007B07F1"/>
    <w:rsid w:val="007B0DF3"/>
    <w:rsid w:val="007B50DB"/>
    <w:rsid w:val="007C4219"/>
    <w:rsid w:val="007C6D7E"/>
    <w:rsid w:val="007D1B07"/>
    <w:rsid w:val="007D1EE1"/>
    <w:rsid w:val="007D3E22"/>
    <w:rsid w:val="007D57BA"/>
    <w:rsid w:val="007D5B6E"/>
    <w:rsid w:val="007E1A86"/>
    <w:rsid w:val="007E41EF"/>
    <w:rsid w:val="007E4496"/>
    <w:rsid w:val="007E7F66"/>
    <w:rsid w:val="007F668F"/>
    <w:rsid w:val="00802349"/>
    <w:rsid w:val="00805CAE"/>
    <w:rsid w:val="008063F0"/>
    <w:rsid w:val="00822255"/>
    <w:rsid w:val="00833E02"/>
    <w:rsid w:val="00834B84"/>
    <w:rsid w:val="00841414"/>
    <w:rsid w:val="00853AB9"/>
    <w:rsid w:val="00853FA7"/>
    <w:rsid w:val="00855D8F"/>
    <w:rsid w:val="00857446"/>
    <w:rsid w:val="00860486"/>
    <w:rsid w:val="00860A90"/>
    <w:rsid w:val="00861682"/>
    <w:rsid w:val="00862AD9"/>
    <w:rsid w:val="00862B16"/>
    <w:rsid w:val="008641A5"/>
    <w:rsid w:val="00876CC9"/>
    <w:rsid w:val="00887CE3"/>
    <w:rsid w:val="00892939"/>
    <w:rsid w:val="008A1319"/>
    <w:rsid w:val="008A4D17"/>
    <w:rsid w:val="008C662E"/>
    <w:rsid w:val="008C6D7A"/>
    <w:rsid w:val="008C7556"/>
    <w:rsid w:val="008D4B02"/>
    <w:rsid w:val="008D6005"/>
    <w:rsid w:val="008E6742"/>
    <w:rsid w:val="008E68DF"/>
    <w:rsid w:val="008F3E99"/>
    <w:rsid w:val="008F444C"/>
    <w:rsid w:val="00900B52"/>
    <w:rsid w:val="00901D00"/>
    <w:rsid w:val="0090200F"/>
    <w:rsid w:val="00907699"/>
    <w:rsid w:val="00907E68"/>
    <w:rsid w:val="0091065F"/>
    <w:rsid w:val="00910A2E"/>
    <w:rsid w:val="00911AA5"/>
    <w:rsid w:val="00911AB9"/>
    <w:rsid w:val="0091395B"/>
    <w:rsid w:val="009257A0"/>
    <w:rsid w:val="009365AF"/>
    <w:rsid w:val="00940334"/>
    <w:rsid w:val="00951413"/>
    <w:rsid w:val="009520AC"/>
    <w:rsid w:val="0095640B"/>
    <w:rsid w:val="009568F8"/>
    <w:rsid w:val="00964B50"/>
    <w:rsid w:val="00966258"/>
    <w:rsid w:val="00976387"/>
    <w:rsid w:val="00982B1F"/>
    <w:rsid w:val="00983F12"/>
    <w:rsid w:val="00987F2B"/>
    <w:rsid w:val="00994908"/>
    <w:rsid w:val="0099499D"/>
    <w:rsid w:val="009A7207"/>
    <w:rsid w:val="009A7A7C"/>
    <w:rsid w:val="009B35C3"/>
    <w:rsid w:val="009C4E16"/>
    <w:rsid w:val="009C6E93"/>
    <w:rsid w:val="009C79B3"/>
    <w:rsid w:val="009D50FC"/>
    <w:rsid w:val="009E5261"/>
    <w:rsid w:val="009F3B3A"/>
    <w:rsid w:val="009F5338"/>
    <w:rsid w:val="009F54D4"/>
    <w:rsid w:val="009F6526"/>
    <w:rsid w:val="00A065E4"/>
    <w:rsid w:val="00A14EF0"/>
    <w:rsid w:val="00A21E59"/>
    <w:rsid w:val="00A231EA"/>
    <w:rsid w:val="00A24A63"/>
    <w:rsid w:val="00A2591E"/>
    <w:rsid w:val="00A26105"/>
    <w:rsid w:val="00A30D77"/>
    <w:rsid w:val="00A44485"/>
    <w:rsid w:val="00A50CD3"/>
    <w:rsid w:val="00A52F8F"/>
    <w:rsid w:val="00A53E65"/>
    <w:rsid w:val="00A54D0E"/>
    <w:rsid w:val="00A561E6"/>
    <w:rsid w:val="00A73B52"/>
    <w:rsid w:val="00A74DF2"/>
    <w:rsid w:val="00A813F4"/>
    <w:rsid w:val="00A82F0A"/>
    <w:rsid w:val="00A86A2E"/>
    <w:rsid w:val="00A933D6"/>
    <w:rsid w:val="00A945C8"/>
    <w:rsid w:val="00A94A75"/>
    <w:rsid w:val="00A96F44"/>
    <w:rsid w:val="00A97733"/>
    <w:rsid w:val="00AB29D2"/>
    <w:rsid w:val="00AE1B5C"/>
    <w:rsid w:val="00AE1F6F"/>
    <w:rsid w:val="00AE213B"/>
    <w:rsid w:val="00AF63E6"/>
    <w:rsid w:val="00AF7A8C"/>
    <w:rsid w:val="00AF7F26"/>
    <w:rsid w:val="00B0646D"/>
    <w:rsid w:val="00B10BDD"/>
    <w:rsid w:val="00B15B1D"/>
    <w:rsid w:val="00B16E1B"/>
    <w:rsid w:val="00B21242"/>
    <w:rsid w:val="00B2272C"/>
    <w:rsid w:val="00B35578"/>
    <w:rsid w:val="00B532B8"/>
    <w:rsid w:val="00B5738D"/>
    <w:rsid w:val="00B658CA"/>
    <w:rsid w:val="00B67636"/>
    <w:rsid w:val="00B72A6C"/>
    <w:rsid w:val="00B82AEC"/>
    <w:rsid w:val="00B82BD4"/>
    <w:rsid w:val="00B960C4"/>
    <w:rsid w:val="00B96AB3"/>
    <w:rsid w:val="00BA1A83"/>
    <w:rsid w:val="00BB0574"/>
    <w:rsid w:val="00BB5E87"/>
    <w:rsid w:val="00BC7886"/>
    <w:rsid w:val="00BD0240"/>
    <w:rsid w:val="00BD151F"/>
    <w:rsid w:val="00BE5D1E"/>
    <w:rsid w:val="00BE6736"/>
    <w:rsid w:val="00BF2F74"/>
    <w:rsid w:val="00BF7C87"/>
    <w:rsid w:val="00C00F50"/>
    <w:rsid w:val="00C07946"/>
    <w:rsid w:val="00C1412C"/>
    <w:rsid w:val="00C167AD"/>
    <w:rsid w:val="00C270A1"/>
    <w:rsid w:val="00C31370"/>
    <w:rsid w:val="00C41A72"/>
    <w:rsid w:val="00C42664"/>
    <w:rsid w:val="00C52172"/>
    <w:rsid w:val="00C62CA7"/>
    <w:rsid w:val="00C66041"/>
    <w:rsid w:val="00C6774B"/>
    <w:rsid w:val="00C73BEC"/>
    <w:rsid w:val="00C83155"/>
    <w:rsid w:val="00C93F13"/>
    <w:rsid w:val="00C95166"/>
    <w:rsid w:val="00CA3666"/>
    <w:rsid w:val="00CA614C"/>
    <w:rsid w:val="00CB346A"/>
    <w:rsid w:val="00CB3A31"/>
    <w:rsid w:val="00CB7D9F"/>
    <w:rsid w:val="00CC17F7"/>
    <w:rsid w:val="00CD2689"/>
    <w:rsid w:val="00CD5B46"/>
    <w:rsid w:val="00CE2A5B"/>
    <w:rsid w:val="00CF17BE"/>
    <w:rsid w:val="00CF5E2D"/>
    <w:rsid w:val="00CF74C0"/>
    <w:rsid w:val="00D006CC"/>
    <w:rsid w:val="00D00768"/>
    <w:rsid w:val="00D02981"/>
    <w:rsid w:val="00D02AF7"/>
    <w:rsid w:val="00D2560B"/>
    <w:rsid w:val="00D26D90"/>
    <w:rsid w:val="00D4306A"/>
    <w:rsid w:val="00D447CF"/>
    <w:rsid w:val="00D46813"/>
    <w:rsid w:val="00D47C0E"/>
    <w:rsid w:val="00D51732"/>
    <w:rsid w:val="00D53C87"/>
    <w:rsid w:val="00D61AE0"/>
    <w:rsid w:val="00D63586"/>
    <w:rsid w:val="00D66555"/>
    <w:rsid w:val="00D76E0F"/>
    <w:rsid w:val="00D77FA8"/>
    <w:rsid w:val="00D87938"/>
    <w:rsid w:val="00DB0AAD"/>
    <w:rsid w:val="00DB57A1"/>
    <w:rsid w:val="00DB7078"/>
    <w:rsid w:val="00DC192C"/>
    <w:rsid w:val="00DC25A3"/>
    <w:rsid w:val="00DC537E"/>
    <w:rsid w:val="00DC5692"/>
    <w:rsid w:val="00DD1AD6"/>
    <w:rsid w:val="00DD1CCA"/>
    <w:rsid w:val="00DD6F8D"/>
    <w:rsid w:val="00DE0217"/>
    <w:rsid w:val="00DE182F"/>
    <w:rsid w:val="00DF7CE9"/>
    <w:rsid w:val="00E02703"/>
    <w:rsid w:val="00E038CC"/>
    <w:rsid w:val="00E124BF"/>
    <w:rsid w:val="00E14EFC"/>
    <w:rsid w:val="00E15FA5"/>
    <w:rsid w:val="00E20339"/>
    <w:rsid w:val="00E22C15"/>
    <w:rsid w:val="00E31B28"/>
    <w:rsid w:val="00E327F9"/>
    <w:rsid w:val="00E36A43"/>
    <w:rsid w:val="00E54917"/>
    <w:rsid w:val="00E557F3"/>
    <w:rsid w:val="00E61ACD"/>
    <w:rsid w:val="00E62E25"/>
    <w:rsid w:val="00E65E60"/>
    <w:rsid w:val="00E77C7F"/>
    <w:rsid w:val="00E90854"/>
    <w:rsid w:val="00E921B1"/>
    <w:rsid w:val="00E95184"/>
    <w:rsid w:val="00EA7A6F"/>
    <w:rsid w:val="00EC123A"/>
    <w:rsid w:val="00EC2E3F"/>
    <w:rsid w:val="00ED11FC"/>
    <w:rsid w:val="00ED1275"/>
    <w:rsid w:val="00ED292E"/>
    <w:rsid w:val="00ED7722"/>
    <w:rsid w:val="00EE2AF0"/>
    <w:rsid w:val="00EF28C5"/>
    <w:rsid w:val="00F0337B"/>
    <w:rsid w:val="00F051DA"/>
    <w:rsid w:val="00F053FC"/>
    <w:rsid w:val="00F07769"/>
    <w:rsid w:val="00F07FED"/>
    <w:rsid w:val="00F22015"/>
    <w:rsid w:val="00F23401"/>
    <w:rsid w:val="00F277D7"/>
    <w:rsid w:val="00F34F8D"/>
    <w:rsid w:val="00F35958"/>
    <w:rsid w:val="00F50309"/>
    <w:rsid w:val="00F578B7"/>
    <w:rsid w:val="00F65C7B"/>
    <w:rsid w:val="00F73B23"/>
    <w:rsid w:val="00F74FDA"/>
    <w:rsid w:val="00F76B68"/>
    <w:rsid w:val="00F92588"/>
    <w:rsid w:val="00F945DE"/>
    <w:rsid w:val="00F96DCB"/>
    <w:rsid w:val="00F9758F"/>
    <w:rsid w:val="00FB730C"/>
    <w:rsid w:val="00FB7989"/>
    <w:rsid w:val="00FD5B59"/>
    <w:rsid w:val="00FE01AA"/>
    <w:rsid w:val="00FE18DF"/>
    <w:rsid w:val="00FE76D7"/>
    <w:rsid w:val="00FF3626"/>
    <w:rsid w:val="00FF6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3EE5A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4" w:uiPriority="9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BB0574"/>
    <w:rPr>
      <w:rFonts w:ascii="Times New Roman" w:hAnsi="Times New Roman" w:cs="Times New Roman"/>
      <w:lang w:eastAsia="zh-C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eastAsia="en-US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lang w:eastAsia="en-US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lang w:eastAsia="en-US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  <w:lang w:eastAsia="en-US"/>
    </w:rPr>
  </w:style>
  <w:style w:type="paragraph" w:styleId="BodyText">
    <w:name w:val="Body Text"/>
    <w:basedOn w:val="Normal"/>
    <w:qFormat/>
    <w:pPr>
      <w:spacing w:before="180" w:after="180"/>
    </w:pPr>
    <w:rPr>
      <w:rFonts w:asciiTheme="minorHAnsi" w:hAnsiTheme="minorHAnsi" w:cstheme="minorBidi"/>
      <w:lang w:eastAsia="en-US"/>
    </w:r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rFonts w:asciiTheme="minorHAnsi" w:hAnsiTheme="minorHAnsi" w:cstheme="minorBidi"/>
      <w:i/>
      <w:lang w:eastAsia="en-US"/>
    </w:rPr>
  </w:style>
  <w:style w:type="paragraph" w:customStyle="1" w:styleId="Index">
    <w:name w:val="Index"/>
    <w:basedOn w:val="Normal"/>
    <w:qFormat/>
    <w:pPr>
      <w:suppressLineNumbers/>
      <w:spacing w:after="200"/>
    </w:pPr>
    <w:rPr>
      <w:rFonts w:asciiTheme="minorHAnsi" w:hAnsiTheme="minorHAnsi" w:cs="FreeSans"/>
      <w:lang w:eastAsia="en-U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hAnsiTheme="minorHAnsi" w:cstheme="minorBidi"/>
      <w:sz w:val="20"/>
      <w:szCs w:val="20"/>
      <w:lang w:eastAsia="en-US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hAnsiTheme="minorHAnsi" w:cstheme="minorBidi"/>
      <w:lang w:eastAsia="en-U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hAnsiTheme="minorHAnsi" w:cstheme="minorBidi"/>
      <w:lang w:eastAsia="en-US"/>
    </w:rPr>
  </w:style>
  <w:style w:type="paragraph" w:customStyle="1" w:styleId="DefinitionTerm">
    <w:name w:val="Definition Term"/>
    <w:basedOn w:val="Normal"/>
    <w:qFormat/>
    <w:pPr>
      <w:keepNext/>
      <w:keepLines/>
    </w:pPr>
    <w:rPr>
      <w:rFonts w:asciiTheme="minorHAnsi" w:hAnsiTheme="minorHAnsi" w:cstheme="minorBidi"/>
      <w:b/>
      <w:lang w:eastAsia="en-US"/>
    </w:rPr>
  </w:style>
  <w:style w:type="paragraph" w:customStyle="1" w:styleId="Definition">
    <w:name w:val="Definition"/>
    <w:basedOn w:val="Normal"/>
    <w:qFormat/>
    <w:pPr>
      <w:spacing w:after="200"/>
    </w:pPr>
    <w:rPr>
      <w:rFonts w:asciiTheme="minorHAnsi" w:hAnsiTheme="minorHAnsi" w:cstheme="minorBidi"/>
      <w:lang w:eastAsia="en-US"/>
    </w:rPr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  <w:pPr>
      <w:spacing w:after="200"/>
    </w:pPr>
    <w:rPr>
      <w:rFonts w:asciiTheme="minorHAnsi" w:hAnsiTheme="minorHAnsi" w:cstheme="minorBidi"/>
      <w:lang w:eastAsia="en-US"/>
    </w:rPr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  <w:spacing w:after="200"/>
    </w:pPr>
    <w:rPr>
      <w:rFonts w:asciiTheme="minorHAnsi" w:hAnsiTheme="minorHAnsi" w:cstheme="minorBidi"/>
      <w:lang w:eastAsia="en-US"/>
    </w:rPr>
  </w:style>
  <w:style w:type="paragraph" w:customStyle="1" w:styleId="TableContents">
    <w:name w:val="Table Contents"/>
    <w:basedOn w:val="Normal"/>
    <w:qFormat/>
    <w:pPr>
      <w:spacing w:after="200"/>
    </w:pPr>
    <w:rPr>
      <w:rFonts w:asciiTheme="minorHAnsi" w:hAnsiTheme="minorHAnsi" w:cstheme="minorBidi"/>
      <w:lang w:eastAsia="en-US"/>
    </w:rPr>
  </w:style>
  <w:style w:type="paragraph" w:customStyle="1" w:styleId="TableHeading">
    <w:name w:val="Table Heading"/>
    <w:basedOn w:val="TableContents"/>
    <w:qFormat/>
  </w:style>
  <w:style w:type="table" w:styleId="PlainTable5">
    <w:name w:val="Plain Table 5"/>
    <w:basedOn w:val="TableNormal"/>
    <w:rsid w:val="00DB707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rsid w:val="00DB707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73221A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0D777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rsid w:val="006C318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">
    <w:name w:val="Grid Table 1 Light"/>
    <w:basedOn w:val="TableNormal"/>
    <w:rsid w:val="006C3180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rsid w:val="006C3180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rsid w:val="006C318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SourceText">
    <w:name w:val="Source Text"/>
    <w:qFormat/>
    <w:rsid w:val="006C3180"/>
    <w:rPr>
      <w:rFonts w:ascii="Liberation Mono" w:eastAsia="Liberation Mono" w:hAnsi="Liberation Mono" w:cs="Liberation Mono"/>
    </w:rPr>
  </w:style>
  <w:style w:type="paragraph" w:customStyle="1" w:styleId="PreformattedText">
    <w:name w:val="Preformatted Text"/>
    <w:basedOn w:val="Normal"/>
    <w:qFormat/>
    <w:rsid w:val="002F59FF"/>
    <w:pPr>
      <w:spacing w:after="200"/>
    </w:pPr>
    <w:rPr>
      <w:rFonts w:asciiTheme="minorHAnsi" w:hAnsiTheme="minorHAnsi" w:cstheme="minorBidi"/>
      <w:color w:val="00000A"/>
      <w:lang w:eastAsia="en-US"/>
    </w:rPr>
  </w:style>
  <w:style w:type="paragraph" w:styleId="Header">
    <w:name w:val="header"/>
    <w:basedOn w:val="Normal"/>
    <w:link w:val="HeaderChar"/>
    <w:unhideWhenUsed/>
    <w:rsid w:val="00291EDE"/>
    <w:pPr>
      <w:tabs>
        <w:tab w:val="center" w:pos="4680"/>
        <w:tab w:val="right" w:pos="9360"/>
      </w:tabs>
    </w:pPr>
    <w:rPr>
      <w:rFonts w:asciiTheme="minorHAnsi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rsid w:val="00291EDE"/>
  </w:style>
  <w:style w:type="paragraph" w:styleId="Footer">
    <w:name w:val="footer"/>
    <w:basedOn w:val="Normal"/>
    <w:link w:val="FooterChar"/>
    <w:unhideWhenUsed/>
    <w:rsid w:val="00291EDE"/>
    <w:pPr>
      <w:tabs>
        <w:tab w:val="center" w:pos="4680"/>
        <w:tab w:val="right" w:pos="9360"/>
      </w:tabs>
    </w:pPr>
    <w:rPr>
      <w:rFonts w:asciiTheme="minorHAnsi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rsid w:val="00291EDE"/>
  </w:style>
  <w:style w:type="paragraph" w:styleId="ListParagraph">
    <w:name w:val="List Paragraph"/>
    <w:basedOn w:val="Normal"/>
    <w:rsid w:val="009568F8"/>
    <w:pPr>
      <w:spacing w:after="200"/>
      <w:ind w:left="720"/>
      <w:contextualSpacing/>
    </w:pPr>
    <w:rPr>
      <w:rFonts w:asciiTheme="minorHAnsi" w:hAnsiTheme="minorHAnsi" w:cstheme="minorBidi"/>
      <w:lang w:eastAsia="en-US"/>
    </w:rPr>
  </w:style>
  <w:style w:type="table" w:styleId="PlainTable2">
    <w:name w:val="Plain Table 2"/>
    <w:basedOn w:val="TableNormal"/>
    <w:rsid w:val="009B35C3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9B35C3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5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2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92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0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0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8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0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08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5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6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74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4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4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1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1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89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60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3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7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7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72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9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3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9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7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emf"/><Relationship Id="rId8" Type="http://schemas.openxmlformats.org/officeDocument/2006/relationships/package" Target="embeddings/Microsoft_Word_Document1.docx"/><Relationship Id="rId9" Type="http://schemas.openxmlformats.org/officeDocument/2006/relationships/image" Target="media/image2.png"/><Relationship Id="rId10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1</TotalTime>
  <Pages>7</Pages>
  <Words>1774</Words>
  <Characters>10112</Characters>
  <Application>Microsoft Macintosh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uid balance in sepsis patients, MIMIC database</vt:lpstr>
    </vt:vector>
  </TitlesOfParts>
  <LinksUpToDate>false</LinksUpToDate>
  <CharactersWithSpaces>11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uid balance in sepsis patients, MIMIC database</dc:title>
  <dc:subject/>
  <dc:creator>yuanzhang</dc:creator>
  <dc:description/>
  <cp:lastModifiedBy>Microsoft Office User</cp:lastModifiedBy>
  <cp:revision>133</cp:revision>
  <dcterms:created xsi:type="dcterms:W3CDTF">2018-01-10T03:09:00Z</dcterms:created>
  <dcterms:modified xsi:type="dcterms:W3CDTF">2018-01-31T04:0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